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8D9F5" w14:textId="77777777" w:rsidR="00A258C3" w:rsidRDefault="00CE5AB3" w:rsidP="0018366A">
      <w:pPr>
        <w:pStyle w:val="Author"/>
        <w:spacing w:line="240" w:lineRule="auto"/>
        <w:jc w:val="both"/>
        <w:rPr>
          <w:rFonts w:ascii="Arial" w:hAnsi="Arial" w:cs="Arial"/>
          <w:bCs/>
          <w:iCs/>
          <w:kern w:val="28"/>
          <w:sz w:val="20"/>
        </w:rPr>
      </w:pPr>
      <w:r w:rsidRPr="00F74FC4">
        <w:rPr>
          <w:rFonts w:ascii="Arial" w:hAnsi="Arial" w:cs="Arial"/>
          <w:bCs/>
          <w:iCs/>
          <w:kern w:val="28"/>
          <w:sz w:val="20"/>
        </w:rPr>
        <w:t>Advanced Metering Infrastructure (AMI): Technical Architecture, Functionalities and Implementation Outcomes</w:t>
      </w:r>
      <w:r w:rsidR="00B56AB2">
        <w:rPr>
          <w:rFonts w:ascii="Arial" w:hAnsi="Arial" w:cs="Arial"/>
          <w:bCs/>
          <w:iCs/>
          <w:kern w:val="28"/>
          <w:sz w:val="20"/>
        </w:rPr>
        <w:t xml:space="preserve"> </w:t>
      </w:r>
      <w:r w:rsidRPr="00F74FC4">
        <w:rPr>
          <w:rFonts w:ascii="Arial" w:hAnsi="Arial" w:cs="Arial"/>
          <w:bCs/>
          <w:iCs/>
          <w:kern w:val="28"/>
          <w:sz w:val="20"/>
        </w:rPr>
        <w:t>of the AMI System</w:t>
      </w:r>
      <w:r w:rsidR="00357166" w:rsidRPr="00F74FC4">
        <w:rPr>
          <w:rFonts w:ascii="Arial" w:hAnsi="Arial" w:cs="Arial"/>
          <w:bCs/>
          <w:iCs/>
          <w:kern w:val="28"/>
          <w:sz w:val="20"/>
        </w:rPr>
        <w:t xml:space="preserve"> in Yangon, Myanmar</w:t>
      </w:r>
    </w:p>
    <w:p w14:paraId="239E5BCE" w14:textId="77777777" w:rsidR="00C521B6" w:rsidRDefault="00C521B6" w:rsidP="0018366A">
      <w:pPr>
        <w:pStyle w:val="Author"/>
        <w:spacing w:line="240" w:lineRule="auto"/>
        <w:jc w:val="both"/>
        <w:rPr>
          <w:rFonts w:ascii="Arial" w:hAnsi="Arial" w:cs="Arial"/>
          <w:bCs/>
          <w:iCs/>
          <w:kern w:val="28"/>
          <w:sz w:val="20"/>
        </w:rPr>
      </w:pPr>
    </w:p>
    <w:p w14:paraId="0D34B279" w14:textId="77777777" w:rsidR="00790ADA" w:rsidRPr="00F74FC4" w:rsidRDefault="008E7E12" w:rsidP="0018366A">
      <w:pPr>
        <w:pStyle w:val="Copyright"/>
        <w:spacing w:after="0" w:line="240" w:lineRule="auto"/>
        <w:jc w:val="both"/>
        <w:rPr>
          <w:rFonts w:ascii="Arial" w:hAnsi="Arial" w:cs="Arial"/>
          <w:sz w:val="20"/>
        </w:rPr>
      </w:pPr>
      <w:r w:rsidRPr="00F74FC4">
        <w:rPr>
          <w:rFonts w:ascii="Arial" w:hAnsi="Arial" w:cs="Arial"/>
          <w:noProof/>
          <w:sz w:val="20"/>
          <w:lang w:bidi="my-MM"/>
        </w:rPr>
        <mc:AlternateContent>
          <mc:Choice Requires="wps">
            <w:drawing>
              <wp:inline distT="0" distB="0" distL="0" distR="0" wp14:anchorId="23EDA140" wp14:editId="6E4FE731">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ECCB8E5"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B01FCD" w:rsidRPr="00F74FC4">
        <w:rPr>
          <w:rFonts w:ascii="Arial" w:hAnsi="Arial" w:cs="Arial"/>
          <w:sz w:val="20"/>
        </w:rPr>
        <w:t>ABSTRACT</w:t>
      </w:r>
      <w:r w:rsidR="0066510A" w:rsidRPr="00F74FC4">
        <w:rPr>
          <w:rFonts w:ascii="Arial" w:hAnsi="Arial" w:cs="Arial"/>
          <w:sz w:val="20"/>
        </w:rPr>
        <w:t xml:space="preserve"> </w:t>
      </w:r>
    </w:p>
    <w:tbl>
      <w:tblPr>
        <w:tblW w:w="16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gridCol w:w="8424"/>
      </w:tblGrid>
      <w:tr w:rsidR="00A83CF8" w:rsidRPr="00F74FC4" w14:paraId="1EEBFDA7" w14:textId="77777777" w:rsidTr="00A83CF8">
        <w:tc>
          <w:tcPr>
            <w:tcW w:w="8424" w:type="dxa"/>
            <w:shd w:val="clear" w:color="auto" w:fill="F2F2F2"/>
          </w:tcPr>
          <w:p w14:paraId="09C3466F" w14:textId="6B230B91" w:rsidR="00A83CF8" w:rsidRPr="00BC4BAA" w:rsidRDefault="00A83CF8" w:rsidP="00A83CF8">
            <w:pPr>
              <w:pStyle w:val="pdq2pgselectionanchorcontainer"/>
              <w:jc w:val="both"/>
              <w:rPr>
                <w:rFonts w:ascii="Arial" w:eastAsia="Calibri" w:hAnsi="Arial" w:cs="Arial"/>
                <w:sz w:val="20"/>
                <w:szCs w:val="20"/>
              </w:rPr>
            </w:pPr>
            <w:r w:rsidRPr="00BC4BAA">
              <w:rPr>
                <w:rFonts w:ascii="Arial" w:hAnsi="Arial" w:cs="Arial"/>
                <w:sz w:val="20"/>
                <w:szCs w:val="20"/>
              </w:rPr>
              <w:t>Myanmar’s electricity distribution sector continues to face significant operational and financial challenges, including widening gaps between electricity supply and consumer demand, high levels of technical and non-technical losses, and inefficient billing and revenue collection systems. These challenges have negatively affected the financial sustainability of the national power sector while reducing the quality, reliability, and efficiency of electricity services. In response, Advanced Metering Infrastructure (AMI) has emerged as a key technological solution for modernizing electricity distribution through real-time monitoring, automated metering, and improved operational transparency. This study evaluates the effectiveness of AMI deployment in enhancing electricity distribution performance and strengthening revenue management in Myanmar. A mixed-method approach combining analytical and case study methods was employed, focusing on AMI implementation across 22 townships in Yangon during the 2023–2024 fiscal year. The study examines the technical architecture of the AMI system, including smart meters, communication networks</w:t>
            </w:r>
            <w:r>
              <w:rPr>
                <w:rFonts w:ascii="Arial" w:hAnsi="Arial" w:cs="Arial"/>
                <w:sz w:val="20"/>
                <w:szCs w:val="20"/>
              </w:rPr>
              <w:t xml:space="preserve"> </w:t>
            </w:r>
            <w:r w:rsidRPr="00BC4BAA">
              <w:rPr>
                <w:rFonts w:ascii="Arial" w:hAnsi="Arial" w:cs="Arial"/>
                <w:sz w:val="20"/>
                <w:szCs w:val="20"/>
              </w:rPr>
              <w:t xml:space="preserve">and the Meter Data Management System (MDMS). Statistical analysis was conducted to assess discrepancies among distributed energy, billed energy, collected revenue, and system losses. The findings indicate that large-scale AMI deployment significantly improves the accuracy, transparency, and efficiency of electricity metering, billing, and revenue collection. The implementation resulted in a total revenue recovery </w:t>
            </w:r>
            <w:r>
              <w:rPr>
                <w:rFonts w:ascii="Arial" w:hAnsi="Arial" w:cs="Arial"/>
                <w:sz w:val="20"/>
                <w:szCs w:val="20"/>
              </w:rPr>
              <w:t>of approximately MMK 13</w:t>
            </w:r>
            <w:r w:rsidRPr="00BC4BAA">
              <w:rPr>
                <w:rFonts w:ascii="Arial" w:hAnsi="Arial" w:cs="Arial"/>
                <w:sz w:val="20"/>
                <w:szCs w:val="20"/>
              </w:rPr>
              <w:t xml:space="preserve">.38 billion, demonstrating substantial financial gains from digital metering systems. However, notable variations in loss rates and collection efficiency were observed across townships, with industrial and peri-urban areas exhibiting higher levels of non-technical losses and revenue leakage. The results further show that AMI enables utilities to detect abnormal consumption patterns, identify electricity theft, and enhance data-driven operational decision-making. In summary, this study confirms that Advanced Metering Infrastructure (AMI) constitutes a critical technological foundation for transforming Myanmar’s electricity distribution sector into a modern digital system, with substantial potential to enhance operational efficiency, financial governance, service reliability, and revenue collection performance. The findings indicate that prioritizing AMI deployment in industrial zones and rapidly expanding urban areas characterized by high electricity consumption and elevated technical and non-technical losses can not only improve return on investment (ROI) but also reduce electricity losses, curb revenue leakage, and enable more transparent billing and collection processes. Moreover, the real-time data generated by AMI systems has been shown to strengthen data-driven decision-making in demand forecasting, load management, and electricity distribution policy formulation. Accordingly, Myanmar </w:t>
            </w:r>
            <w:r>
              <w:rPr>
                <w:rFonts w:ascii="Arial" w:hAnsi="Arial" w:cs="Arial"/>
                <w:sz w:val="20"/>
                <w:szCs w:val="20"/>
              </w:rPr>
              <w:t xml:space="preserve">must </w:t>
            </w:r>
            <w:r w:rsidRPr="00BC4BAA">
              <w:rPr>
                <w:rFonts w:ascii="Arial" w:hAnsi="Arial" w:cs="Arial"/>
                <w:sz w:val="20"/>
                <w:szCs w:val="20"/>
              </w:rPr>
              <w:t>pursue a phased nationwide expansion of AMI deployment</w:t>
            </w:r>
            <w:r>
              <w:rPr>
                <w:rFonts w:ascii="Arial" w:hAnsi="Arial" w:cs="Arial"/>
                <w:sz w:val="20"/>
                <w:szCs w:val="20"/>
              </w:rPr>
              <w:t xml:space="preserve"> to reduce Electric Power Losses as a technical and non-technical losses</w:t>
            </w:r>
            <w:r w:rsidRPr="00BC4BAA">
              <w:rPr>
                <w:rFonts w:ascii="Arial" w:hAnsi="Arial" w:cs="Arial"/>
                <w:sz w:val="20"/>
                <w:szCs w:val="20"/>
              </w:rPr>
              <w:t>, while not relying solely on public funding but also mobilizing domestic and foreign investment through Public–Private Partnership (PPP) arrangements to extend AMI coverage across townships nationwide. If implemented effectively, such an approach would significantly reduce system-wide electricity losses and reinforce the efficiency, reliability, and financial sustainability of the distribution network. From a long-term perspective, successful nationwide AMI implementation would accelerate the development of Myanmar’s Smart Grid infrastructure, improve the balance between electricity generation and consumption, and create future opportunities to integrate surplus power into the regional ASEAN Power Grid for electricity trade. This, in turn, could contribute meaningfully to national energy security, economic development, and public revenue growth, thereby positioning AMI as a strategic instrument for the country’s broader energy transition.</w:t>
            </w:r>
          </w:p>
        </w:tc>
        <w:tc>
          <w:tcPr>
            <w:tcW w:w="8424" w:type="dxa"/>
            <w:shd w:val="clear" w:color="auto" w:fill="F2F2F2"/>
          </w:tcPr>
          <w:p w14:paraId="39AF8E1F" w14:textId="5E44A037" w:rsidR="00A83CF8" w:rsidRPr="00BC4BAA" w:rsidRDefault="00A83CF8" w:rsidP="00A83CF8">
            <w:pPr>
              <w:pStyle w:val="pdq2pgselectionanchorcontainer"/>
              <w:jc w:val="both"/>
              <w:rPr>
                <w:rFonts w:ascii="Arial" w:eastAsia="Calibri" w:hAnsi="Arial" w:cs="Arial"/>
                <w:sz w:val="20"/>
                <w:szCs w:val="20"/>
              </w:rPr>
            </w:pPr>
          </w:p>
        </w:tc>
      </w:tr>
    </w:tbl>
    <w:p w14:paraId="5E6EA098" w14:textId="77777777" w:rsidR="009E3823" w:rsidRDefault="00EC6168" w:rsidP="00EC6168">
      <w:pPr>
        <w:jc w:val="both"/>
      </w:pPr>
      <w:r>
        <w:t>Keywords: Advanced Metering Infrastructure (AMI); smart metering; smart grid; electricity distribution; revenue recovery; power-loss analysis; SARIMA forecasting; digital transformation; distribution losses; Myanmar.</w:t>
      </w:r>
    </w:p>
    <w:p w14:paraId="2254C15D" w14:textId="77777777" w:rsidR="00A83CF8" w:rsidRPr="00F74FC4" w:rsidRDefault="00A83CF8" w:rsidP="00EC6168">
      <w:pPr>
        <w:jc w:val="both"/>
        <w:rPr>
          <w:rFonts w:ascii="Arial" w:hAnsi="Arial" w:cs="Arial"/>
          <w:i/>
        </w:rPr>
      </w:pPr>
    </w:p>
    <w:p w14:paraId="5513D882" w14:textId="77777777" w:rsidR="007F7B32" w:rsidRPr="00F74FC4" w:rsidRDefault="00902823" w:rsidP="0018366A">
      <w:pPr>
        <w:pStyle w:val="AbstHead"/>
        <w:spacing w:after="0"/>
        <w:jc w:val="both"/>
        <w:rPr>
          <w:rFonts w:ascii="Arial" w:hAnsi="Arial" w:cs="Arial"/>
          <w:sz w:val="20"/>
        </w:rPr>
      </w:pPr>
      <w:r w:rsidRPr="00F74FC4">
        <w:rPr>
          <w:rFonts w:ascii="Arial" w:hAnsi="Arial" w:cs="Arial"/>
          <w:sz w:val="20"/>
        </w:rPr>
        <w:lastRenderedPageBreak/>
        <w:t xml:space="preserve">1. </w:t>
      </w:r>
      <w:r w:rsidR="00B01FCD" w:rsidRPr="00F74FC4">
        <w:rPr>
          <w:rFonts w:ascii="Arial" w:hAnsi="Arial" w:cs="Arial"/>
          <w:sz w:val="20"/>
        </w:rPr>
        <w:t>INTRODUCTION</w:t>
      </w:r>
      <w:r w:rsidR="007F7B32" w:rsidRPr="00F74FC4">
        <w:rPr>
          <w:rFonts w:ascii="Arial" w:hAnsi="Arial" w:cs="Arial"/>
          <w:sz w:val="20"/>
        </w:rPr>
        <w:t xml:space="preserve"> </w:t>
      </w:r>
    </w:p>
    <w:p w14:paraId="7565E5A4" w14:textId="77777777" w:rsidR="00F558B8" w:rsidRPr="00F74FC4" w:rsidRDefault="00F558B8" w:rsidP="0018366A">
      <w:pPr>
        <w:pStyle w:val="NormalWeb"/>
        <w:spacing w:before="0" w:beforeAutospacing="0" w:after="0" w:afterAutospacing="0"/>
        <w:jc w:val="both"/>
        <w:rPr>
          <w:rStyle w:val="citation-97"/>
          <w:rFonts w:ascii="Arial" w:hAnsi="Arial" w:cs="Arial"/>
          <w:sz w:val="20"/>
          <w:szCs w:val="20"/>
        </w:rPr>
      </w:pPr>
      <w:r>
        <w:t xml:space="preserve">A smart grid is an advanced electrical power system that integrates modern communication, automation and information technologies to enhance the efficiency, reliability and sustainability of electricity generation, transmission and distribution. It incorporates a wide range of operational and energy-management technologies, including Advanced Metering Infrastructure (AMI), smart distribution boards, circuit breakers integrated with home energy-control and demand-response systems, renewable energy resources and energy-efficient technologies. Smart grids also rely on robust utility-grade </w:t>
      </w:r>
      <w:proofErr w:type="spellStart"/>
      <w:r>
        <w:t>fibre</w:t>
      </w:r>
      <w:proofErr w:type="spellEnd"/>
      <w:r>
        <w:t>-broadband communication networks, supported by wireless technologies as backup systems, to enable real-time monitoring, control and data exchange across the electricity network. Electronic power conditioning and automated control of electricity production and distribution are essential components of smart-grid systems. In Europe, smart-grid policies have been institutionally coordinated through the Smart Grid European Technology Platform, reflecting the growing global emphasis on digital transformation within the electricity sector. The deployment of smart-grid technologies requires not only technical infrastructure upgrades but also a fundamental restructuring of conventional electricity-service operations and management practices. Despite their substantial benefits, smart-grid technologies raise concerns regarding cybersecurity, data privacy and the operational security of smart meters and associated digital systems. Nevertheless, smart grids offer improved reliability, operational transparency and energy efficiency compared with traditional electricity networks. One of the most important advantages of smart-grid technology is its ability to support demand-side management and dynamic load balancing. Electricity demand fluctuates considerably throughout the day because of collective consumer-</w:t>
      </w:r>
      <w:proofErr w:type="spellStart"/>
      <w:r>
        <w:t>behaviour</w:t>
      </w:r>
      <w:proofErr w:type="spellEnd"/>
      <w:r>
        <w:t xml:space="preserve"> patterns. For example, residential electricity consumption typically increases sharply during evening hours when households simultaneously use electrical appliances for cooking and domestic activities. In conventional grids, utilities respond to sudden increases in demand by maintaining reserve generators in standby operation, which often results in inefficiencies and higher operational costs </w:t>
      </w:r>
      <w:r>
        <w:rPr>
          <w:highlight w:val="yellow"/>
        </w:rPr>
        <w:t xml:space="preserve">(International Energy Agency, 2021; Jackson, 2014; </w:t>
      </w:r>
      <w:proofErr w:type="spellStart"/>
      <w:r>
        <w:rPr>
          <w:highlight w:val="yellow"/>
        </w:rPr>
        <w:t>Owunna</w:t>
      </w:r>
      <w:proofErr w:type="spellEnd"/>
      <w:r>
        <w:rPr>
          <w:highlight w:val="yellow"/>
        </w:rPr>
        <w:t xml:space="preserve"> &amp; </w:t>
      </w:r>
      <w:proofErr w:type="spellStart"/>
      <w:r>
        <w:rPr>
          <w:highlight w:val="yellow"/>
        </w:rPr>
        <w:t>Obeagu</w:t>
      </w:r>
      <w:proofErr w:type="spellEnd"/>
      <w:r>
        <w:rPr>
          <w:highlight w:val="yellow"/>
        </w:rPr>
        <w:t>, 2022; Powell et al., 2024).</w:t>
      </w:r>
    </w:p>
    <w:p w14:paraId="6127AC6D" w14:textId="77777777" w:rsidR="00F558B8" w:rsidRPr="00F74FC4" w:rsidRDefault="00F558B8" w:rsidP="0018366A">
      <w:pPr>
        <w:pStyle w:val="NormalWeb"/>
        <w:spacing w:before="0" w:beforeAutospacing="0" w:after="0" w:afterAutospacing="0"/>
        <w:jc w:val="both"/>
        <w:rPr>
          <w:rStyle w:val="citation-97"/>
          <w:rFonts w:ascii="Arial" w:hAnsi="Arial" w:cs="Arial"/>
          <w:sz w:val="20"/>
          <w:szCs w:val="20"/>
        </w:rPr>
      </w:pPr>
      <w:r>
        <w:t xml:space="preserve">In contrast, smart grids use real-time communication and predictive analytics to manage electricity demand more efficiently. Through automated demand-response mechanisms, smart grids can temporarily reduce or redistribute loads among consumers, thereby </w:t>
      </w:r>
      <w:proofErr w:type="spellStart"/>
      <w:r>
        <w:t>minimising</w:t>
      </w:r>
      <w:proofErr w:type="spellEnd"/>
      <w:r>
        <w:t xml:space="preserve"> stress on the system and reducing dependence on standby generation capacity. Mathematical forecasting algorithms further improve operational planning by predicting electricity demand and </w:t>
      </w:r>
      <w:proofErr w:type="spellStart"/>
      <w:r>
        <w:t>optimising</w:t>
      </w:r>
      <w:proofErr w:type="spellEnd"/>
      <w:r>
        <w:t xml:space="preserve"> resource allocation. Consequently, even small reductions in consumer load during peak periods can improve overall grid stability and operational efficiency. Many smart-grid technologies have already been implemented in sectors such as telecommunications and industrial automation and are now being adapted for modern electricity-grid operations. Among these technologies, Advanced Metering Infrastructure (AMI) has emerged as a critical enabler of digital transformation in power-distribution systems. AMI enables utilities to collect high-resolution electricity-consumption data, automate billing processes, detect technical and </w:t>
      </w:r>
      <w:r>
        <w:lastRenderedPageBreak/>
        <w:t xml:space="preserve">commercial losses, monitor load profiles and improve customer-service management </w:t>
      </w:r>
      <w:r>
        <w:rPr>
          <w:highlight w:val="yellow"/>
        </w:rPr>
        <w:t xml:space="preserve">(Bresler et al., 2013; Chen et al., 2023; Faruqui et al., 2010; Hippert et al., 2001; Hong &amp; Fan, 2016). Recent studies further indicate that smart-meter data can support power-grid control, </w:t>
      </w:r>
      <w:proofErr w:type="spellStart"/>
      <w:r>
        <w:rPr>
          <w:highlight w:val="yellow"/>
        </w:rPr>
        <w:t>optimisation</w:t>
      </w:r>
      <w:proofErr w:type="spellEnd"/>
      <w:r>
        <w:rPr>
          <w:highlight w:val="yellow"/>
        </w:rPr>
        <w:t xml:space="preserve"> and demand-side management when they are integrated with reliable communication and data-management systems (Chen et al., 2023).</w:t>
      </w:r>
    </w:p>
    <w:p w14:paraId="4A0EC882" w14:textId="77777777" w:rsidR="00790ADA" w:rsidRPr="00F74FC4" w:rsidRDefault="00F558B8" w:rsidP="0018366A">
      <w:pPr>
        <w:pStyle w:val="NormalWeb"/>
        <w:spacing w:before="0" w:beforeAutospacing="0" w:after="0" w:afterAutospacing="0"/>
        <w:jc w:val="both"/>
        <w:rPr>
          <w:rFonts w:ascii="Arial" w:hAnsi="Arial" w:cs="Arial"/>
          <w:sz w:val="20"/>
          <w:szCs w:val="20"/>
        </w:rPr>
      </w:pPr>
      <w:r>
        <w:t xml:space="preserve">In developing countries such as Myanmar, electricity-distribution systems continue to face significant challenges, particularly the widening disparity between national power-generation capacity and actual consumer demand. Additional issues include electricity losses, revenue leakage, limited monitoring capability and inefficient billing systems. Since AMI systems must be designed according to country-specific infrastructure conditions, regulatory environments and operational requirements, direct comparisons between systems implemented in different countries are often impractical </w:t>
      </w:r>
      <w:r>
        <w:rPr>
          <w:highlight w:val="yellow"/>
        </w:rPr>
        <w:t>(</w:t>
      </w:r>
      <w:proofErr w:type="spellStart"/>
      <w:r>
        <w:rPr>
          <w:highlight w:val="yellow"/>
        </w:rPr>
        <w:t>Depuru</w:t>
      </w:r>
      <w:proofErr w:type="spellEnd"/>
      <w:r>
        <w:rPr>
          <w:highlight w:val="yellow"/>
        </w:rPr>
        <w:t xml:space="preserve"> et al., 2011; Gaur &amp; Gupta, 2016; World Bank, 2019). Evidence from AMI security and distribution-transformer monitoring studies also shows that real-time measurement, secure data transmission and scalable system design are essential for reliable digital distribution management (Ajiboye et al., 2024; </w:t>
      </w:r>
      <w:proofErr w:type="spellStart"/>
      <w:r>
        <w:rPr>
          <w:highlight w:val="yellow"/>
        </w:rPr>
        <w:t>Lanyoh</w:t>
      </w:r>
      <w:proofErr w:type="spellEnd"/>
      <w:r>
        <w:rPr>
          <w:highlight w:val="yellow"/>
        </w:rPr>
        <w:t>, 2026).</w:t>
      </w:r>
    </w:p>
    <w:p w14:paraId="3F5023BE" w14:textId="77777777" w:rsidR="00A83CF8" w:rsidRPr="00A83CF8" w:rsidRDefault="00000000">
      <w:pPr>
        <w:pStyle w:val="NormalWeb"/>
        <w:rPr>
          <w:b/>
          <w:bCs/>
          <w:highlight w:val="yellow"/>
        </w:rPr>
      </w:pPr>
      <w:r w:rsidRPr="00A83CF8">
        <w:rPr>
          <w:b/>
          <w:bCs/>
          <w:highlight w:val="yellow"/>
        </w:rPr>
        <w:t>Research gap</w:t>
      </w:r>
    </w:p>
    <w:p w14:paraId="342F072F" w14:textId="22DE2578" w:rsidR="008A590C" w:rsidRDefault="00000000">
      <w:pPr>
        <w:pStyle w:val="NormalWeb"/>
      </w:pPr>
      <w:r>
        <w:rPr>
          <w:highlight w:val="yellow"/>
        </w:rPr>
        <w:t xml:space="preserve">Although AMI is increasingly </w:t>
      </w:r>
      <w:proofErr w:type="spellStart"/>
      <w:r>
        <w:rPr>
          <w:highlight w:val="yellow"/>
        </w:rPr>
        <w:t>recognised</w:t>
      </w:r>
      <w:proofErr w:type="spellEnd"/>
      <w:r>
        <w:rPr>
          <w:highlight w:val="yellow"/>
        </w:rPr>
        <w:t xml:space="preserve"> as a core component of smart-grid development, limited evidence is available on its technical architecture, township-level operating outcomes and revenue-recovery performance in Myanmar's electricity-distribution context. This gap restricts the ability of utilities and policymakers to identify priority areas for phased AMI expansion and investment planning.</w:t>
      </w:r>
    </w:p>
    <w:p w14:paraId="1FB9E1A4" w14:textId="014FC9B2" w:rsidR="00A83CF8" w:rsidRPr="00A83CF8" w:rsidRDefault="00A83CF8">
      <w:pPr>
        <w:pStyle w:val="NormalWeb"/>
        <w:rPr>
          <w:b/>
          <w:bCs/>
        </w:rPr>
      </w:pPr>
      <w:r w:rsidRPr="00A83CF8">
        <w:rPr>
          <w:b/>
          <w:bCs/>
        </w:rPr>
        <w:t>Objectives</w:t>
      </w:r>
    </w:p>
    <w:p w14:paraId="0B335564" w14:textId="77777777" w:rsidR="008A590C" w:rsidRDefault="00000000" w:rsidP="00A83CF8">
      <w:pPr>
        <w:pStyle w:val="NormalWeb"/>
        <w:jc w:val="both"/>
      </w:pPr>
      <w:r>
        <w:t xml:space="preserve">The objective of this study is to investigate the technical specifications, functional capabilities and operational performance of the AMI system implemented in Myanmar. The research specifically examines how AMI deployment and the resulting digital transformation contribute to reducing technical and commercial electricity losses, improving billing transparency, strengthening revenue recovery mechanisms and enhancing the overall efficiency of electricity distribution. The study focuses primarily on AMI-implemented townships in the Yangon Region while incorporating comparative analyses with AMI deployment in the Nay Pyi Taw Union Territory and the Mandalay Region. It also evaluates variations in electricity losses among AMI-equipped townships and identifies priority townships in other regions and states where future AMI implementation should be </w:t>
      </w:r>
      <w:proofErr w:type="spellStart"/>
      <w:r>
        <w:t>emphasised</w:t>
      </w:r>
      <w:proofErr w:type="spellEnd"/>
      <w:r>
        <w:t>. The findings provide evidence-based recommendations for expanding AMI deployment to improve the operational efficiency, financial sustainability and reliability of Myanmar's electricity-distribution system.</w:t>
      </w:r>
    </w:p>
    <w:p w14:paraId="4B5FA376" w14:textId="77777777" w:rsidR="007F7B32" w:rsidRPr="00F74FC4" w:rsidRDefault="00902823" w:rsidP="0018366A">
      <w:pPr>
        <w:pStyle w:val="AbstHead"/>
        <w:spacing w:after="0"/>
        <w:jc w:val="both"/>
        <w:rPr>
          <w:rFonts w:ascii="Arial" w:hAnsi="Arial" w:cs="Arial"/>
          <w:sz w:val="20"/>
        </w:rPr>
      </w:pPr>
      <w:r>
        <w:lastRenderedPageBreak/>
        <w:t>2. Methodology</w:t>
      </w:r>
    </w:p>
    <w:p w14:paraId="2F0EC04F" w14:textId="77777777" w:rsidR="009663D7" w:rsidRPr="00F74FC4" w:rsidRDefault="00882CB3" w:rsidP="0018366A">
      <w:pPr>
        <w:jc w:val="both"/>
        <w:rPr>
          <w:rFonts w:ascii="Arial" w:hAnsi="Arial" w:cs="Arial"/>
          <w:color w:val="000000" w:themeColor="text1"/>
          <w:lang w:bidi="my-MM"/>
        </w:rPr>
      </w:pPr>
      <w:r>
        <w:t xml:space="preserve">The study adopts a mixed analytical and case-study methodology to evaluate the deployment and operational performance of Advanced Metering Infrastructure (AMI) within Myanmar's electricity-distribution system during the 2023-2024 fiscal year. The methodology integrates technical analysis, operational assessment and forecasting techniques to investigate the effectiveness of AMI in improving electricity-distribution efficiency, reducing technical and commercial losses, and strengthening revenue-recovery mechanisms. The primary objective of the study was to quantitatively and operationally examine the disparity between </w:t>
      </w:r>
      <w:proofErr w:type="spellStart"/>
      <w:r>
        <w:t>centralised</w:t>
      </w:r>
      <w:proofErr w:type="spellEnd"/>
      <w:r>
        <w:t xml:space="preserve"> electricity generation and actual regional electricity consumption. By using real-time consumption data and digital monitoring technologies, the research established a data-driven framework for improving energy management, enhancing billing transparency and supporting future investment decisions in Myanmar's power sector. Contextual national data were considered during interpretation where relevant (Central Statistical Organization, 2019).</w:t>
      </w:r>
    </w:p>
    <w:p w14:paraId="63F45364" w14:textId="77777777" w:rsidR="009663D7" w:rsidRPr="00F74FC4" w:rsidRDefault="009663D7" w:rsidP="0018366A">
      <w:pPr>
        <w:jc w:val="both"/>
        <w:outlineLvl w:val="1"/>
        <w:rPr>
          <w:rFonts w:ascii="Arial" w:hAnsi="Arial" w:cs="Arial"/>
          <w:b/>
          <w:bCs/>
          <w:lang w:bidi="my-MM"/>
        </w:rPr>
      </w:pPr>
      <w:r w:rsidRPr="00F74FC4">
        <w:rPr>
          <w:rFonts w:ascii="Arial" w:hAnsi="Arial" w:cs="Arial"/>
          <w:b/>
          <w:bCs/>
          <w:lang w:bidi="my-MM"/>
        </w:rPr>
        <w:t>2.1 AMI Technical Architecture and Components</w:t>
      </w:r>
    </w:p>
    <w:p w14:paraId="2F30021D" w14:textId="77777777" w:rsidR="009663D7" w:rsidRPr="00F74FC4" w:rsidRDefault="009663D7" w:rsidP="00CD1479">
      <w:pPr>
        <w:jc w:val="both"/>
        <w:rPr>
          <w:rFonts w:ascii="Arial" w:hAnsi="Arial" w:cs="Arial"/>
          <w:lang w:bidi="my-MM"/>
        </w:rPr>
      </w:pPr>
      <w:r>
        <w:t xml:space="preserve">The AMI system implemented in Myanmar is designed as an integrated hierarchical architecture that enables continuous and secure data transmission from end users to the central utility management system. Smart meters are advanced solid-state digital electricity meters installed at consumer premises. These devices continuously record high-resolution electricity-consumption data, voltage profiles, current measurements and time-based usage parameters. Unlike conventional electromechanical meters, smart meters support two-way communication between consumers and utilities, enabling real-time monitoring, automated billing, remote disconnection and reconnection, and load-management functions. Data Concentrator Units (DCUs) are intermediate communication devices typically installed at local distribution transformers. Their primary function is to collect and aggregate electricity-consumption data from clusters of surrounding smart meters before transmitting the information to the central utility server. DCUs improve communication efficiency and reduce network congestion within the AMI system. The communication infrastructure of the AMI system uses hybrid telecommunication technologies, including radio-frequency mesh networks and cellular communication systems. These communication channels facilitate secure, reliable and bidirectional data exchange between smart meters, DCUs and </w:t>
      </w:r>
      <w:proofErr w:type="spellStart"/>
      <w:r>
        <w:t>centralised</w:t>
      </w:r>
      <w:proofErr w:type="spellEnd"/>
      <w:r>
        <w:t xml:space="preserve"> servers. The communication network supports automated meter reading, remote device management, alarm notifications and real-time operational monitoring (Barai &amp; </w:t>
      </w:r>
      <w:proofErr w:type="spellStart"/>
      <w:r>
        <w:t>Raahemifar</w:t>
      </w:r>
      <w:proofErr w:type="spellEnd"/>
      <w:r>
        <w:t xml:space="preserve">, 2014; Ghasempour, 2016; Jain &amp; </w:t>
      </w:r>
      <w:proofErr w:type="spellStart"/>
      <w:r>
        <w:t>Singabhattu</w:t>
      </w:r>
      <w:proofErr w:type="spellEnd"/>
      <w:r>
        <w:t>, 2019; Kim et al., 2019; Popovic &amp; Cackovic, 2014; Uribe-Pérez et al., 2017).</w:t>
      </w:r>
    </w:p>
    <w:p w14:paraId="5FCDE3C1" w14:textId="77777777" w:rsidR="009663D7" w:rsidRPr="00F74FC4" w:rsidRDefault="004F0086" w:rsidP="0018366A">
      <w:pPr>
        <w:jc w:val="both"/>
        <w:outlineLvl w:val="2"/>
        <w:rPr>
          <w:rFonts w:ascii="Arial" w:hAnsi="Arial" w:cs="Arial"/>
          <w:b/>
          <w:bCs/>
          <w:lang w:bidi="my-MM"/>
        </w:rPr>
      </w:pPr>
      <w:r>
        <w:t xml:space="preserve">2.1.1 </w:t>
      </w:r>
      <w:proofErr w:type="spellStart"/>
      <w:r>
        <w:t>Centralised</w:t>
      </w:r>
      <w:proofErr w:type="spellEnd"/>
      <w:r>
        <w:t xml:space="preserve"> Servers and Meter Data Management System (MDMS)</w:t>
      </w:r>
    </w:p>
    <w:p w14:paraId="78A75F6B" w14:textId="77777777" w:rsidR="009663D7" w:rsidRPr="00F74FC4" w:rsidRDefault="009663D7" w:rsidP="0018366A">
      <w:pPr>
        <w:jc w:val="both"/>
        <w:rPr>
          <w:rFonts w:ascii="Arial" w:hAnsi="Arial" w:cs="Arial"/>
          <w:lang w:bidi="my-MM"/>
        </w:rPr>
      </w:pPr>
      <w:r>
        <w:t xml:space="preserve">The </w:t>
      </w:r>
      <w:proofErr w:type="spellStart"/>
      <w:r>
        <w:t>centralised</w:t>
      </w:r>
      <w:proofErr w:type="spellEnd"/>
      <w:r>
        <w:t xml:space="preserve"> server infrastructure and Meter Data Management System (MDMS) form the core analytical platform of the AMI system. These enterprise-level software systems are responsible for processing, storing, </w:t>
      </w:r>
      <w:proofErr w:type="spellStart"/>
      <w:r>
        <w:t>analysing</w:t>
      </w:r>
      <w:proofErr w:type="spellEnd"/>
      <w:r>
        <w:t xml:space="preserve"> and managing large-scale electricity-consumption data. The MDMS supports automated billing, load forecasting, outage management, energy auditing and grid diagnostics, thereby enhancing operational decision-making and utility-management efficiency. Smart meters represent one of the most critical components of modern smart-grid systems. They enable utilities to obtain detailed consumption information directly from end-user devices while simultaneously supporting advanced monitoring and operational-control capabilities (Kaur, 2021; Zheng et al., 2013).</w:t>
      </w:r>
    </w:p>
    <w:p w14:paraId="480472D3" w14:textId="77777777" w:rsidR="009663D7" w:rsidRPr="00F74FC4" w:rsidRDefault="009663D7" w:rsidP="0018366A">
      <w:pPr>
        <w:jc w:val="both"/>
        <w:outlineLvl w:val="1"/>
        <w:rPr>
          <w:rFonts w:ascii="Arial" w:hAnsi="Arial" w:cs="Arial"/>
          <w:b/>
          <w:bCs/>
          <w:lang w:bidi="my-MM"/>
        </w:rPr>
      </w:pPr>
      <w:r w:rsidRPr="00F74FC4">
        <w:rPr>
          <w:rFonts w:ascii="Arial" w:hAnsi="Arial" w:cs="Arial"/>
          <w:b/>
          <w:bCs/>
          <w:lang w:bidi="my-MM"/>
        </w:rPr>
        <w:t>2.2 Conventional Energy Metering System</w:t>
      </w:r>
    </w:p>
    <w:p w14:paraId="6DB5D24E" w14:textId="77777777" w:rsidR="009663D7" w:rsidRPr="00F74FC4" w:rsidRDefault="009663D7" w:rsidP="0018366A">
      <w:pPr>
        <w:jc w:val="both"/>
        <w:rPr>
          <w:rFonts w:ascii="Arial" w:hAnsi="Arial" w:cs="Arial"/>
          <w:lang w:bidi="my-MM"/>
        </w:rPr>
      </w:pPr>
      <w:r>
        <w:t xml:space="preserve">Before the implementation of AMI technologies, electricity utilities in Myanmar, including the Myanmar Electric Power Enterprise (MEPE), Ministry of Electric Power (MOEP), Ministry of Energy (MOE), and Ministry of Electricity and Energy (MOEE), primarily relied on conventional electromechanical energy meters for electricity measurement and billing. Traditional watt-hour meters are instruments used to measure electrical energy consumption by residential, commercial and industrial consumers. These meters calculate electricity use based on the product of instantaneous voltage and current over time, with energy consumption commonly measured in kilowatt-hours (kWh). Conventional meters operate as </w:t>
      </w:r>
      <w:r>
        <w:lastRenderedPageBreak/>
        <w:t xml:space="preserve">single-phase or three-phase systems depending on the type of electricity supply. For small residential loads, meters are directly connected between the supply line and the consumer load. However, larger industrial loads require current transformers to isolate the meter from high-current systems. The most widely used conventional meter is the electromechanical induction watt-hour meter, which operates through a rotating </w:t>
      </w:r>
      <w:proofErr w:type="spellStart"/>
      <w:r>
        <w:t>aluminium</w:t>
      </w:r>
      <w:proofErr w:type="spellEnd"/>
      <w:r>
        <w:t xml:space="preserve"> disc positioned between two electromagnets known as the series magnet and shunt magnet. The rotational speed of the </w:t>
      </w:r>
      <w:proofErr w:type="spellStart"/>
      <w:r>
        <w:t>aluminium</w:t>
      </w:r>
      <w:proofErr w:type="spellEnd"/>
      <w:r>
        <w:t xml:space="preserve"> disc is proportional to electricity consumption, and total energy use is mechanically recorded through a gear and dial mechanism. Although conventional meters are simple and relatively inexpensive, they have several operational limitations, including lower measurement accuracy, manual meter-reading requirements, limited monitoring capability and high vulnerability to electricity theft and meter tampering. These weaknesses reduce billing transparency and contribute to technical and commercial energy losses within the electricity-distribution system (Bayliss &amp; Hardy, 2012; </w:t>
      </w:r>
      <w:proofErr w:type="spellStart"/>
      <w:r>
        <w:t>Depuru</w:t>
      </w:r>
      <w:proofErr w:type="spellEnd"/>
      <w:r>
        <w:t xml:space="preserve"> et al., 2011).</w:t>
      </w:r>
    </w:p>
    <w:p w14:paraId="7351E960" w14:textId="77777777" w:rsidR="009663D7" w:rsidRPr="00F74FC4" w:rsidRDefault="009663D7" w:rsidP="0018366A">
      <w:pPr>
        <w:jc w:val="both"/>
        <w:outlineLvl w:val="1"/>
        <w:rPr>
          <w:rFonts w:ascii="Arial" w:hAnsi="Arial" w:cs="Arial"/>
          <w:b/>
          <w:bCs/>
          <w:lang w:bidi="my-MM"/>
        </w:rPr>
      </w:pPr>
      <w:r w:rsidRPr="00F74FC4">
        <w:rPr>
          <w:rFonts w:ascii="Arial" w:hAnsi="Arial" w:cs="Arial"/>
          <w:b/>
          <w:bCs/>
          <w:lang w:bidi="my-MM"/>
        </w:rPr>
        <w:t>2.3 Smart Metering Technology</w:t>
      </w:r>
    </w:p>
    <w:p w14:paraId="28730F92" w14:textId="77777777" w:rsidR="009663D7" w:rsidRDefault="009663D7" w:rsidP="0018366A">
      <w:pPr>
        <w:jc w:val="both"/>
        <w:rPr>
          <w:rFonts w:ascii="Arial" w:hAnsi="Arial" w:cs="Arial"/>
          <w:lang w:bidi="my-MM"/>
        </w:rPr>
      </w:pPr>
      <w:r>
        <w:t xml:space="preserve">Smart metering technology represents a significant advancement over traditional electromechanical metering systems. Smart meters are intelligent digital devices capable of automatically measuring, recording, processing and transmitting electricity-consumption data in real time. Unlike conventional meters, smart meters support bidirectional communication between consumers and utility operators. These devices can transmit consumption information, voltage conditions, alarms and operational parameters to utility control </w:t>
      </w:r>
      <w:proofErr w:type="spellStart"/>
      <w:r>
        <w:t>centres</w:t>
      </w:r>
      <w:proofErr w:type="spellEnd"/>
      <w:r>
        <w:t xml:space="preserve"> while simultaneously receiving remote operational commands such as meter-configuration updates, remote connection or disconnection instructions, and software upgrades. Smart metering systems operate through Advanced Metering Infrastructure (AMI), which integrates communication technologies such as wireless networks, </w:t>
      </w:r>
      <w:proofErr w:type="spellStart"/>
      <w:r>
        <w:t>fibre</w:t>
      </w:r>
      <w:proofErr w:type="spellEnd"/>
      <w:r>
        <w:t xml:space="preserve">-optic communication, cellular systems and power-line communication technologies. These communication capabilities reduce the need for manual meter reading and improve operational efficiency. An important advantage of smart metering technology is its ability to </w:t>
      </w:r>
      <w:proofErr w:type="spellStart"/>
      <w:r>
        <w:t>minimise</w:t>
      </w:r>
      <w:proofErr w:type="spellEnd"/>
      <w:r>
        <w:t xml:space="preserve"> electricity theft and meter tampering through automated monitoring and anomaly-detection mechanisms. In addition, smart meters incorporate Real-Time Clock (RTC) systems for accurate time-based energy calculation, maximum-demand monitoring and timestamp recording of operational events. Modern smart meters also interface with Liquid Crystal Display (LCD) systems, communication modules and data-management platforms, enabling consumers and utilities to access detailed electricity-use information. Backup battery systems are typically integrated to maintain RTC and critical operational functions during temporary power interruptions. The implementation of smart metering technology within Myanmar's electricity-distribution network therefore provides a critical technological foundation for improving operational transparency, reducing distribution losses, enhancing revenue collection and supporting the broader digital transformation of the national power sector (Darby, 2010; Kaur, 2021; Zheng et al., 2013).</w:t>
      </w:r>
    </w:p>
    <w:p w14:paraId="61292C14" w14:textId="77777777" w:rsidR="002528B3" w:rsidRDefault="002528B3" w:rsidP="0018366A">
      <w:pPr>
        <w:jc w:val="both"/>
        <w:rPr>
          <w:rFonts w:ascii="Arial" w:hAnsi="Arial" w:cs="Arial"/>
          <w:lang w:bidi="my-MM"/>
        </w:rPr>
      </w:pPr>
    </w:p>
    <w:p w14:paraId="038CE585" w14:textId="77777777" w:rsidR="002528B3" w:rsidRPr="00F74FC4" w:rsidRDefault="002528B3" w:rsidP="0018366A">
      <w:pPr>
        <w:jc w:val="both"/>
        <w:rPr>
          <w:rFonts w:ascii="Arial" w:hAnsi="Arial" w:cs="Arial"/>
          <w:lang w:bidi="my-MM"/>
        </w:rPr>
      </w:pPr>
    </w:p>
    <w:p w14:paraId="4F4DC228" w14:textId="77777777" w:rsidR="00CC4241" w:rsidRPr="00F74FC4" w:rsidRDefault="00CC4241" w:rsidP="0018366A">
      <w:pPr>
        <w:jc w:val="both"/>
        <w:rPr>
          <w:rFonts w:ascii="Arial" w:hAnsi="Arial" w:cs="Arial"/>
          <w:sz w:val="4"/>
          <w:szCs w:val="4"/>
          <w:lang w:bidi="my-MM"/>
        </w:rPr>
      </w:pPr>
    </w:p>
    <w:p w14:paraId="751E6420" w14:textId="77777777" w:rsidR="00C943D3" w:rsidRPr="00F74FC4" w:rsidRDefault="00C943D3" w:rsidP="0018366A">
      <w:pPr>
        <w:rPr>
          <w:rFonts w:ascii="Arial" w:hAnsi="Arial" w:cs="Arial"/>
          <w:b/>
          <w:bCs/>
          <w:lang w:bidi="my-MM"/>
        </w:rPr>
      </w:pPr>
    </w:p>
    <w:p w14:paraId="29F41989" w14:textId="77777777" w:rsidR="00C943D3" w:rsidRPr="00F74FC4" w:rsidRDefault="002528B3" w:rsidP="0018366A">
      <w:pPr>
        <w:rPr>
          <w:rFonts w:ascii="Arial" w:hAnsi="Arial" w:cs="Arial"/>
          <w:b/>
          <w:bCs/>
          <w:lang w:bidi="my-MM"/>
        </w:rPr>
      </w:pPr>
      <w:r w:rsidRPr="00F74FC4">
        <w:rPr>
          <w:rFonts w:ascii="Arial" w:hAnsi="Arial" w:cs="Arial"/>
          <w:b/>
          <w:bCs/>
          <w:noProof/>
          <w:sz w:val="22"/>
          <w:szCs w:val="22"/>
          <w:lang w:bidi="my-MM"/>
        </w:rPr>
        <w:drawing>
          <wp:anchor distT="0" distB="0" distL="114300" distR="114300" simplePos="0" relativeHeight="251662336" behindDoc="0" locked="0" layoutInCell="1" allowOverlap="1" wp14:anchorId="0A6545EE" wp14:editId="2FA1E14A">
            <wp:simplePos x="0" y="0"/>
            <wp:positionH relativeFrom="column">
              <wp:posOffset>1261110</wp:posOffset>
            </wp:positionH>
            <wp:positionV relativeFrom="paragraph">
              <wp:posOffset>-403860</wp:posOffset>
            </wp:positionV>
            <wp:extent cx="1769110" cy="1884680"/>
            <wp:effectExtent l="0" t="0" r="254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9483"/>
                    <a:stretch/>
                  </pic:blipFill>
                  <pic:spPr bwMode="auto">
                    <a:xfrm>
                      <a:off x="0" y="0"/>
                      <a:ext cx="1769110" cy="1884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464A1" w14:textId="77777777" w:rsidR="00C943D3" w:rsidRPr="00F74FC4" w:rsidRDefault="00C943D3" w:rsidP="0018366A">
      <w:pPr>
        <w:rPr>
          <w:rFonts w:ascii="Arial" w:hAnsi="Arial" w:cs="Arial"/>
          <w:b/>
          <w:bCs/>
          <w:lang w:bidi="my-MM"/>
        </w:rPr>
      </w:pPr>
    </w:p>
    <w:p w14:paraId="36152F62" w14:textId="77777777" w:rsidR="00C943D3" w:rsidRPr="00F74FC4" w:rsidRDefault="00C943D3" w:rsidP="0018366A">
      <w:pPr>
        <w:rPr>
          <w:rFonts w:ascii="Arial" w:hAnsi="Arial" w:cs="Arial"/>
          <w:b/>
          <w:bCs/>
          <w:lang w:bidi="my-MM"/>
        </w:rPr>
      </w:pPr>
    </w:p>
    <w:p w14:paraId="65C79399" w14:textId="77777777" w:rsidR="00C943D3" w:rsidRPr="00F74FC4" w:rsidRDefault="00C943D3" w:rsidP="0018366A">
      <w:pPr>
        <w:rPr>
          <w:rFonts w:ascii="Arial" w:hAnsi="Arial" w:cs="Arial"/>
          <w:b/>
          <w:bCs/>
          <w:lang w:bidi="my-MM"/>
        </w:rPr>
      </w:pPr>
    </w:p>
    <w:p w14:paraId="34763BFC" w14:textId="77777777" w:rsidR="00C943D3" w:rsidRPr="00F74FC4" w:rsidRDefault="00C943D3" w:rsidP="0018366A">
      <w:pPr>
        <w:rPr>
          <w:rFonts w:ascii="Arial" w:hAnsi="Arial" w:cs="Arial"/>
          <w:b/>
          <w:bCs/>
          <w:lang w:bidi="my-MM"/>
        </w:rPr>
      </w:pPr>
    </w:p>
    <w:p w14:paraId="36E7FF80" w14:textId="77777777" w:rsidR="003921D8" w:rsidRDefault="003921D8" w:rsidP="0018366A">
      <w:pPr>
        <w:rPr>
          <w:rFonts w:ascii="Arial" w:hAnsi="Arial" w:cs="Arial"/>
          <w:b/>
          <w:bCs/>
          <w:lang w:bidi="my-MM"/>
        </w:rPr>
      </w:pPr>
    </w:p>
    <w:p w14:paraId="7D4199E1" w14:textId="77777777" w:rsidR="003921D8" w:rsidRDefault="003921D8" w:rsidP="0018366A">
      <w:pPr>
        <w:rPr>
          <w:rFonts w:ascii="Arial" w:hAnsi="Arial" w:cs="Arial"/>
          <w:b/>
          <w:bCs/>
          <w:lang w:bidi="my-MM"/>
        </w:rPr>
      </w:pPr>
    </w:p>
    <w:p w14:paraId="58B93869" w14:textId="77777777" w:rsidR="00FF67C5" w:rsidRDefault="00FF67C5" w:rsidP="0018366A">
      <w:pPr>
        <w:rPr>
          <w:rFonts w:ascii="Arial" w:hAnsi="Arial" w:cs="Arial"/>
          <w:b/>
          <w:bCs/>
          <w:lang w:bidi="my-MM"/>
        </w:rPr>
      </w:pPr>
    </w:p>
    <w:p w14:paraId="54B5EEBB" w14:textId="77777777" w:rsidR="00A646E3" w:rsidRDefault="00A646E3" w:rsidP="0018366A">
      <w:pPr>
        <w:rPr>
          <w:rFonts w:ascii="Arial" w:hAnsi="Arial" w:cs="Arial"/>
          <w:b/>
          <w:bCs/>
          <w:lang w:bidi="my-MM"/>
        </w:rPr>
      </w:pPr>
    </w:p>
    <w:p w14:paraId="62946CEC" w14:textId="77777777" w:rsidR="00A646E3" w:rsidRDefault="00A646E3" w:rsidP="0018366A">
      <w:pPr>
        <w:rPr>
          <w:rFonts w:ascii="Arial" w:hAnsi="Arial" w:cs="Arial"/>
          <w:b/>
          <w:bCs/>
          <w:lang w:bidi="my-MM"/>
        </w:rPr>
      </w:pPr>
    </w:p>
    <w:p w14:paraId="732396A3" w14:textId="77777777" w:rsidR="006667FB" w:rsidRDefault="006667FB" w:rsidP="0018366A">
      <w:pPr>
        <w:rPr>
          <w:rFonts w:ascii="Arial" w:hAnsi="Arial" w:cs="Arial"/>
          <w:b/>
          <w:bCs/>
          <w:lang w:bidi="my-MM"/>
        </w:rPr>
      </w:pPr>
    </w:p>
    <w:p w14:paraId="3756E38D" w14:textId="77777777" w:rsidR="00CC4241" w:rsidRPr="003F5971" w:rsidRDefault="00BB0D60" w:rsidP="0018366A">
      <w:pPr>
        <w:rPr>
          <w:rFonts w:ascii="Arial" w:hAnsi="Arial" w:cs="Arial"/>
          <w:b/>
          <w:bCs/>
          <w:lang w:bidi="my-MM"/>
        </w:rPr>
      </w:pPr>
      <w:r>
        <w:t>Figure 1. Traditional electromechanical meter</w:t>
      </w:r>
    </w:p>
    <w:p w14:paraId="1B646746" w14:textId="77777777" w:rsidR="004E1518" w:rsidRPr="00F74FC4" w:rsidRDefault="00E84573" w:rsidP="0018366A">
      <w:pPr>
        <w:jc w:val="both"/>
        <w:rPr>
          <w:rFonts w:ascii="Arial" w:hAnsi="Arial" w:cs="Arial"/>
          <w:b/>
          <w:bCs/>
          <w:sz w:val="22"/>
          <w:szCs w:val="22"/>
          <w:lang w:bidi="my-MM"/>
        </w:rPr>
      </w:pPr>
      <w:r>
        <w:lastRenderedPageBreak/>
        <w:t>2.4 Analysis of the AMI System</w:t>
      </w:r>
    </w:p>
    <w:p w14:paraId="75DAB41B" w14:textId="77777777" w:rsidR="00E84573" w:rsidRPr="00F74FC4" w:rsidRDefault="00E84573" w:rsidP="0018366A">
      <w:pPr>
        <w:jc w:val="both"/>
        <w:rPr>
          <w:rFonts w:ascii="Arial" w:hAnsi="Arial" w:cs="Arial"/>
          <w:lang w:bidi="my-MM"/>
        </w:rPr>
      </w:pPr>
      <w:r>
        <w:t xml:space="preserve">The deployment of Advanced Metering Infrastructure (AMI) introduces both significant operational advantages and several technical and non-technical challenges. Among the primary concerns are issues related to consumer privacy, data confidentiality and cybersecurity risks associated with </w:t>
      </w:r>
      <w:proofErr w:type="spellStart"/>
      <w:r>
        <w:t>unauthorised</w:t>
      </w:r>
      <w:proofErr w:type="spellEnd"/>
      <w:r>
        <w:t xml:space="preserve"> access to metering devices and communication networks. From the consumer perspective, the collection and transmission of high-resolution electricity-consumption data raise important concerns regarding data protection and privacy. This necessitates robust data-management strategies, including data </w:t>
      </w:r>
      <w:proofErr w:type="spellStart"/>
      <w:r>
        <w:t>anonymisation</w:t>
      </w:r>
      <w:proofErr w:type="spellEnd"/>
      <w:r>
        <w:t xml:space="preserve"> and secure data-handling protocols. In addition, end users may face challenges in verifying the accuracy of smart meters, while concerns may also arise regarding the potential additional costs associated with AMI installation and deployment. From the utility perspective, ensuring data accuracy, system reliability and protection against physical and cyberattacks is critical. To address these challenges, AMI systems must implement comprehensive cybersecurity frameworks, including confidentiality, integrity, authentication and </w:t>
      </w:r>
      <w:proofErr w:type="spellStart"/>
      <w:r>
        <w:t>authorisation</w:t>
      </w:r>
      <w:proofErr w:type="spellEnd"/>
      <w:r>
        <w:t xml:space="preserve"> mechanisms for all data exchanges. These security measures are essential to mitigate potential cyber threats such as eavesdropping, traffic analysis, replay attacks, message manipulation, impersonation, denial-of-service attacks and malware infiltration </w:t>
      </w:r>
      <w:r>
        <w:rPr>
          <w:highlight w:val="yellow"/>
        </w:rPr>
        <w:t>(Ajiboye et al., 2024; Naderi et al., 2019).</w:t>
      </w:r>
    </w:p>
    <w:p w14:paraId="623C5B2E" w14:textId="77777777" w:rsidR="004E1518" w:rsidRPr="00F74FC4" w:rsidRDefault="00E84573" w:rsidP="0018366A">
      <w:pPr>
        <w:jc w:val="both"/>
        <w:rPr>
          <w:rFonts w:ascii="Arial" w:hAnsi="Arial" w:cs="Arial"/>
          <w:lang w:bidi="my-MM"/>
        </w:rPr>
      </w:pPr>
      <w:r>
        <w:t xml:space="preserve">However, the implementation of full-scale cybersecurity solutions is often constrained by limitations in the processing capabilities of some smart-meter devices and legacy smart-grid components. In addition, the costs associated with system upgrades, personnel training, infrastructure </w:t>
      </w:r>
      <w:proofErr w:type="spellStart"/>
      <w:r>
        <w:t>modernisation</w:t>
      </w:r>
      <w:proofErr w:type="spellEnd"/>
      <w:r>
        <w:t xml:space="preserve"> and technology deployment represent significant financial barriers. Managing public acceptance of AMI technology remains a key challenge, particularly in relation to concerns over privacy, billing transparency and trust in automated systems. Another major challenge lies in the management and storage of large-scale metering data, which requires advanced data infrastructure and long-term investment in digital systems. As a result, ensuring the security, privacy and efficient use of AMI-generated data remains an ongoing technical and policy challenge in many developing power systems. Despite these challenges, AMI represents a transformative advancement in the global energy sector. The ongoing digital transformation across industries highlights the increasing importance of smart technologies in improving operational efficiency, transparency and service quality. Within the energy sector, AMI plays a critical role in enhancing productivity, improving system reliability and enabling data-driven decision-making. The adoption of AMI systems provides several direct benefits to consumers, including the selection of optimal electricity tariff plans, real-time </w:t>
      </w:r>
      <w:proofErr w:type="spellStart"/>
      <w:r>
        <w:t>visualisation</w:t>
      </w:r>
      <w:proofErr w:type="spellEnd"/>
      <w:r>
        <w:t xml:space="preserve"> of electricity-consumption patterns, increased awareness leading to improved energy-saving </w:t>
      </w:r>
      <w:proofErr w:type="spellStart"/>
      <w:r>
        <w:t>behaviour</w:t>
      </w:r>
      <w:proofErr w:type="spellEnd"/>
      <w:r>
        <w:t xml:space="preserve"> and access to value-added digital energy services. At the societal and industry level, AMI contributes to broader structural improvements, including reform and </w:t>
      </w:r>
      <w:proofErr w:type="spellStart"/>
      <w:r>
        <w:t>modernisation</w:t>
      </w:r>
      <w:proofErr w:type="spellEnd"/>
      <w:r>
        <w:t xml:space="preserve"> of the electricity sector, promotion of energy-efficient and sustainable consumption </w:t>
      </w:r>
      <w:proofErr w:type="spellStart"/>
      <w:r>
        <w:t>behaviour</w:t>
      </w:r>
      <w:proofErr w:type="spellEnd"/>
      <w:r>
        <w:t xml:space="preserve">, development of related digital industries and services, and improvement of national energy-infrastructure systems. For power utilities, AMI implementation results in significant operational and financial benefits, including reductions in operation and maintenance costs, lower investment requirements for system expansion through improved efficiency, increased revenue through reduced non-technical losses, and the development of new digital and data-driven energy services. Overall, AMI introduces a fully automated two-way communication system between utilities and consumers, enabling real-time data exchange, improved system monitoring and enhanced control of electricity-distribution networks. This transition represents a fundamental shift from traditional metering systems towards an intelligent, data-driven smart-grid infrastructure capable of supporting future energy-sector development (Dixon et al., 2019; Mack, 2014; </w:t>
      </w:r>
      <w:proofErr w:type="spellStart"/>
      <w:r>
        <w:t>Manbachi</w:t>
      </w:r>
      <w:proofErr w:type="spellEnd"/>
      <w:r>
        <w:t>, 2018).</w:t>
      </w:r>
    </w:p>
    <w:p w14:paraId="4082D8CA" w14:textId="77777777" w:rsidR="00E16110" w:rsidRPr="00F74FC4" w:rsidRDefault="00E16110" w:rsidP="0018366A">
      <w:pPr>
        <w:jc w:val="both"/>
        <w:rPr>
          <w:rFonts w:ascii="Arial" w:hAnsi="Arial" w:cs="Arial"/>
          <w:sz w:val="2"/>
          <w:szCs w:val="2"/>
          <w:lang w:bidi="my-MM"/>
        </w:rPr>
      </w:pPr>
    </w:p>
    <w:p w14:paraId="76C3987E" w14:textId="77777777" w:rsidR="00E16110" w:rsidRPr="00F74FC4" w:rsidRDefault="00E16110" w:rsidP="0018366A">
      <w:pPr>
        <w:jc w:val="both"/>
        <w:rPr>
          <w:rFonts w:ascii="Arial" w:hAnsi="Arial" w:cs="Arial"/>
          <w:sz w:val="6"/>
          <w:szCs w:val="6"/>
          <w:lang w:bidi="my-MM"/>
        </w:rPr>
      </w:pPr>
    </w:p>
    <w:p w14:paraId="48BE152E" w14:textId="77777777" w:rsidR="00E1493A" w:rsidRDefault="00E1493A" w:rsidP="0018366A">
      <w:pPr>
        <w:pStyle w:val="Body"/>
        <w:spacing w:after="0"/>
        <w:rPr>
          <w:rFonts w:ascii="Arial" w:hAnsi="Arial" w:cs="Arial"/>
        </w:rPr>
      </w:pPr>
    </w:p>
    <w:p w14:paraId="3F3F65D8" w14:textId="77777777" w:rsidR="006667FB" w:rsidRDefault="00A84BEB" w:rsidP="0018366A">
      <w:pPr>
        <w:pStyle w:val="Body"/>
        <w:spacing w:after="0"/>
        <w:rPr>
          <w:rFonts w:ascii="Arial" w:hAnsi="Arial" w:cs="Arial"/>
        </w:rPr>
      </w:pPr>
      <w:r w:rsidRPr="00F74FC4">
        <w:rPr>
          <w:rFonts w:ascii="Arial" w:hAnsi="Arial" w:cs="Arial"/>
          <w:noProof/>
          <w:lang w:bidi="my-MM"/>
        </w:rPr>
        <w:drawing>
          <wp:anchor distT="0" distB="0" distL="114300" distR="114300" simplePos="0" relativeHeight="251656704" behindDoc="0" locked="0" layoutInCell="1" allowOverlap="1" wp14:anchorId="11470766" wp14:editId="57EC232F">
            <wp:simplePos x="0" y="0"/>
            <wp:positionH relativeFrom="column">
              <wp:posOffset>767170</wp:posOffset>
            </wp:positionH>
            <wp:positionV relativeFrom="paragraph">
              <wp:posOffset>386</wp:posOffset>
            </wp:positionV>
            <wp:extent cx="2714625" cy="1266420"/>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4625" cy="1266420"/>
                    </a:xfrm>
                    <a:prstGeom prst="rect">
                      <a:avLst/>
                    </a:prstGeom>
                    <a:noFill/>
                  </pic:spPr>
                </pic:pic>
              </a:graphicData>
            </a:graphic>
            <wp14:sizeRelH relativeFrom="page">
              <wp14:pctWidth>0</wp14:pctWidth>
            </wp14:sizeRelH>
            <wp14:sizeRelV relativeFrom="page">
              <wp14:pctHeight>0</wp14:pctHeight>
            </wp14:sizeRelV>
          </wp:anchor>
        </w:drawing>
      </w:r>
    </w:p>
    <w:p w14:paraId="7E32EB07" w14:textId="77777777" w:rsidR="006667FB" w:rsidRDefault="006667FB" w:rsidP="0018366A">
      <w:pPr>
        <w:pStyle w:val="Body"/>
        <w:spacing w:after="0"/>
        <w:rPr>
          <w:rFonts w:ascii="Arial" w:hAnsi="Arial" w:cs="Arial"/>
        </w:rPr>
      </w:pPr>
    </w:p>
    <w:p w14:paraId="026F6A67" w14:textId="77777777" w:rsidR="006667FB" w:rsidRDefault="006667FB" w:rsidP="0018366A">
      <w:pPr>
        <w:pStyle w:val="Body"/>
        <w:spacing w:after="0"/>
        <w:rPr>
          <w:rFonts w:ascii="Arial" w:hAnsi="Arial" w:cs="Arial"/>
        </w:rPr>
      </w:pPr>
    </w:p>
    <w:p w14:paraId="07519277" w14:textId="77777777" w:rsidR="006667FB" w:rsidRDefault="006667FB" w:rsidP="0018366A">
      <w:pPr>
        <w:pStyle w:val="Body"/>
        <w:spacing w:after="0"/>
        <w:rPr>
          <w:rFonts w:ascii="Arial" w:hAnsi="Arial" w:cs="Arial"/>
        </w:rPr>
      </w:pPr>
    </w:p>
    <w:p w14:paraId="5F6C96AE" w14:textId="77777777" w:rsidR="00A84BEB" w:rsidRDefault="00A84BEB" w:rsidP="0018366A">
      <w:pPr>
        <w:pStyle w:val="Body"/>
        <w:spacing w:after="0"/>
        <w:rPr>
          <w:rFonts w:ascii="Arial" w:hAnsi="Arial" w:cs="Arial"/>
        </w:rPr>
      </w:pPr>
    </w:p>
    <w:p w14:paraId="63DD6B90" w14:textId="77777777" w:rsidR="00A84BEB" w:rsidRDefault="00A84BEB" w:rsidP="0018366A">
      <w:pPr>
        <w:pStyle w:val="Body"/>
        <w:spacing w:after="0"/>
        <w:rPr>
          <w:rFonts w:ascii="Arial" w:hAnsi="Arial" w:cs="Arial"/>
        </w:rPr>
      </w:pPr>
    </w:p>
    <w:p w14:paraId="4074667A" w14:textId="77777777" w:rsidR="00A84BEB" w:rsidRDefault="00A84BEB" w:rsidP="0018366A">
      <w:pPr>
        <w:pStyle w:val="Body"/>
        <w:spacing w:after="0"/>
        <w:rPr>
          <w:rFonts w:ascii="Arial" w:hAnsi="Arial" w:cs="Arial"/>
        </w:rPr>
      </w:pPr>
    </w:p>
    <w:p w14:paraId="4C8C3721" w14:textId="77777777" w:rsidR="00A84BEB" w:rsidRDefault="00A84BEB" w:rsidP="0018366A">
      <w:pPr>
        <w:pStyle w:val="Body"/>
        <w:spacing w:after="0"/>
        <w:rPr>
          <w:rFonts w:ascii="Arial" w:hAnsi="Arial" w:cs="Arial"/>
        </w:rPr>
      </w:pPr>
    </w:p>
    <w:p w14:paraId="3A2BBA8A" w14:textId="77777777" w:rsidR="00A84BEB" w:rsidRDefault="00A84BEB" w:rsidP="0018366A">
      <w:pPr>
        <w:pStyle w:val="Body"/>
        <w:spacing w:after="0"/>
        <w:rPr>
          <w:rFonts w:ascii="Arial" w:hAnsi="Arial" w:cs="Arial"/>
        </w:rPr>
      </w:pPr>
    </w:p>
    <w:p w14:paraId="3AA019E6" w14:textId="77777777" w:rsidR="00037204" w:rsidRPr="000A3AB1" w:rsidRDefault="00037204" w:rsidP="0018366A">
      <w:pPr>
        <w:pStyle w:val="Body"/>
        <w:spacing w:after="0"/>
        <w:rPr>
          <w:rFonts w:ascii="Arial" w:hAnsi="Arial" w:cs="Arial"/>
        </w:rPr>
      </w:pPr>
      <w:r w:rsidRPr="000A3AB1">
        <w:rPr>
          <w:rFonts w:ascii="Arial" w:hAnsi="Arial" w:cs="Arial"/>
        </w:rPr>
        <w:t>Figure 2.</w:t>
      </w:r>
      <w:r w:rsidR="00A84BEB">
        <w:rPr>
          <w:rFonts w:ascii="Arial" w:hAnsi="Arial" w:cs="Arial"/>
        </w:rPr>
        <w:t xml:space="preserve"> C</w:t>
      </w:r>
      <w:r w:rsidR="00A84BEB" w:rsidRPr="00A84BEB">
        <w:rPr>
          <w:rFonts w:ascii="Arial" w:hAnsi="Arial" w:cs="Arial"/>
          <w:b/>
          <w:bCs/>
        </w:rPr>
        <w:t>onventional digital energy meter</w:t>
      </w:r>
      <w:r w:rsidR="00A84BEB">
        <w:rPr>
          <w:rFonts w:ascii="Arial" w:hAnsi="Arial" w:cs="Arial"/>
          <w:b/>
          <w:bCs/>
        </w:rPr>
        <w:t xml:space="preserve"> and </w:t>
      </w:r>
      <w:r w:rsidR="00A84BEB" w:rsidRPr="00A84BEB">
        <w:rPr>
          <w:rFonts w:ascii="Arial" w:hAnsi="Arial" w:cs="Arial"/>
          <w:b/>
          <w:bCs/>
        </w:rPr>
        <w:t>Smart Meter / AMI Meter (Right image)</w:t>
      </w:r>
    </w:p>
    <w:p w14:paraId="2B0E5743" w14:textId="77777777" w:rsidR="005641CA" w:rsidRPr="00F74FC4" w:rsidRDefault="005641CA" w:rsidP="0018366A">
      <w:pPr>
        <w:pStyle w:val="Body"/>
        <w:spacing w:after="0"/>
        <w:rPr>
          <w:rFonts w:ascii="Arial" w:hAnsi="Arial" w:cs="Arial"/>
          <w:b/>
          <w:bCs/>
          <w:sz w:val="22"/>
          <w:szCs w:val="22"/>
        </w:rPr>
      </w:pPr>
      <w:r w:rsidRPr="00F74FC4">
        <w:rPr>
          <w:rFonts w:ascii="Arial" w:hAnsi="Arial" w:cs="Arial"/>
          <w:b/>
          <w:bCs/>
          <w:sz w:val="22"/>
          <w:szCs w:val="22"/>
        </w:rPr>
        <w:t>2.</w:t>
      </w:r>
      <w:r w:rsidR="00B256E1" w:rsidRPr="00F74FC4">
        <w:rPr>
          <w:rFonts w:ascii="Arial" w:hAnsi="Arial" w:cs="Arial"/>
          <w:b/>
          <w:bCs/>
          <w:sz w:val="22"/>
          <w:szCs w:val="22"/>
        </w:rPr>
        <w:t>5</w:t>
      </w:r>
      <w:r w:rsidRPr="00F74FC4">
        <w:rPr>
          <w:rFonts w:ascii="Arial" w:hAnsi="Arial" w:cs="Arial"/>
          <w:b/>
          <w:bCs/>
          <w:sz w:val="22"/>
          <w:szCs w:val="22"/>
        </w:rPr>
        <w:t xml:space="preserve"> Supply–Demand Gap Measurement and Loss Analysis</w:t>
      </w:r>
    </w:p>
    <w:p w14:paraId="60365C7C" w14:textId="77777777" w:rsidR="005641CA" w:rsidRDefault="005641CA" w:rsidP="0018366A">
      <w:pPr>
        <w:pStyle w:val="Body"/>
        <w:spacing w:after="0"/>
        <w:rPr>
          <w:rFonts w:ascii="Arial" w:hAnsi="Arial" w:cs="Arial"/>
        </w:rPr>
      </w:pPr>
      <w:r w:rsidRPr="00F74FC4">
        <w:rPr>
          <w:rFonts w:ascii="Arial" w:hAnsi="Arial" w:cs="Arial"/>
        </w:rPr>
        <w:t>To systematically address grid imbalances in Myanmar’s electricity distribution system, the AMI framework is designed to quantify the gap between total electricity generation and actual end-user consumption at the distribution level. This enables accurate identification of both technical and commercial losses within each substation zone.</w:t>
      </w:r>
    </w:p>
    <w:p w14:paraId="2086F543" w14:textId="77777777" w:rsidR="007370F5" w:rsidRPr="00F74FC4" w:rsidRDefault="007370F5" w:rsidP="0018366A">
      <w:pPr>
        <w:pStyle w:val="Body"/>
        <w:spacing w:after="0"/>
        <w:rPr>
          <w:rFonts w:ascii="Arial" w:hAnsi="Arial" w:cs="Arial"/>
        </w:rPr>
      </w:pPr>
    </w:p>
    <w:p w14:paraId="747BDA9C" w14:textId="77777777" w:rsidR="00E16110" w:rsidRPr="00F74FC4" w:rsidRDefault="00B542A2" w:rsidP="0018366A">
      <w:pPr>
        <w:pStyle w:val="Body"/>
        <w:spacing w:after="0"/>
        <w:rPr>
          <w:rFonts w:ascii="Arial" w:hAnsi="Arial" w:cs="Arial"/>
        </w:rPr>
      </w:pPr>
      <w:r w:rsidRPr="00F74FC4">
        <w:rPr>
          <w:rFonts w:ascii="Arial" w:hAnsi="Arial" w:cs="Arial"/>
          <w:noProof/>
          <w:lang w:bidi="my-MM"/>
        </w:rPr>
        <w:drawing>
          <wp:anchor distT="0" distB="0" distL="114300" distR="114300" simplePos="0" relativeHeight="251658752" behindDoc="0" locked="0" layoutInCell="1" allowOverlap="1" wp14:anchorId="0E7D958D" wp14:editId="1418A9BA">
            <wp:simplePos x="0" y="0"/>
            <wp:positionH relativeFrom="margin">
              <wp:posOffset>476885</wp:posOffset>
            </wp:positionH>
            <wp:positionV relativeFrom="margin">
              <wp:posOffset>3609975</wp:posOffset>
            </wp:positionV>
            <wp:extent cx="3366135" cy="2174875"/>
            <wp:effectExtent l="0" t="0" r="5715" b="0"/>
            <wp:wrapSquare wrapText="bothSides"/>
            <wp:docPr id="9" name="Picture 6" descr="C:\Users\NI  NI\Downloads\energy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Users\NI  NI\Downloads\energy_compariso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6135" cy="2174875"/>
                    </a:xfrm>
                    <a:prstGeom prst="rect">
                      <a:avLst/>
                    </a:prstGeom>
                    <a:noFill/>
                  </pic:spPr>
                </pic:pic>
              </a:graphicData>
            </a:graphic>
            <wp14:sizeRelH relativeFrom="margin">
              <wp14:pctWidth>0</wp14:pctWidth>
            </wp14:sizeRelH>
            <wp14:sizeRelV relativeFrom="margin">
              <wp14:pctHeight>0</wp14:pctHeight>
            </wp14:sizeRelV>
          </wp:anchor>
        </w:drawing>
      </w:r>
    </w:p>
    <w:p w14:paraId="4E7E999E" w14:textId="77777777" w:rsidR="00E16110" w:rsidRPr="00F74FC4" w:rsidRDefault="00E16110" w:rsidP="0018366A">
      <w:pPr>
        <w:pStyle w:val="Body"/>
        <w:spacing w:after="0"/>
        <w:rPr>
          <w:rFonts w:ascii="Arial" w:hAnsi="Arial" w:cs="Arial"/>
        </w:rPr>
      </w:pPr>
    </w:p>
    <w:p w14:paraId="69D8217B" w14:textId="77777777" w:rsidR="00E16110" w:rsidRPr="00F74FC4" w:rsidRDefault="00E16110" w:rsidP="0018366A">
      <w:pPr>
        <w:pStyle w:val="Body"/>
        <w:spacing w:after="0"/>
        <w:rPr>
          <w:rFonts w:ascii="Arial" w:hAnsi="Arial" w:cs="Arial"/>
        </w:rPr>
      </w:pPr>
    </w:p>
    <w:p w14:paraId="238958C8" w14:textId="77777777" w:rsidR="00E16110" w:rsidRPr="00F74FC4" w:rsidRDefault="00E16110" w:rsidP="0018366A">
      <w:pPr>
        <w:pStyle w:val="Body"/>
        <w:spacing w:after="0"/>
        <w:rPr>
          <w:rFonts w:ascii="Arial" w:hAnsi="Arial" w:cs="Arial"/>
        </w:rPr>
      </w:pPr>
    </w:p>
    <w:p w14:paraId="671FB61D" w14:textId="77777777" w:rsidR="00E16110" w:rsidRPr="00F74FC4" w:rsidRDefault="00E16110" w:rsidP="0018366A">
      <w:pPr>
        <w:pStyle w:val="Body"/>
        <w:spacing w:after="0"/>
        <w:rPr>
          <w:rFonts w:ascii="Arial" w:hAnsi="Arial" w:cs="Arial"/>
        </w:rPr>
      </w:pPr>
    </w:p>
    <w:p w14:paraId="469A5EFC" w14:textId="77777777" w:rsidR="00E16110" w:rsidRPr="00F74FC4" w:rsidRDefault="00E16110" w:rsidP="0018366A">
      <w:pPr>
        <w:pStyle w:val="Body"/>
        <w:spacing w:after="0"/>
        <w:rPr>
          <w:rFonts w:ascii="Arial" w:hAnsi="Arial" w:cs="Arial"/>
        </w:rPr>
      </w:pPr>
    </w:p>
    <w:p w14:paraId="2B3ACB54" w14:textId="77777777" w:rsidR="00E16110" w:rsidRPr="00F74FC4" w:rsidRDefault="00E16110" w:rsidP="0018366A">
      <w:pPr>
        <w:pStyle w:val="Body"/>
        <w:spacing w:after="0"/>
        <w:rPr>
          <w:rFonts w:ascii="Arial" w:hAnsi="Arial" w:cs="Arial"/>
        </w:rPr>
      </w:pPr>
    </w:p>
    <w:p w14:paraId="099730EF" w14:textId="77777777" w:rsidR="00E16110" w:rsidRPr="00F74FC4" w:rsidRDefault="00E16110" w:rsidP="0018366A">
      <w:pPr>
        <w:pStyle w:val="Body"/>
        <w:spacing w:after="0"/>
        <w:rPr>
          <w:rFonts w:ascii="Arial" w:hAnsi="Arial" w:cs="Arial"/>
        </w:rPr>
      </w:pPr>
    </w:p>
    <w:p w14:paraId="083CE505" w14:textId="77777777" w:rsidR="00E16110" w:rsidRPr="00F74FC4" w:rsidRDefault="00E16110" w:rsidP="0018366A">
      <w:pPr>
        <w:pStyle w:val="Body"/>
        <w:spacing w:after="0"/>
        <w:rPr>
          <w:rFonts w:ascii="Arial" w:hAnsi="Arial" w:cs="Arial"/>
        </w:rPr>
      </w:pPr>
    </w:p>
    <w:p w14:paraId="232A9A07" w14:textId="77777777" w:rsidR="00E16110" w:rsidRPr="00F74FC4" w:rsidRDefault="00E16110" w:rsidP="0018366A">
      <w:pPr>
        <w:pStyle w:val="Body"/>
        <w:spacing w:after="0"/>
        <w:rPr>
          <w:rFonts w:ascii="Arial" w:hAnsi="Arial" w:cs="Arial"/>
        </w:rPr>
      </w:pPr>
    </w:p>
    <w:p w14:paraId="3463D4A3" w14:textId="77777777" w:rsidR="00E16110" w:rsidRPr="00F74FC4" w:rsidRDefault="00E16110" w:rsidP="0018366A">
      <w:pPr>
        <w:pStyle w:val="Body"/>
        <w:spacing w:after="0"/>
        <w:rPr>
          <w:rFonts w:ascii="Arial" w:hAnsi="Arial" w:cs="Arial"/>
        </w:rPr>
      </w:pPr>
    </w:p>
    <w:p w14:paraId="74E13FBD" w14:textId="77777777" w:rsidR="00E16110" w:rsidRPr="00F74FC4" w:rsidRDefault="00E16110" w:rsidP="0018366A">
      <w:pPr>
        <w:pStyle w:val="Body"/>
        <w:spacing w:after="0"/>
        <w:rPr>
          <w:rFonts w:ascii="Arial" w:hAnsi="Arial" w:cs="Arial"/>
        </w:rPr>
      </w:pPr>
    </w:p>
    <w:p w14:paraId="00571D4A" w14:textId="77777777" w:rsidR="00F52D80" w:rsidRPr="00F74FC4" w:rsidRDefault="00F52D80" w:rsidP="0018366A">
      <w:pPr>
        <w:pStyle w:val="Body"/>
        <w:spacing w:after="0"/>
        <w:rPr>
          <w:rFonts w:ascii="Arial" w:hAnsi="Arial" w:cs="Arial"/>
        </w:rPr>
      </w:pPr>
    </w:p>
    <w:p w14:paraId="290B5B74" w14:textId="77777777" w:rsidR="00E16110" w:rsidRPr="00F74FC4" w:rsidRDefault="00E16110" w:rsidP="0018366A">
      <w:pPr>
        <w:pStyle w:val="Body"/>
        <w:spacing w:after="0"/>
        <w:rPr>
          <w:rFonts w:ascii="Arial" w:hAnsi="Arial" w:cs="Arial"/>
          <w:b/>
          <w:bCs/>
          <w:sz w:val="22"/>
          <w:szCs w:val="22"/>
        </w:rPr>
      </w:pPr>
    </w:p>
    <w:p w14:paraId="33C03421" w14:textId="77777777" w:rsidR="00E16110" w:rsidRPr="00F74FC4" w:rsidRDefault="00E16110" w:rsidP="0018366A">
      <w:pPr>
        <w:pStyle w:val="Body"/>
        <w:spacing w:after="0"/>
        <w:jc w:val="left"/>
        <w:rPr>
          <w:rFonts w:ascii="Arial" w:hAnsi="Arial" w:cs="Arial"/>
          <w:b/>
          <w:bCs/>
          <w:sz w:val="16"/>
          <w:szCs w:val="16"/>
        </w:rPr>
      </w:pPr>
    </w:p>
    <w:p w14:paraId="6F9CA6AF" w14:textId="77777777" w:rsidR="00E16110" w:rsidRPr="00F74FC4" w:rsidRDefault="00E16110" w:rsidP="0018366A">
      <w:pPr>
        <w:pStyle w:val="Body"/>
        <w:spacing w:after="0"/>
        <w:jc w:val="left"/>
        <w:rPr>
          <w:rFonts w:ascii="Arial" w:hAnsi="Arial" w:cs="Arial"/>
          <w:b/>
          <w:bCs/>
          <w:sz w:val="16"/>
          <w:szCs w:val="16"/>
        </w:rPr>
      </w:pPr>
    </w:p>
    <w:p w14:paraId="1D4D31D4" w14:textId="77777777" w:rsidR="006A7111" w:rsidRDefault="006A7111" w:rsidP="0018366A">
      <w:pPr>
        <w:pStyle w:val="Body"/>
        <w:spacing w:after="0"/>
        <w:jc w:val="left"/>
        <w:rPr>
          <w:rFonts w:ascii="Arial" w:hAnsi="Arial" w:cs="Arial"/>
          <w:b/>
          <w:bCs/>
          <w:i/>
          <w:iCs/>
          <w:sz w:val="14"/>
          <w:szCs w:val="14"/>
        </w:rPr>
      </w:pPr>
    </w:p>
    <w:p w14:paraId="24274A32" w14:textId="77777777" w:rsidR="006A7111" w:rsidRDefault="006A7111" w:rsidP="0018366A">
      <w:pPr>
        <w:pStyle w:val="Body"/>
        <w:spacing w:after="0"/>
        <w:jc w:val="left"/>
        <w:rPr>
          <w:rFonts w:ascii="Arial" w:hAnsi="Arial" w:cs="Arial"/>
          <w:b/>
          <w:bCs/>
          <w:i/>
          <w:iCs/>
          <w:sz w:val="14"/>
          <w:szCs w:val="14"/>
        </w:rPr>
      </w:pPr>
    </w:p>
    <w:p w14:paraId="0C47A03A" w14:textId="77777777" w:rsidR="006A7111" w:rsidRDefault="006A7111" w:rsidP="0018366A">
      <w:pPr>
        <w:pStyle w:val="Body"/>
        <w:spacing w:after="0"/>
        <w:jc w:val="left"/>
        <w:rPr>
          <w:rFonts w:ascii="Arial" w:hAnsi="Arial" w:cs="Arial"/>
          <w:b/>
          <w:bCs/>
          <w:i/>
          <w:iCs/>
          <w:sz w:val="14"/>
          <w:szCs w:val="14"/>
        </w:rPr>
      </w:pPr>
    </w:p>
    <w:p w14:paraId="0418E0AA" w14:textId="77777777" w:rsidR="006A7111" w:rsidRDefault="006A7111" w:rsidP="0018366A">
      <w:pPr>
        <w:pStyle w:val="Body"/>
        <w:spacing w:after="0"/>
        <w:jc w:val="left"/>
        <w:rPr>
          <w:rFonts w:ascii="Arial" w:hAnsi="Arial" w:cs="Arial"/>
          <w:b/>
          <w:bCs/>
          <w:i/>
          <w:iCs/>
          <w:sz w:val="14"/>
          <w:szCs w:val="14"/>
        </w:rPr>
      </w:pPr>
    </w:p>
    <w:p w14:paraId="5816E221" w14:textId="77777777" w:rsidR="006A7111" w:rsidRDefault="006A7111" w:rsidP="0018366A">
      <w:pPr>
        <w:pStyle w:val="Body"/>
        <w:spacing w:after="0"/>
        <w:jc w:val="left"/>
        <w:rPr>
          <w:rFonts w:ascii="Arial" w:hAnsi="Arial" w:cs="Arial"/>
          <w:b/>
          <w:bCs/>
          <w:i/>
          <w:iCs/>
          <w:sz w:val="14"/>
          <w:szCs w:val="14"/>
        </w:rPr>
      </w:pPr>
    </w:p>
    <w:p w14:paraId="45C137B5" w14:textId="77777777" w:rsidR="006A7111" w:rsidRDefault="006A7111" w:rsidP="0018366A">
      <w:pPr>
        <w:pStyle w:val="Body"/>
        <w:spacing w:after="0"/>
        <w:jc w:val="left"/>
        <w:rPr>
          <w:rFonts w:ascii="Arial" w:hAnsi="Arial" w:cs="Arial"/>
          <w:b/>
          <w:bCs/>
          <w:i/>
          <w:iCs/>
          <w:sz w:val="14"/>
          <w:szCs w:val="14"/>
        </w:rPr>
      </w:pPr>
    </w:p>
    <w:p w14:paraId="5BB49F6E" w14:textId="77777777" w:rsidR="006A7111" w:rsidRDefault="006A7111" w:rsidP="0018366A">
      <w:pPr>
        <w:pStyle w:val="Body"/>
        <w:spacing w:after="0"/>
        <w:jc w:val="left"/>
        <w:rPr>
          <w:rFonts w:ascii="Arial" w:hAnsi="Arial" w:cs="Arial"/>
          <w:b/>
          <w:bCs/>
          <w:i/>
          <w:iCs/>
          <w:sz w:val="14"/>
          <w:szCs w:val="14"/>
        </w:rPr>
      </w:pPr>
    </w:p>
    <w:p w14:paraId="4CC1A9D5" w14:textId="77777777" w:rsidR="006A7111" w:rsidRDefault="006A7111" w:rsidP="0018366A">
      <w:pPr>
        <w:pStyle w:val="Body"/>
        <w:spacing w:after="0"/>
        <w:jc w:val="left"/>
        <w:rPr>
          <w:rFonts w:ascii="Arial" w:hAnsi="Arial" w:cs="Arial"/>
          <w:b/>
          <w:bCs/>
          <w:i/>
          <w:iCs/>
          <w:sz w:val="14"/>
          <w:szCs w:val="14"/>
        </w:rPr>
      </w:pPr>
    </w:p>
    <w:p w14:paraId="7338C5B9" w14:textId="77777777" w:rsidR="006A7111" w:rsidRDefault="006A7111" w:rsidP="0018366A">
      <w:pPr>
        <w:pStyle w:val="Body"/>
        <w:spacing w:after="0"/>
        <w:jc w:val="left"/>
        <w:rPr>
          <w:rFonts w:ascii="Arial" w:hAnsi="Arial" w:cs="Arial"/>
          <w:b/>
          <w:bCs/>
          <w:i/>
          <w:iCs/>
          <w:sz w:val="14"/>
          <w:szCs w:val="14"/>
        </w:rPr>
      </w:pPr>
    </w:p>
    <w:p w14:paraId="5CC99946" w14:textId="77777777" w:rsidR="006A7111" w:rsidRDefault="006A7111" w:rsidP="0018366A">
      <w:pPr>
        <w:pStyle w:val="Body"/>
        <w:spacing w:after="0"/>
        <w:jc w:val="left"/>
        <w:rPr>
          <w:rFonts w:ascii="Arial" w:hAnsi="Arial" w:cs="Arial"/>
          <w:b/>
          <w:bCs/>
          <w:i/>
          <w:iCs/>
          <w:sz w:val="14"/>
          <w:szCs w:val="14"/>
        </w:rPr>
      </w:pPr>
    </w:p>
    <w:p w14:paraId="43DBE0A8" w14:textId="77777777" w:rsidR="006A7111" w:rsidRDefault="006A7111" w:rsidP="0018366A">
      <w:pPr>
        <w:pStyle w:val="Body"/>
        <w:spacing w:after="0"/>
        <w:jc w:val="left"/>
        <w:rPr>
          <w:rFonts w:ascii="Arial" w:hAnsi="Arial" w:cs="Arial"/>
          <w:b/>
          <w:bCs/>
          <w:i/>
          <w:iCs/>
          <w:sz w:val="14"/>
          <w:szCs w:val="14"/>
        </w:rPr>
      </w:pPr>
    </w:p>
    <w:p w14:paraId="58FF2985" w14:textId="77777777" w:rsidR="006A7111" w:rsidRDefault="006A7111" w:rsidP="0018366A">
      <w:pPr>
        <w:pStyle w:val="Body"/>
        <w:spacing w:after="0"/>
        <w:jc w:val="left"/>
        <w:rPr>
          <w:rFonts w:ascii="Arial" w:hAnsi="Arial" w:cs="Arial"/>
          <w:b/>
          <w:bCs/>
          <w:i/>
          <w:iCs/>
          <w:sz w:val="14"/>
          <w:szCs w:val="14"/>
        </w:rPr>
      </w:pPr>
    </w:p>
    <w:p w14:paraId="2C6747C8" w14:textId="77777777" w:rsidR="006A7111" w:rsidRDefault="006A7111" w:rsidP="0018366A">
      <w:pPr>
        <w:pStyle w:val="Body"/>
        <w:spacing w:after="0"/>
        <w:jc w:val="left"/>
        <w:rPr>
          <w:rFonts w:ascii="Arial" w:hAnsi="Arial" w:cs="Arial"/>
          <w:b/>
          <w:bCs/>
          <w:i/>
          <w:iCs/>
          <w:sz w:val="14"/>
          <w:szCs w:val="14"/>
        </w:rPr>
      </w:pPr>
    </w:p>
    <w:p w14:paraId="693F4F9C" w14:textId="77777777" w:rsidR="006A7111" w:rsidRDefault="006A7111" w:rsidP="0018366A">
      <w:pPr>
        <w:pStyle w:val="Body"/>
        <w:spacing w:after="0"/>
        <w:jc w:val="left"/>
        <w:rPr>
          <w:rFonts w:ascii="Arial" w:hAnsi="Arial" w:cs="Arial"/>
          <w:b/>
          <w:bCs/>
          <w:i/>
          <w:iCs/>
          <w:sz w:val="14"/>
          <w:szCs w:val="14"/>
        </w:rPr>
      </w:pPr>
    </w:p>
    <w:p w14:paraId="2C828302" w14:textId="77777777" w:rsidR="006A7111" w:rsidRDefault="006A7111" w:rsidP="0018366A">
      <w:pPr>
        <w:pStyle w:val="Body"/>
        <w:spacing w:after="0"/>
        <w:jc w:val="left"/>
        <w:rPr>
          <w:rFonts w:ascii="Arial" w:hAnsi="Arial" w:cs="Arial"/>
          <w:b/>
          <w:bCs/>
          <w:i/>
          <w:iCs/>
          <w:sz w:val="14"/>
          <w:szCs w:val="14"/>
        </w:rPr>
      </w:pPr>
    </w:p>
    <w:p w14:paraId="6B2227D7" w14:textId="77777777" w:rsidR="006A7111" w:rsidRDefault="006A7111" w:rsidP="0018366A">
      <w:pPr>
        <w:pStyle w:val="Body"/>
        <w:spacing w:after="0"/>
        <w:jc w:val="left"/>
        <w:rPr>
          <w:rFonts w:ascii="Arial" w:hAnsi="Arial" w:cs="Arial"/>
          <w:b/>
          <w:bCs/>
          <w:i/>
          <w:iCs/>
          <w:sz w:val="14"/>
          <w:szCs w:val="14"/>
        </w:rPr>
      </w:pPr>
    </w:p>
    <w:p w14:paraId="1AB46A97" w14:textId="77777777" w:rsidR="006A7111" w:rsidRDefault="006A7111" w:rsidP="0018366A">
      <w:pPr>
        <w:pStyle w:val="Body"/>
        <w:spacing w:after="0"/>
        <w:jc w:val="left"/>
        <w:rPr>
          <w:rFonts w:ascii="Arial" w:hAnsi="Arial" w:cs="Arial"/>
          <w:b/>
          <w:bCs/>
          <w:i/>
          <w:iCs/>
          <w:sz w:val="14"/>
          <w:szCs w:val="14"/>
        </w:rPr>
      </w:pPr>
    </w:p>
    <w:p w14:paraId="76056466" w14:textId="77777777" w:rsidR="006A7111" w:rsidRDefault="006A7111" w:rsidP="0018366A">
      <w:pPr>
        <w:pStyle w:val="Body"/>
        <w:spacing w:after="0"/>
        <w:jc w:val="left"/>
        <w:rPr>
          <w:rFonts w:ascii="Arial" w:hAnsi="Arial" w:cs="Arial"/>
          <w:b/>
          <w:bCs/>
          <w:i/>
          <w:iCs/>
          <w:sz w:val="14"/>
          <w:szCs w:val="14"/>
        </w:rPr>
      </w:pPr>
    </w:p>
    <w:p w14:paraId="69879008" w14:textId="77777777" w:rsidR="006A7111" w:rsidRDefault="006A7111" w:rsidP="0018366A">
      <w:pPr>
        <w:pStyle w:val="Body"/>
        <w:spacing w:after="0"/>
        <w:jc w:val="left"/>
        <w:rPr>
          <w:rFonts w:ascii="Arial" w:hAnsi="Arial" w:cs="Arial"/>
          <w:b/>
          <w:bCs/>
          <w:i/>
          <w:iCs/>
          <w:sz w:val="14"/>
          <w:szCs w:val="14"/>
        </w:rPr>
      </w:pPr>
    </w:p>
    <w:p w14:paraId="67B37977" w14:textId="47E9A5B9" w:rsidR="00CF08EB" w:rsidRPr="009A1A7D" w:rsidRDefault="006F4537" w:rsidP="0018366A">
      <w:pPr>
        <w:pStyle w:val="Body"/>
        <w:spacing w:after="0"/>
        <w:jc w:val="left"/>
        <w:rPr>
          <w:rFonts w:ascii="Arial" w:hAnsi="Arial" w:cs="Arial"/>
          <w:b/>
          <w:bCs/>
          <w:i/>
          <w:iCs/>
          <w:sz w:val="14"/>
          <w:szCs w:val="14"/>
        </w:rPr>
      </w:pPr>
      <w:r w:rsidRPr="009A1A7D">
        <w:rPr>
          <w:rFonts w:ascii="Arial" w:hAnsi="Arial" w:cs="Arial"/>
          <w:b/>
          <w:bCs/>
          <w:i/>
          <w:iCs/>
          <w:sz w:val="14"/>
          <w:szCs w:val="14"/>
        </w:rPr>
        <w:t>Source: Own calculation</w:t>
      </w:r>
    </w:p>
    <w:p w14:paraId="6E064146" w14:textId="77777777" w:rsidR="006A7111" w:rsidRDefault="006A7111" w:rsidP="0018366A">
      <w:pPr>
        <w:pStyle w:val="Body"/>
        <w:spacing w:after="0"/>
        <w:jc w:val="left"/>
        <w:rPr>
          <w:rFonts w:ascii="Arial" w:hAnsi="Arial" w:cs="Arial"/>
          <w:b/>
          <w:bCs/>
          <w:lang w:bidi="my-MM"/>
        </w:rPr>
      </w:pPr>
    </w:p>
    <w:p w14:paraId="6B47A7AA" w14:textId="1381EE84" w:rsidR="00CF08EB" w:rsidRPr="00F74FC4" w:rsidRDefault="007370F5" w:rsidP="0018366A">
      <w:pPr>
        <w:pStyle w:val="Body"/>
        <w:spacing w:after="0"/>
        <w:jc w:val="left"/>
        <w:rPr>
          <w:rFonts w:ascii="Arial" w:hAnsi="Arial" w:cs="Arial"/>
          <w:b/>
          <w:bCs/>
          <w:sz w:val="12"/>
          <w:szCs w:val="12"/>
        </w:rPr>
      </w:pPr>
      <w:r>
        <w:rPr>
          <w:rFonts w:ascii="Arial" w:hAnsi="Arial" w:cs="Arial"/>
          <w:b/>
          <w:bCs/>
          <w:lang w:bidi="my-MM"/>
        </w:rPr>
        <w:t>Figure 3</w:t>
      </w:r>
      <w:r w:rsidRPr="003F5971">
        <w:rPr>
          <w:rFonts w:ascii="Arial" w:hAnsi="Arial" w:cs="Arial"/>
          <w:b/>
          <w:bCs/>
          <w:lang w:bidi="my-MM"/>
        </w:rPr>
        <w:t xml:space="preserve">. </w:t>
      </w:r>
      <w:r w:rsidR="006F4537">
        <w:rPr>
          <w:rFonts w:ascii="Arial" w:hAnsi="Arial" w:cs="Arial"/>
          <w:b/>
          <w:bCs/>
          <w:lang w:bidi="my-MM"/>
        </w:rPr>
        <w:t>T</w:t>
      </w:r>
      <w:r w:rsidRPr="007370F5">
        <w:rPr>
          <w:rFonts w:ascii="Arial" w:hAnsi="Arial" w:cs="Arial"/>
          <w:b/>
          <w:bCs/>
          <w:lang w:bidi="my-MM"/>
        </w:rPr>
        <w:t>he comparative relationship between distributed energy, billed energy, and collected energy</w:t>
      </w:r>
    </w:p>
    <w:p w14:paraId="36F81201" w14:textId="77777777" w:rsidR="00E16110" w:rsidRPr="00F74FC4" w:rsidRDefault="00420B16" w:rsidP="0018366A">
      <w:pPr>
        <w:pStyle w:val="Body"/>
        <w:spacing w:after="0"/>
        <w:rPr>
          <w:rFonts w:ascii="Arial" w:hAnsi="Arial" w:cs="Arial"/>
        </w:rPr>
      </w:pPr>
      <w:r>
        <w:t xml:space="preserve">Figure 3 illustrates the comparative relationship between distributed energy, billed energy and collected energy across the 22 AMI-implemented townships in the Yangon Region during the 2023-2024 fiscal year. The graphical analysis demonstrates measurable supply-demand and revenue-recovery gaps within the electricity-distribution network. The blue line represents the total distributed energy supplied by the utility, while the orange and green lines indicate billed energy and collected energy, respectively. In all townships, distributed energy remained consistently higher than both billed and collected energy, indicating the presence of technical and commercial losses throughout the distribution process. The </w:t>
      </w:r>
      <w:r>
        <w:lastRenderedPageBreak/>
        <w:t xml:space="preserve">largest gaps were observed in </w:t>
      </w:r>
      <w:proofErr w:type="spellStart"/>
      <w:r>
        <w:t>Hlaingtharyar</w:t>
      </w:r>
      <w:proofErr w:type="spellEnd"/>
      <w:r>
        <w:t xml:space="preserve"> (East) and </w:t>
      </w:r>
      <w:proofErr w:type="spellStart"/>
      <w:r>
        <w:t>Hlaingtharyar</w:t>
      </w:r>
      <w:proofErr w:type="spellEnd"/>
      <w:r>
        <w:t xml:space="preserve"> (West), where electricity-distribution levels exceeded 12 million kWh and 9 million kWh, respectively. Despite high electricity delivery, a significant difference remained between billed and collected energy, suggesting elevated levels of non-technical losses, delayed payment recovery, illegal consumption and inefficiencies in billing and collection systems. These industrial and densely populated areas therefore represent critical high-loss zones within the AMI deployment network. Similarly, </w:t>
      </w:r>
      <w:proofErr w:type="spellStart"/>
      <w:r>
        <w:t>Thingangyun</w:t>
      </w:r>
      <w:proofErr w:type="spellEnd"/>
      <w:r>
        <w:t xml:space="preserve">, North </w:t>
      </w:r>
      <w:proofErr w:type="spellStart"/>
      <w:r>
        <w:t>Okkalapa</w:t>
      </w:r>
      <w:proofErr w:type="spellEnd"/>
      <w:r>
        <w:t xml:space="preserve">, </w:t>
      </w:r>
      <w:proofErr w:type="spellStart"/>
      <w:r>
        <w:t>Pazundaung</w:t>
      </w:r>
      <w:proofErr w:type="spellEnd"/>
      <w:r>
        <w:t xml:space="preserve"> and </w:t>
      </w:r>
      <w:proofErr w:type="spellStart"/>
      <w:r>
        <w:t>Shwepyitha</w:t>
      </w:r>
      <w:proofErr w:type="spellEnd"/>
      <w:r>
        <w:t xml:space="preserve"> townships also exhibited noticeable gaps between distributed, billed and collected energy. This indicates that, although billing systems were operational, full revenue recovery was not achieved because of collection inefficiencies and commercial losses. In contrast, Dagon, </w:t>
      </w:r>
      <w:proofErr w:type="spellStart"/>
      <w:r>
        <w:t>Ahlone</w:t>
      </w:r>
      <w:proofErr w:type="spellEnd"/>
      <w:r>
        <w:t xml:space="preserve"> and </w:t>
      </w:r>
      <w:proofErr w:type="spellStart"/>
      <w:r>
        <w:t>Yankin</w:t>
      </w:r>
      <w:proofErr w:type="spellEnd"/>
      <w:r>
        <w:t xml:space="preserve"> townships showed relatively smaller differences among distributed, billed and collected energy values. These results indicate comparatively higher operational efficiency, better billing transparency and stronger revenue-collection performance within those service areas. Overall, the figure demonstrates that the AMI system provides utilities with real-time visibility into energy-flow discrepancies across the distribution network. By continuously monitoring the relationship between distributed, billed and collected electricity, the AMI platform enables accurate identification of high-loss regions, supports targeted loss-reduction strategies and strengthens financial governance within Myanmar's electricity sector. The analysis further confirms that AMI deployment improves the capability of utilities to measure supply-demand imbalances, reduce energy leakage and enhance revenue-recovery performance through data-driven operational management.</w:t>
      </w:r>
    </w:p>
    <w:p w14:paraId="65D783E8" w14:textId="77777777" w:rsidR="005641CA" w:rsidRPr="00F74FC4" w:rsidRDefault="00882949" w:rsidP="0018366A">
      <w:pPr>
        <w:pStyle w:val="Body"/>
        <w:spacing w:after="0"/>
        <w:rPr>
          <w:rFonts w:ascii="Arial" w:hAnsi="Arial" w:cs="Arial"/>
          <w:b/>
          <w:bCs/>
          <w:sz w:val="22"/>
          <w:szCs w:val="22"/>
        </w:rPr>
      </w:pPr>
      <w:r w:rsidRPr="00F74FC4">
        <w:rPr>
          <w:rFonts w:ascii="Arial" w:hAnsi="Arial" w:cs="Arial"/>
          <w:b/>
          <w:bCs/>
          <w:sz w:val="22"/>
          <w:szCs w:val="22"/>
        </w:rPr>
        <w:t>2.5</w:t>
      </w:r>
      <w:r w:rsidR="005641CA" w:rsidRPr="00F74FC4">
        <w:rPr>
          <w:rFonts w:ascii="Arial" w:hAnsi="Arial" w:cs="Arial"/>
          <w:b/>
          <w:bCs/>
          <w:sz w:val="22"/>
          <w:szCs w:val="22"/>
        </w:rPr>
        <w:t>.1 Mathematical Estimation of Power Losses</w:t>
      </w:r>
    </w:p>
    <w:p w14:paraId="17EC496E" w14:textId="77777777" w:rsidR="005641CA" w:rsidRPr="00F74FC4" w:rsidRDefault="005641CA" w:rsidP="0018366A">
      <w:pPr>
        <w:pStyle w:val="Body"/>
        <w:spacing w:after="0"/>
        <w:rPr>
          <w:rFonts w:ascii="Arial" w:hAnsi="Arial" w:cs="Arial"/>
        </w:rPr>
      </w:pPr>
      <w:r w:rsidRPr="00F74FC4">
        <w:rPr>
          <w:rFonts w:ascii="Arial" w:hAnsi="Arial" w:cs="Arial"/>
        </w:rPr>
        <w:t>Total system losses have a direct impact on utility revenue and place significant pressure on generation and distribution capacity. In this study, total distribution loss for each substation area is derived from an energy balance approach, where losses are defined as the difference between energy supplied to the network and the sum of energy recorded by smart meters at consumer endpoints. This formulation allows continuous monitoring of energy discrepancies using high-resolution AMI data, thereby improving the accuracy of loss estimation compared to conventional manual billing systems.</w:t>
      </w:r>
    </w:p>
    <w:p w14:paraId="5EC9B4E2" w14:textId="77777777" w:rsidR="005641CA" w:rsidRPr="00F74FC4" w:rsidRDefault="00882949" w:rsidP="0018366A">
      <w:pPr>
        <w:pStyle w:val="Body"/>
        <w:spacing w:after="0"/>
        <w:rPr>
          <w:rFonts w:ascii="Arial" w:hAnsi="Arial" w:cs="Arial"/>
          <w:b/>
          <w:bCs/>
          <w:sz w:val="22"/>
          <w:szCs w:val="22"/>
        </w:rPr>
      </w:pPr>
      <w:r w:rsidRPr="00F74FC4">
        <w:rPr>
          <w:rFonts w:ascii="Arial" w:hAnsi="Arial" w:cs="Arial"/>
          <w:b/>
          <w:bCs/>
          <w:sz w:val="22"/>
          <w:szCs w:val="22"/>
        </w:rPr>
        <w:t>2.5</w:t>
      </w:r>
      <w:r w:rsidR="005641CA" w:rsidRPr="00F74FC4">
        <w:rPr>
          <w:rFonts w:ascii="Arial" w:hAnsi="Arial" w:cs="Arial"/>
          <w:b/>
          <w:bCs/>
          <w:sz w:val="22"/>
          <w:szCs w:val="22"/>
        </w:rPr>
        <w:t>.2 Investment Viability Metrics</w:t>
      </w:r>
    </w:p>
    <w:p w14:paraId="7B2D3D95" w14:textId="77777777" w:rsidR="005641CA" w:rsidRPr="00F74FC4" w:rsidRDefault="005641CA" w:rsidP="0018366A">
      <w:pPr>
        <w:pStyle w:val="Body"/>
        <w:spacing w:after="0"/>
        <w:rPr>
          <w:rFonts w:ascii="Arial" w:hAnsi="Arial" w:cs="Arial"/>
        </w:rPr>
      </w:pPr>
      <w:r w:rsidRPr="00F74FC4">
        <w:rPr>
          <w:rFonts w:ascii="Arial" w:hAnsi="Arial" w:cs="Arial"/>
        </w:rPr>
        <w:t>To support investment decision-making for both domestic and international stakeholders, the methodology incorporates financial performance indicators based on revenue recovery from loss reduction. The conversion of technical improvements into measurable financial gains provides a structured framework for evaluating project feasibility in un</w:t>
      </w:r>
      <w:r w:rsidR="00C24A9E" w:rsidRPr="00F74FC4">
        <w:rPr>
          <w:rFonts w:ascii="Arial" w:hAnsi="Arial" w:cs="Arial"/>
        </w:rPr>
        <w:t>-</w:t>
      </w:r>
      <w:r w:rsidRPr="00F74FC4">
        <w:rPr>
          <w:rFonts w:ascii="Arial" w:hAnsi="Arial" w:cs="Arial"/>
        </w:rPr>
        <w:t>electrified or AMI-absent townships. This approach strengthens the business case for AMI deployment by linking system efficiency improvements directly to revenue enhancement and return-on-investment (ROI) potential.</w:t>
      </w:r>
    </w:p>
    <w:p w14:paraId="11A06429" w14:textId="77777777" w:rsidR="000D2182" w:rsidRPr="00F74FC4" w:rsidRDefault="00882949" w:rsidP="0018366A">
      <w:pPr>
        <w:pStyle w:val="Body"/>
        <w:spacing w:after="0"/>
        <w:rPr>
          <w:rFonts w:ascii="Arial" w:hAnsi="Arial" w:cs="Arial"/>
        </w:rPr>
      </w:pPr>
      <w:r w:rsidRPr="00F74FC4">
        <w:rPr>
          <w:rFonts w:ascii="Arial" w:hAnsi="Arial" w:cs="Arial"/>
          <w:b/>
          <w:bCs/>
        </w:rPr>
        <w:t>2.6</w:t>
      </w:r>
      <w:r w:rsidR="005641CA" w:rsidRPr="00F74FC4">
        <w:rPr>
          <w:rFonts w:ascii="Arial" w:hAnsi="Arial" w:cs="Arial"/>
          <w:b/>
          <w:bCs/>
        </w:rPr>
        <w:t xml:space="preserve"> </w:t>
      </w:r>
      <w:r w:rsidR="00671816" w:rsidRPr="00F74FC4">
        <w:rPr>
          <w:rFonts w:ascii="Arial" w:hAnsi="Arial" w:cs="Arial"/>
          <w:b/>
          <w:bCs/>
        </w:rPr>
        <w:t xml:space="preserve">Descriptive Statistical Analysis </w:t>
      </w:r>
    </w:p>
    <w:p w14:paraId="512F2314" w14:textId="77777777" w:rsidR="00671816" w:rsidRPr="00F74FC4" w:rsidRDefault="00671816" w:rsidP="0018366A">
      <w:pPr>
        <w:pStyle w:val="Body"/>
        <w:spacing w:after="0"/>
        <w:rPr>
          <w:rFonts w:ascii="Arial" w:hAnsi="Arial" w:cs="Arial"/>
        </w:rPr>
      </w:pPr>
      <w:r>
        <w:t xml:space="preserve">The descriptive statistical analysis conducted across the 22 evaluated townships reveals critical baseline insights into electricity losses, consumption </w:t>
      </w:r>
      <w:proofErr w:type="spellStart"/>
      <w:r>
        <w:t>behaviour</w:t>
      </w:r>
      <w:proofErr w:type="spellEnd"/>
      <w:r>
        <w:t>, and revenue leakage within the regional distribution grid.</w:t>
      </w:r>
    </w:p>
    <w:p w14:paraId="18619A39" w14:textId="77777777" w:rsidR="00671816" w:rsidRPr="00F74FC4" w:rsidRDefault="00671816" w:rsidP="0018366A">
      <w:pPr>
        <w:pStyle w:val="Body"/>
        <w:spacing w:after="0"/>
        <w:rPr>
          <w:rFonts w:ascii="Arial" w:hAnsi="Arial" w:cs="Arial"/>
        </w:rPr>
      </w:pPr>
      <w:r w:rsidRPr="00F74FC4">
        <w:rPr>
          <w:rFonts w:ascii="Arial" w:hAnsi="Arial" w:cs="Arial"/>
        </w:rPr>
        <w:t xml:space="preserve">Table </w:t>
      </w:r>
      <w:r w:rsidR="00182C57" w:rsidRPr="00F74FC4">
        <w:rPr>
          <w:rFonts w:ascii="Arial" w:hAnsi="Arial" w:cs="Arial"/>
        </w:rPr>
        <w:t>1</w:t>
      </w:r>
      <w:r w:rsidRPr="00F74FC4">
        <w:rPr>
          <w:rFonts w:ascii="Arial" w:hAnsi="Arial" w:cs="Arial"/>
        </w:rPr>
        <w:t xml:space="preserve">: </w:t>
      </w:r>
      <w:r w:rsidRPr="00F74FC4">
        <w:rPr>
          <w:rFonts w:ascii="Arial" w:hAnsi="Arial" w:cs="Arial"/>
          <w:b/>
          <w:bCs/>
        </w:rPr>
        <w:t>Descriptive Statistical Analysis</w:t>
      </w:r>
    </w:p>
    <w:p w14:paraId="73663C05" w14:textId="77777777" w:rsidR="000D2182" w:rsidRPr="00F74FC4" w:rsidRDefault="00671816" w:rsidP="0018366A">
      <w:pPr>
        <w:pStyle w:val="Body"/>
        <w:spacing w:after="0"/>
        <w:jc w:val="left"/>
        <w:rPr>
          <w:rFonts w:ascii="Arial" w:hAnsi="Arial" w:cs="Arial"/>
        </w:rPr>
      </w:pPr>
      <w:r w:rsidRPr="00F74FC4">
        <w:rPr>
          <w:rFonts w:ascii="Arial" w:hAnsi="Arial" w:cs="Arial"/>
          <w:noProof/>
          <w:lang w:bidi="my-MM"/>
        </w:rPr>
        <w:lastRenderedPageBreak/>
        <w:drawing>
          <wp:inline distT="0" distB="0" distL="0" distR="0" wp14:anchorId="51D5A95E" wp14:editId="5C690963">
            <wp:extent cx="4880759" cy="1918307"/>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3470" cy="1927233"/>
                    </a:xfrm>
                    <a:prstGeom prst="rect">
                      <a:avLst/>
                    </a:prstGeom>
                    <a:noFill/>
                    <a:ln>
                      <a:noFill/>
                    </a:ln>
                  </pic:spPr>
                </pic:pic>
              </a:graphicData>
            </a:graphic>
          </wp:inline>
        </w:drawing>
      </w:r>
    </w:p>
    <w:p w14:paraId="34197850" w14:textId="77777777" w:rsidR="00CB70C1" w:rsidRDefault="001B2BAD" w:rsidP="0018366A">
      <w:pPr>
        <w:pStyle w:val="Body"/>
        <w:spacing w:after="0"/>
        <w:rPr>
          <w:rFonts w:ascii="Arial" w:hAnsi="Arial" w:cs="Arial"/>
          <w:b/>
          <w:bCs/>
          <w:i/>
          <w:iCs/>
          <w:sz w:val="14"/>
          <w:szCs w:val="14"/>
        </w:rPr>
      </w:pPr>
      <w:r w:rsidRPr="001B2BAD">
        <w:rPr>
          <w:rFonts w:ascii="Arial" w:hAnsi="Arial" w:cs="Arial"/>
          <w:b/>
          <w:bCs/>
          <w:i/>
          <w:iCs/>
          <w:sz w:val="14"/>
          <w:szCs w:val="14"/>
        </w:rPr>
        <w:t>Source: Own calculation</w:t>
      </w:r>
    </w:p>
    <w:p w14:paraId="50296F80" w14:textId="77777777" w:rsidR="00476CBE" w:rsidRPr="00F74FC4" w:rsidRDefault="00CA0857" w:rsidP="00476CBE">
      <w:pPr>
        <w:pStyle w:val="Body"/>
        <w:spacing w:after="0"/>
        <w:rPr>
          <w:rFonts w:ascii="Arial" w:hAnsi="Arial" w:cs="Arial"/>
        </w:rPr>
      </w:pPr>
      <w:r>
        <w:t xml:space="preserve">Table 1 shows that the mean electricity loss rate was 10.29%, with individual township losses ranging from a minimum of 6.00% to a maximum of 15.20%. The relatively low standard deviation of 2.50% and slight positive skewness of 0.38 indicate that elevated distribution losses are a systemic challenge across most townships rather than isolated incidents. This consistent double-digit loss rate reinforces the need for advanced monitoring solutions to mitigate both technical and commercial inefficiencies. In terms of consumption patterns, the metrics for distributed energy, billed energy and collected energy display highly skewed distributions, reflecting socioeconomic and structural variations among the townships. The mean distributed energy was 4,118,922.24 kWh, with a substantial standard deviation of 2,466,056.28 kWh and a high skewness coefficient of 2.30. This pronounced right-skewed distribution, together with a high kurtosis value, indicates that regional grid demand is concentrated in a few high-load, densely populated or </w:t>
      </w:r>
      <w:proofErr w:type="spellStart"/>
      <w:r>
        <w:t>industrialised</w:t>
      </w:r>
      <w:proofErr w:type="spellEnd"/>
      <w:r>
        <w:t xml:space="preserve"> townships, with peak distribution reaching 12,300,000.00 kWh, while most townships cluster around lower consumption levels. From a strategic perspective, these findings indicate that, although nationwide AMI rollout is desirable, utilities should </w:t>
      </w:r>
      <w:proofErr w:type="spellStart"/>
      <w:r>
        <w:t>prioritise</w:t>
      </w:r>
      <w:proofErr w:type="spellEnd"/>
      <w:r>
        <w:t xml:space="preserve"> immediate deployment in high-demand zones to </w:t>
      </w:r>
      <w:proofErr w:type="spellStart"/>
      <w:r>
        <w:t>optimise</w:t>
      </w:r>
      <w:proofErr w:type="spellEnd"/>
      <w:r>
        <w:t xml:space="preserve"> resource allocation and achieve faster return on investment.</w:t>
      </w:r>
    </w:p>
    <w:p w14:paraId="60A7648E" w14:textId="77777777" w:rsidR="005641CA" w:rsidRPr="00F74FC4" w:rsidRDefault="005641CA" w:rsidP="0018366A">
      <w:pPr>
        <w:pStyle w:val="Body"/>
        <w:spacing w:after="0"/>
        <w:rPr>
          <w:rFonts w:ascii="Arial" w:hAnsi="Arial" w:cs="Arial"/>
          <w:b/>
          <w:bCs/>
          <w:sz w:val="22"/>
          <w:szCs w:val="22"/>
        </w:rPr>
      </w:pPr>
      <w:r w:rsidRPr="00F74FC4">
        <w:rPr>
          <w:rFonts w:ascii="Arial" w:hAnsi="Arial" w:cs="Arial"/>
          <w:b/>
          <w:bCs/>
          <w:sz w:val="22"/>
          <w:szCs w:val="22"/>
        </w:rPr>
        <w:t>3. Results and Discussion</w:t>
      </w:r>
    </w:p>
    <w:p w14:paraId="10C97A60" w14:textId="77777777" w:rsidR="00CB70C1" w:rsidRDefault="00281629" w:rsidP="0018366A">
      <w:pPr>
        <w:pStyle w:val="Body"/>
        <w:spacing w:after="0"/>
        <w:rPr>
          <w:rFonts w:ascii="Arial" w:hAnsi="Arial" w:cs="Arial"/>
          <w:b/>
          <w:bCs/>
        </w:rPr>
      </w:pPr>
      <w:r>
        <w:t xml:space="preserve">3.1 Operational Transparency and Grid </w:t>
      </w:r>
      <w:proofErr w:type="spellStart"/>
      <w:r>
        <w:t>Modernisation</w:t>
      </w:r>
      <w:proofErr w:type="spellEnd"/>
    </w:p>
    <w:p w14:paraId="1C685FBD" w14:textId="77777777" w:rsidR="006A3047" w:rsidRPr="006A3047" w:rsidRDefault="00281629" w:rsidP="006A3047">
      <w:pPr>
        <w:pStyle w:val="Body"/>
        <w:spacing w:after="0"/>
        <w:rPr>
          <w:rFonts w:ascii="Arial" w:hAnsi="Arial" w:cs="Arial"/>
        </w:rPr>
      </w:pPr>
      <w:r w:rsidRPr="006A3047">
        <w:rPr>
          <w:rFonts w:ascii="Arial" w:hAnsi="Arial" w:cs="Arial"/>
        </w:rPr>
        <w:t>The deployment of the Advanced Metering Infrastructure (AMI) system in Myanmar during the 2023–2024 fiscal year resulted in significant improvements in operational transparency, loss reduction, and financial performance within the electricity distribution network. By replacing manual meter reading with automated data acquisition and centralized data validation, the utility achieved enhanced billing accuracy and reduced revenue leakage.</w:t>
      </w:r>
      <w:r w:rsidR="005C2EC9" w:rsidRPr="006A3047">
        <w:rPr>
          <w:rFonts w:ascii="Arial" w:hAnsi="Arial" w:cs="Arial"/>
        </w:rPr>
        <w:t xml:space="preserve"> </w:t>
      </w:r>
      <w:r w:rsidRPr="006A3047">
        <w:rPr>
          <w:rFonts w:ascii="Arial" w:hAnsi="Arial" w:cs="Arial"/>
        </w:rPr>
        <w:t>The system's core capabilities and operational outcomes include:</w:t>
      </w:r>
      <w:r w:rsidR="00D01C34" w:rsidRPr="006A3047">
        <w:rPr>
          <w:rFonts w:ascii="Arial" w:hAnsi="Arial" w:cs="Arial"/>
        </w:rPr>
        <w:t xml:space="preserve"> </w:t>
      </w:r>
      <w:r w:rsidRPr="006A3047">
        <w:rPr>
          <w:rFonts w:ascii="Arial" w:hAnsi="Arial" w:cs="Arial"/>
        </w:rPr>
        <w:t>Real-Time Consumer Monitoring: Enabled real-time tracking of electricity consumption at the consumer level, allowing utilities to accurately quantify the gap between energy generation and distributed consumption.</w:t>
      </w:r>
      <w:r w:rsidR="00672ABF" w:rsidRPr="006A3047">
        <w:rPr>
          <w:rFonts w:ascii="Arial" w:hAnsi="Arial" w:cs="Arial"/>
        </w:rPr>
        <w:t xml:space="preserve"> </w:t>
      </w:r>
      <w:r w:rsidRPr="006A3047">
        <w:rPr>
          <w:rFonts w:ascii="Arial" w:hAnsi="Arial" w:cs="Arial"/>
        </w:rPr>
        <w:t>Loss Identification: Facilitated the precise identification and differentiation of both technical losses and non-technical losses, including power theft and billing inefficiencies.</w:t>
      </w:r>
      <w:r w:rsidR="00672ABF" w:rsidRPr="006A3047">
        <w:rPr>
          <w:rFonts w:ascii="Arial" w:hAnsi="Arial" w:cs="Arial"/>
        </w:rPr>
        <w:t xml:space="preserve"> </w:t>
      </w:r>
      <w:r>
        <w:t xml:space="preserve"> </w:t>
      </w:r>
      <w:r>
        <w:rPr>
          <w:highlight w:val="yellow"/>
        </w:rPr>
        <w:t>(International Energy Agency, 2021; World Bank, 2019).</w:t>
      </w:r>
    </w:p>
    <w:p w14:paraId="6B2D853D" w14:textId="77777777" w:rsidR="00C0107C" w:rsidRDefault="00B16096" w:rsidP="0018366A">
      <w:pPr>
        <w:pStyle w:val="Body"/>
        <w:spacing w:after="0"/>
      </w:pPr>
      <w:r>
        <w:t>Since monthly primary electricity-consumption data were not available, secondary data from 2023-2024 were used. Descriptive statistics were applied to present electricity consumption by township. In addition, if monthly time-series data become available, the Seasonal Autoregressive Integrated Moving Average (SARIMA) model can be employed for load forecasting. This approach supports more efficient load management and improves operational planning by enabling more accurate and data-driven decision-making (Hippert et al., 2001; Hong &amp; Fan, 2016).</w:t>
      </w:r>
    </w:p>
    <w:p w14:paraId="4C5D5C1C" w14:textId="77777777" w:rsidR="00281629" w:rsidRPr="00F74FC4" w:rsidRDefault="00281629" w:rsidP="0018366A">
      <w:pPr>
        <w:pStyle w:val="Body"/>
        <w:spacing w:after="0"/>
        <w:rPr>
          <w:rFonts w:ascii="Arial" w:hAnsi="Arial" w:cs="Arial"/>
          <w:b/>
          <w:bCs/>
          <w:sz w:val="22"/>
          <w:szCs w:val="22"/>
        </w:rPr>
      </w:pPr>
      <w:r w:rsidRPr="00F74FC4">
        <w:rPr>
          <w:rFonts w:ascii="Arial" w:hAnsi="Arial" w:cs="Arial"/>
          <w:b/>
          <w:bCs/>
          <w:sz w:val="22"/>
          <w:szCs w:val="22"/>
        </w:rPr>
        <w:t>3.2 Township Performance and Loss Heterogeneity</w:t>
      </w:r>
    </w:p>
    <w:p w14:paraId="34A38E31" w14:textId="77777777" w:rsidR="00AB55B6" w:rsidRDefault="00281629" w:rsidP="0018366A">
      <w:pPr>
        <w:pStyle w:val="Body"/>
        <w:spacing w:after="0"/>
        <w:rPr>
          <w:rFonts w:ascii="Arial" w:hAnsi="Arial" w:cs="Arial"/>
          <w:color w:val="FF0000"/>
        </w:rPr>
      </w:pPr>
      <w:r>
        <w:t xml:space="preserve">The empirical analysis of 22 townships in the Yangon Region demonstrates significant heterogeneity in electricity distribution performance, particularly concerning system losses </w:t>
      </w:r>
      <w:r>
        <w:lastRenderedPageBreak/>
        <w:t xml:space="preserve">and revenue recovery efficiency. Distribution Loss Variance: Total distribution losses vary substantially across service areas, ranging from a minimum of 5.07% in Dagon Township to a maximum of 15.2% in </w:t>
      </w:r>
      <w:proofErr w:type="spellStart"/>
      <w:r>
        <w:t>Hlaingtharyar</w:t>
      </w:r>
      <w:proofErr w:type="spellEnd"/>
      <w:r>
        <w:t xml:space="preserve"> (West). Geographical Distribution of Losses: High-loss townships are predominantly located in densely populated urban fringes and peri-urban areas. These zones are highly susceptible to infrastructure constraints, illegal connections, and weak enforcement of conventional metering systems. Revenue Gap Analysis: A consistent disparity between billed and collected electricity was observed across all </w:t>
      </w:r>
      <w:proofErr w:type="spellStart"/>
      <w:r>
        <w:t>analysed</w:t>
      </w:r>
      <w:proofErr w:type="spellEnd"/>
      <w:r>
        <w:t xml:space="preserve"> townships. The most severe financial leakage occurred in </w:t>
      </w:r>
      <w:proofErr w:type="spellStart"/>
      <w:r>
        <w:t>Hlaingtharyar</w:t>
      </w:r>
      <w:proofErr w:type="spellEnd"/>
      <w:r>
        <w:t xml:space="preserve"> (East) and </w:t>
      </w:r>
      <w:proofErr w:type="spellStart"/>
      <w:r>
        <w:t>Hlaingtharyar</w:t>
      </w:r>
      <w:proofErr w:type="spellEnd"/>
      <w:r>
        <w:t xml:space="preserve"> (West), with revenue collection gaps exceeding 600,000 kWh, highlighting critical non-technical losses and localized collection inefficiencies.</w:t>
      </w:r>
    </w:p>
    <w:p w14:paraId="0192B67C" w14:textId="77777777" w:rsidR="002A0849" w:rsidRDefault="002A0849" w:rsidP="0018366A">
      <w:pPr>
        <w:pStyle w:val="Body"/>
        <w:spacing w:after="0"/>
        <w:rPr>
          <w:rFonts w:ascii="Arial" w:hAnsi="Arial" w:cs="Arial"/>
          <w:b/>
          <w:bCs/>
        </w:rPr>
      </w:pPr>
    </w:p>
    <w:p w14:paraId="746F6DDD" w14:textId="77777777" w:rsidR="002A0849" w:rsidRDefault="002A0849" w:rsidP="0018366A">
      <w:pPr>
        <w:pStyle w:val="Body"/>
        <w:spacing w:after="0"/>
        <w:rPr>
          <w:rFonts w:ascii="Arial" w:hAnsi="Arial" w:cs="Arial"/>
          <w:b/>
          <w:bCs/>
        </w:rPr>
      </w:pPr>
    </w:p>
    <w:p w14:paraId="71D6A7AD" w14:textId="77777777" w:rsidR="002A0849" w:rsidRDefault="002A0849" w:rsidP="0018366A">
      <w:pPr>
        <w:pStyle w:val="Body"/>
        <w:spacing w:after="0"/>
        <w:rPr>
          <w:rFonts w:ascii="Arial" w:hAnsi="Arial" w:cs="Arial"/>
          <w:b/>
          <w:bCs/>
        </w:rPr>
      </w:pPr>
    </w:p>
    <w:p w14:paraId="52EB8EE8" w14:textId="77777777" w:rsidR="002A0849" w:rsidRDefault="002A0849" w:rsidP="0018366A">
      <w:pPr>
        <w:pStyle w:val="Body"/>
        <w:spacing w:after="0"/>
        <w:rPr>
          <w:rFonts w:ascii="Arial" w:hAnsi="Arial" w:cs="Arial"/>
          <w:b/>
          <w:bCs/>
        </w:rPr>
      </w:pPr>
    </w:p>
    <w:p w14:paraId="31D64C40" w14:textId="77777777" w:rsidR="002F377D" w:rsidRPr="002F377D" w:rsidRDefault="008B3E81" w:rsidP="0018366A">
      <w:pPr>
        <w:pStyle w:val="Body"/>
        <w:spacing w:after="0"/>
        <w:rPr>
          <w:rFonts w:ascii="Arial" w:hAnsi="Arial" w:cs="Arial"/>
          <w:b/>
          <w:bCs/>
        </w:rPr>
      </w:pPr>
      <w:r>
        <w:t>Figure 4. AMI meter installation and reduction in distribution losses (%)</w:t>
      </w:r>
    </w:p>
    <w:p w14:paraId="0537F14B" w14:textId="77777777" w:rsidR="002F377D" w:rsidRDefault="002F377D" w:rsidP="0018366A">
      <w:pPr>
        <w:pStyle w:val="Body"/>
        <w:spacing w:after="0"/>
        <w:rPr>
          <w:noProof/>
          <w:lang w:bidi="my-MM"/>
        </w:rPr>
      </w:pPr>
    </w:p>
    <w:p w14:paraId="4E308D02" w14:textId="77777777" w:rsidR="00E3087E" w:rsidRDefault="00E3087E" w:rsidP="0018366A">
      <w:pPr>
        <w:pStyle w:val="Body"/>
        <w:spacing w:after="0"/>
        <w:rPr>
          <w:noProof/>
          <w:lang w:bidi="my-MM"/>
        </w:rPr>
      </w:pPr>
      <w:r>
        <w:rPr>
          <w:noProof/>
          <w:lang w:bidi="my-MM"/>
        </w:rPr>
        <w:drawing>
          <wp:inline distT="0" distB="0" distL="0" distR="0" wp14:anchorId="0F48114C" wp14:editId="63EE0756">
            <wp:extent cx="4937760" cy="215023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7760" cy="2150236"/>
                    </a:xfrm>
                    <a:prstGeom prst="rect">
                      <a:avLst/>
                    </a:prstGeom>
                    <a:noFill/>
                  </pic:spPr>
                </pic:pic>
              </a:graphicData>
            </a:graphic>
          </wp:inline>
        </w:drawing>
      </w:r>
    </w:p>
    <w:p w14:paraId="379E597F" w14:textId="77777777" w:rsidR="002A0849" w:rsidRPr="00B557BC" w:rsidRDefault="002A0849" w:rsidP="00217F7F">
      <w:pPr>
        <w:jc w:val="both"/>
        <w:rPr>
          <w:rFonts w:ascii="Arial" w:hAnsi="Arial" w:cs="Arial"/>
          <w:b/>
          <w:bCs/>
          <w:i/>
          <w:iCs/>
          <w:sz w:val="14"/>
          <w:szCs w:val="14"/>
        </w:rPr>
      </w:pPr>
      <w:r w:rsidRPr="00B557BC">
        <w:rPr>
          <w:rFonts w:ascii="Arial" w:hAnsi="Arial" w:cs="Arial"/>
          <w:b/>
          <w:bCs/>
          <w:i/>
          <w:iCs/>
          <w:sz w:val="14"/>
          <w:szCs w:val="14"/>
        </w:rPr>
        <w:t>Source: Own calculation</w:t>
      </w:r>
    </w:p>
    <w:p w14:paraId="50DC39D3" w14:textId="77777777" w:rsidR="007020E6" w:rsidRPr="00B37A72" w:rsidRDefault="007020E6" w:rsidP="007020E6">
      <w:pPr>
        <w:spacing w:before="100" w:beforeAutospacing="1" w:after="100" w:afterAutospacing="1"/>
        <w:jc w:val="both"/>
        <w:rPr>
          <w:rFonts w:ascii="Arial" w:hAnsi="Arial" w:cs="Arial"/>
        </w:rPr>
      </w:pPr>
      <w:r>
        <w:rPr>
          <w:highlight w:val="yellow"/>
        </w:rPr>
        <w:t xml:space="preserve">Figure 4 shows that the system loss after AMI meter installation was lower than the system loss before installation in almost all listed townships. The largest reduction was observed in </w:t>
      </w:r>
      <w:proofErr w:type="spellStart"/>
      <w:r>
        <w:rPr>
          <w:highlight w:val="yellow"/>
        </w:rPr>
        <w:t>Shwepaukkan</w:t>
      </w:r>
      <w:proofErr w:type="spellEnd"/>
      <w:r>
        <w:rPr>
          <w:highlight w:val="yellow"/>
        </w:rPr>
        <w:t xml:space="preserve"> (-11.90 percentage points), followed by Dagon </w:t>
      </w:r>
      <w:proofErr w:type="spellStart"/>
      <w:r>
        <w:rPr>
          <w:highlight w:val="yellow"/>
        </w:rPr>
        <w:t>Myothit</w:t>
      </w:r>
      <w:proofErr w:type="spellEnd"/>
      <w:r>
        <w:rPr>
          <w:highlight w:val="yellow"/>
        </w:rPr>
        <w:t xml:space="preserve"> (South) (-9.89 percentage points), </w:t>
      </w:r>
      <w:proofErr w:type="spellStart"/>
      <w:r>
        <w:rPr>
          <w:highlight w:val="yellow"/>
        </w:rPr>
        <w:t>Kyauktada</w:t>
      </w:r>
      <w:proofErr w:type="spellEnd"/>
      <w:r>
        <w:rPr>
          <w:highlight w:val="yellow"/>
        </w:rPr>
        <w:t xml:space="preserve"> (-8.65 percentage points), </w:t>
      </w:r>
      <w:proofErr w:type="spellStart"/>
      <w:r>
        <w:rPr>
          <w:highlight w:val="yellow"/>
        </w:rPr>
        <w:t>Botahtaung</w:t>
      </w:r>
      <w:proofErr w:type="spellEnd"/>
      <w:r>
        <w:rPr>
          <w:highlight w:val="yellow"/>
        </w:rPr>
        <w:t xml:space="preserve"> (-8.28 percentage points) and </w:t>
      </w:r>
      <w:proofErr w:type="spellStart"/>
      <w:r>
        <w:rPr>
          <w:highlight w:val="yellow"/>
        </w:rPr>
        <w:t>Kawhmu</w:t>
      </w:r>
      <w:proofErr w:type="spellEnd"/>
      <w:r>
        <w:rPr>
          <w:highlight w:val="yellow"/>
        </w:rPr>
        <w:t xml:space="preserve"> (-7.17 percentage points). </w:t>
      </w:r>
      <w:proofErr w:type="spellStart"/>
      <w:r>
        <w:rPr>
          <w:highlight w:val="yellow"/>
        </w:rPr>
        <w:t>Shwelinpan</w:t>
      </w:r>
      <w:proofErr w:type="spellEnd"/>
      <w:r>
        <w:rPr>
          <w:highlight w:val="yellow"/>
        </w:rPr>
        <w:t xml:space="preserve"> recorded the lowest post-installation system loss at 1.25%, whereas </w:t>
      </w:r>
      <w:proofErr w:type="spellStart"/>
      <w:r>
        <w:rPr>
          <w:highlight w:val="yellow"/>
        </w:rPr>
        <w:t>Hlaingthaya</w:t>
      </w:r>
      <w:proofErr w:type="spellEnd"/>
      <w:r>
        <w:rPr>
          <w:highlight w:val="yellow"/>
        </w:rPr>
        <w:t xml:space="preserve"> (East) and </w:t>
      </w:r>
      <w:proofErr w:type="spellStart"/>
      <w:r>
        <w:rPr>
          <w:highlight w:val="yellow"/>
        </w:rPr>
        <w:t>Hlaingthaya</w:t>
      </w:r>
      <w:proofErr w:type="spellEnd"/>
      <w:r>
        <w:rPr>
          <w:highlight w:val="yellow"/>
        </w:rPr>
        <w:t xml:space="preserve"> (West) still recorded post-installation losses above 10%. The Coco Islands entry was not included in the comparative calculation because it is supplied by a dedicated power source. Overall, the data indicate that AMI meter installation was associated with reduced distribution losses, although the magnitude of reduction varied across townships.</w:t>
      </w:r>
    </w:p>
    <w:p w14:paraId="2BA32194" w14:textId="77777777" w:rsidR="00506042" w:rsidRPr="00F74FC4" w:rsidRDefault="0074219D" w:rsidP="0018366A">
      <w:pPr>
        <w:jc w:val="both"/>
        <w:outlineLvl w:val="2"/>
        <w:rPr>
          <w:rFonts w:ascii="Arial" w:hAnsi="Arial" w:cs="Arial"/>
          <w:b/>
          <w:bCs/>
          <w:lang w:bidi="my-MM"/>
        </w:rPr>
      </w:pPr>
      <w:r>
        <w:t>3.3 Analysis of Distribution Losses and Collection Efficiency Across Townships</w:t>
      </w:r>
    </w:p>
    <w:p w14:paraId="2C4C0102" w14:textId="77777777" w:rsidR="00506042" w:rsidRPr="00F74FC4" w:rsidRDefault="00506042" w:rsidP="0018366A">
      <w:pPr>
        <w:jc w:val="both"/>
        <w:rPr>
          <w:rFonts w:ascii="Arial" w:hAnsi="Arial" w:cs="Arial"/>
          <w:lang w:bidi="my-MM"/>
        </w:rPr>
      </w:pPr>
      <w:r w:rsidRPr="00F74FC4">
        <w:rPr>
          <w:rFonts w:ascii="Arial" w:hAnsi="Arial" w:cs="Arial"/>
          <w:lang w:bidi="my-MM"/>
        </w:rPr>
        <w:t>To evaluate the operational efficiency of the electrical grid and revenue collection performance, data from 22 distinct townships were systematically evaluated. The analysis focuses on the divergence between high-intensity demand zones and low-loss residential zones, supplemented by statistical testing to uncover the primary drivers of energy losses.</w:t>
      </w:r>
    </w:p>
    <w:p w14:paraId="7ACF862F" w14:textId="77777777" w:rsidR="00D942EA" w:rsidRPr="00F74FC4" w:rsidRDefault="00D942EA" w:rsidP="0018366A">
      <w:pPr>
        <w:jc w:val="both"/>
        <w:rPr>
          <w:rFonts w:ascii="Arial" w:hAnsi="Arial" w:cs="Arial"/>
          <w:lang w:bidi="my-MM"/>
        </w:rPr>
      </w:pPr>
    </w:p>
    <w:p w14:paraId="065BBED3" w14:textId="77777777" w:rsidR="00506042" w:rsidRPr="00F74FC4" w:rsidRDefault="00B67EB1" w:rsidP="0018366A">
      <w:pPr>
        <w:jc w:val="both"/>
        <w:outlineLvl w:val="3"/>
        <w:rPr>
          <w:rFonts w:ascii="Arial" w:hAnsi="Arial" w:cs="Arial"/>
          <w:b/>
          <w:bCs/>
          <w:lang w:bidi="my-MM"/>
        </w:rPr>
      </w:pPr>
      <w:r>
        <w:t>3.3.1 Comparative Analysis of High-Intensity and Low-Loss Zones</w:t>
      </w:r>
    </w:p>
    <w:p w14:paraId="08B460F9" w14:textId="77777777" w:rsidR="00506042" w:rsidRPr="00F74FC4" w:rsidRDefault="00506042" w:rsidP="0018366A">
      <w:pPr>
        <w:jc w:val="both"/>
        <w:rPr>
          <w:rFonts w:ascii="Arial" w:hAnsi="Arial" w:cs="Arial"/>
          <w:lang w:bidi="my-MM"/>
        </w:rPr>
      </w:pPr>
      <w:r w:rsidRPr="00F74FC4">
        <w:rPr>
          <w:rFonts w:ascii="Arial" w:hAnsi="Arial" w:cs="Arial"/>
          <w:lang w:bidi="my-MM"/>
        </w:rPr>
        <w:t>The empirical data reveals a stark contrast in efficiency across different consumption zones:</w:t>
      </w:r>
    </w:p>
    <w:p w14:paraId="0AF8EC67" w14:textId="77777777" w:rsidR="00506042" w:rsidRPr="00F74FC4" w:rsidRDefault="00506042" w:rsidP="0018366A">
      <w:pPr>
        <w:numPr>
          <w:ilvl w:val="0"/>
          <w:numId w:val="33"/>
        </w:numPr>
        <w:jc w:val="both"/>
        <w:rPr>
          <w:rFonts w:ascii="Arial" w:hAnsi="Arial" w:cs="Arial"/>
          <w:lang w:bidi="my-MM"/>
        </w:rPr>
      </w:pPr>
      <w:r w:rsidRPr="00F74FC4">
        <w:rPr>
          <w:rFonts w:ascii="Arial" w:hAnsi="Arial" w:cs="Arial"/>
          <w:b/>
          <w:bCs/>
          <w:lang w:bidi="my-MM"/>
        </w:rPr>
        <w:t>High-Demand / High-Loss Industrial and Suburban Clusters:</w:t>
      </w:r>
      <w:r w:rsidRPr="00F74FC4">
        <w:rPr>
          <w:rFonts w:ascii="Arial" w:hAnsi="Arial" w:cs="Arial"/>
          <w:lang w:bidi="my-MM"/>
        </w:rPr>
        <w:t xml:space="preserve"> Townships such as </w:t>
      </w:r>
      <w:proofErr w:type="spellStart"/>
      <w:r w:rsidRPr="00F74FC4">
        <w:rPr>
          <w:rFonts w:ascii="Arial" w:hAnsi="Arial" w:cs="Arial"/>
          <w:b/>
          <w:bCs/>
          <w:lang w:bidi="my-MM"/>
        </w:rPr>
        <w:t>Hlaingtharyar</w:t>
      </w:r>
      <w:proofErr w:type="spellEnd"/>
      <w:r w:rsidRPr="00F74FC4">
        <w:rPr>
          <w:rFonts w:ascii="Arial" w:hAnsi="Arial" w:cs="Arial"/>
          <w:b/>
          <w:bCs/>
          <w:lang w:bidi="my-MM"/>
        </w:rPr>
        <w:t xml:space="preserve"> (East)</w:t>
      </w:r>
      <w:r w:rsidRPr="00F74FC4">
        <w:rPr>
          <w:rFonts w:ascii="Arial" w:hAnsi="Arial" w:cs="Arial"/>
          <w:lang w:bidi="my-MM"/>
        </w:rPr>
        <w:t xml:space="preserve"> and </w:t>
      </w:r>
      <w:proofErr w:type="spellStart"/>
      <w:r w:rsidRPr="00F74FC4">
        <w:rPr>
          <w:rFonts w:ascii="Arial" w:hAnsi="Arial" w:cs="Arial"/>
          <w:b/>
          <w:bCs/>
          <w:lang w:bidi="my-MM"/>
        </w:rPr>
        <w:t>Hlaingtharyar</w:t>
      </w:r>
      <w:proofErr w:type="spellEnd"/>
      <w:r w:rsidRPr="00F74FC4">
        <w:rPr>
          <w:rFonts w:ascii="Arial" w:hAnsi="Arial" w:cs="Arial"/>
          <w:b/>
          <w:bCs/>
          <w:lang w:bidi="my-MM"/>
        </w:rPr>
        <w:t xml:space="preserve"> (West)</w:t>
      </w:r>
      <w:r w:rsidRPr="00F74FC4">
        <w:rPr>
          <w:rFonts w:ascii="Arial" w:hAnsi="Arial" w:cs="Arial"/>
          <w:lang w:bidi="my-MM"/>
        </w:rPr>
        <w:t xml:space="preserve"> exhibit massive energy distribution </w:t>
      </w:r>
      <w:r w:rsidRPr="00F74FC4">
        <w:rPr>
          <w:rFonts w:ascii="Arial" w:hAnsi="Arial" w:cs="Arial"/>
          <w:lang w:bidi="my-MM"/>
        </w:rPr>
        <w:lastRenderedPageBreak/>
        <w:t xml:space="preserve">volumes, reaching 12,300,000 kWh and 9,220,500 kWh respectively. Concurrently, </w:t>
      </w:r>
      <w:proofErr w:type="spellStart"/>
      <w:r w:rsidRPr="00F74FC4">
        <w:rPr>
          <w:rFonts w:ascii="Arial" w:hAnsi="Arial" w:cs="Arial"/>
          <w:lang w:bidi="my-MM"/>
        </w:rPr>
        <w:t>Hlaingtharyar</w:t>
      </w:r>
      <w:proofErr w:type="spellEnd"/>
      <w:r w:rsidRPr="00F74FC4">
        <w:rPr>
          <w:rFonts w:ascii="Arial" w:hAnsi="Arial" w:cs="Arial"/>
          <w:lang w:bidi="my-MM"/>
        </w:rPr>
        <w:t xml:space="preserve"> (West) exhibits the highest system losses at </w:t>
      </w:r>
      <w:r w:rsidRPr="00F74FC4">
        <w:rPr>
          <w:rFonts w:ascii="Arial" w:hAnsi="Arial" w:cs="Arial"/>
          <w:b/>
          <w:bCs/>
          <w:lang w:bidi="my-MM"/>
        </w:rPr>
        <w:t>15.2%</w:t>
      </w:r>
      <w:r w:rsidRPr="00F74FC4">
        <w:rPr>
          <w:rFonts w:ascii="Arial" w:hAnsi="Arial" w:cs="Arial"/>
          <w:lang w:bidi="my-MM"/>
        </w:rPr>
        <w:t xml:space="preserve">, followed closely by </w:t>
      </w:r>
      <w:proofErr w:type="spellStart"/>
      <w:r w:rsidRPr="00F74FC4">
        <w:rPr>
          <w:rFonts w:ascii="Arial" w:hAnsi="Arial" w:cs="Arial"/>
          <w:lang w:bidi="my-MM"/>
        </w:rPr>
        <w:t>Shwepyitha</w:t>
      </w:r>
      <w:proofErr w:type="spellEnd"/>
      <w:r w:rsidRPr="00F74FC4">
        <w:rPr>
          <w:rFonts w:ascii="Arial" w:hAnsi="Arial" w:cs="Arial"/>
          <w:lang w:bidi="my-MM"/>
        </w:rPr>
        <w:t xml:space="preserve"> at </w:t>
      </w:r>
      <w:r w:rsidRPr="00F74FC4">
        <w:rPr>
          <w:rFonts w:ascii="Arial" w:hAnsi="Arial" w:cs="Arial"/>
          <w:b/>
          <w:bCs/>
          <w:lang w:bidi="my-MM"/>
        </w:rPr>
        <w:t>14.5%</w:t>
      </w:r>
      <w:r w:rsidRPr="00F74FC4">
        <w:rPr>
          <w:rFonts w:ascii="Arial" w:hAnsi="Arial" w:cs="Arial"/>
          <w:lang w:bidi="my-MM"/>
        </w:rPr>
        <w:t>. These regions suffer from the largest uncollected energy gaps, with a 'Difference' of 650,000 kWh and 616,000 kWh. This indicates severe commercial and technical challenges in high-density, rapidly expanding industrial and peri-urban sectors.</w:t>
      </w:r>
    </w:p>
    <w:p w14:paraId="0A91EAE3" w14:textId="77777777" w:rsidR="00506042" w:rsidRPr="00F74FC4" w:rsidRDefault="00506042" w:rsidP="0018366A">
      <w:pPr>
        <w:numPr>
          <w:ilvl w:val="0"/>
          <w:numId w:val="33"/>
        </w:numPr>
        <w:jc w:val="both"/>
        <w:rPr>
          <w:rFonts w:ascii="Arial" w:hAnsi="Arial" w:cs="Arial"/>
          <w:lang w:bidi="my-MM"/>
        </w:rPr>
      </w:pPr>
      <w:r>
        <w:t xml:space="preserve">Highly Efficient / Low-Loss Urban Centers: In contrast, developed residential urban centers demonstrate superior grid management. Dagon township, despite managing a substantial energy distribution of 5,301,979 kWh, achieves the lowest system loss of only 5.07% and a minimal uncollected gap of 55,566 kWh. Similar high-efficiency patterns are observed in </w:t>
      </w:r>
      <w:proofErr w:type="spellStart"/>
      <w:r>
        <w:t>Ahlone</w:t>
      </w:r>
      <w:proofErr w:type="spellEnd"/>
      <w:r>
        <w:t xml:space="preserve"> (6.0% loss) and </w:t>
      </w:r>
      <w:proofErr w:type="spellStart"/>
      <w:r>
        <w:t>Yankin</w:t>
      </w:r>
      <w:proofErr w:type="spellEnd"/>
      <w:r>
        <w:t xml:space="preserve"> (7.2% loss), serving as local benchmarks for </w:t>
      </w:r>
      <w:proofErr w:type="spellStart"/>
      <w:r>
        <w:t>optimised</w:t>
      </w:r>
      <w:proofErr w:type="spellEnd"/>
      <w:r>
        <w:t xml:space="preserve"> power distribution.</w:t>
      </w:r>
    </w:p>
    <w:p w14:paraId="1AECB42C" w14:textId="77777777" w:rsidR="00506042" w:rsidRPr="00F74FC4" w:rsidRDefault="008E25F0" w:rsidP="0018366A">
      <w:pPr>
        <w:jc w:val="both"/>
        <w:outlineLvl w:val="2"/>
        <w:rPr>
          <w:rFonts w:ascii="Arial" w:hAnsi="Arial" w:cs="Arial"/>
          <w:b/>
          <w:bCs/>
          <w:lang w:bidi="my-MM"/>
        </w:rPr>
      </w:pPr>
      <w:r>
        <w:t>3.3.2 Statistical Evaluation: Correlation and Regression Analysis</w:t>
      </w:r>
    </w:p>
    <w:p w14:paraId="05C8CE2F" w14:textId="77777777" w:rsidR="00506042" w:rsidRPr="00F74FC4" w:rsidRDefault="00506042" w:rsidP="0018366A">
      <w:pPr>
        <w:jc w:val="both"/>
        <w:rPr>
          <w:rFonts w:ascii="Arial" w:hAnsi="Arial" w:cs="Arial"/>
          <w:lang w:bidi="my-MM"/>
        </w:rPr>
      </w:pPr>
      <w:r w:rsidRPr="00F74FC4">
        <w:rPr>
          <w:rFonts w:ascii="Arial" w:hAnsi="Arial" w:cs="Arial"/>
          <w:lang w:bidi="my-MM"/>
        </w:rPr>
        <w:t>To establish quantifiable relationships between the variables, Pearson correlation and ordinary least squares (OLS) linear regression analyses were conducted.</w:t>
      </w:r>
    </w:p>
    <w:p w14:paraId="039A9E85" w14:textId="77777777" w:rsidR="00506042" w:rsidRPr="00F74FC4" w:rsidRDefault="00506042" w:rsidP="0018366A">
      <w:pPr>
        <w:jc w:val="both"/>
        <w:outlineLvl w:val="3"/>
        <w:rPr>
          <w:rFonts w:ascii="Arial" w:hAnsi="Arial" w:cs="Arial"/>
          <w:b/>
          <w:bCs/>
          <w:lang w:bidi="my-MM"/>
        </w:rPr>
      </w:pPr>
      <w:r w:rsidRPr="00F74FC4">
        <w:rPr>
          <w:rFonts w:ascii="Arial" w:hAnsi="Arial" w:cs="Arial"/>
          <w:b/>
          <w:bCs/>
          <w:lang w:bidi="my-MM"/>
        </w:rPr>
        <w:t>Correlation Analysis</w:t>
      </w:r>
    </w:p>
    <w:p w14:paraId="5DC005B1" w14:textId="77777777" w:rsidR="00506042" w:rsidRPr="00F74FC4" w:rsidRDefault="00506042" w:rsidP="0018366A">
      <w:pPr>
        <w:jc w:val="both"/>
        <w:rPr>
          <w:rFonts w:ascii="Arial" w:hAnsi="Arial" w:cs="Arial"/>
          <w:lang w:bidi="my-MM"/>
        </w:rPr>
      </w:pPr>
      <w:r w:rsidRPr="00F74FC4">
        <w:rPr>
          <w:rFonts w:ascii="Arial" w:hAnsi="Arial" w:cs="Arial"/>
          <w:lang w:bidi="my-MM"/>
        </w:rPr>
        <w:t>The correlation coefficients (r) yield critical insights into grid dynamics:</w:t>
      </w:r>
    </w:p>
    <w:p w14:paraId="2AA74C0A" w14:textId="77777777" w:rsidR="00506042" w:rsidRPr="00F74FC4" w:rsidRDefault="00506042" w:rsidP="0018366A">
      <w:pPr>
        <w:numPr>
          <w:ilvl w:val="0"/>
          <w:numId w:val="34"/>
        </w:numPr>
        <w:jc w:val="both"/>
        <w:rPr>
          <w:rFonts w:ascii="Arial" w:hAnsi="Arial" w:cs="Arial"/>
          <w:lang w:bidi="my-MM"/>
        </w:rPr>
      </w:pPr>
      <w:r w:rsidRPr="00F74FC4">
        <w:rPr>
          <w:rFonts w:ascii="Arial" w:hAnsi="Arial" w:cs="Arial"/>
          <w:lang w:bidi="my-MM"/>
        </w:rPr>
        <w:t xml:space="preserve">The correlation between </w:t>
      </w:r>
      <w:r w:rsidRPr="00F74FC4">
        <w:rPr>
          <w:rFonts w:ascii="Arial" w:hAnsi="Arial" w:cs="Arial"/>
          <w:b/>
          <w:bCs/>
          <w:lang w:bidi="my-MM"/>
        </w:rPr>
        <w:t>Energy Distributed</w:t>
      </w:r>
      <w:r w:rsidRPr="00F74FC4">
        <w:rPr>
          <w:rFonts w:ascii="Arial" w:hAnsi="Arial" w:cs="Arial"/>
          <w:lang w:bidi="my-MM"/>
        </w:rPr>
        <w:t xml:space="preserve"> and the </w:t>
      </w:r>
      <w:r w:rsidRPr="00F74FC4">
        <w:rPr>
          <w:rFonts w:ascii="Arial" w:hAnsi="Arial" w:cs="Arial"/>
          <w:b/>
          <w:bCs/>
          <w:lang w:bidi="my-MM"/>
        </w:rPr>
        <w:t>Difference (Collection Gap)</w:t>
      </w:r>
      <w:r w:rsidRPr="00F74FC4">
        <w:rPr>
          <w:rFonts w:ascii="Arial" w:hAnsi="Arial" w:cs="Arial"/>
          <w:lang w:bidi="my-MM"/>
        </w:rPr>
        <w:t xml:space="preserve"> is exceptionally strong and positive (r=0.8829). This implies that as the absolute volume of supplied energy expands, the post-billing revenue leakage scales up substantially.</w:t>
      </w:r>
    </w:p>
    <w:p w14:paraId="6F1CF552" w14:textId="77777777" w:rsidR="00506042" w:rsidRDefault="00506042" w:rsidP="0018366A">
      <w:pPr>
        <w:numPr>
          <w:ilvl w:val="0"/>
          <w:numId w:val="34"/>
        </w:numPr>
        <w:jc w:val="both"/>
        <w:rPr>
          <w:rFonts w:ascii="Arial" w:hAnsi="Arial" w:cs="Arial"/>
          <w:lang w:bidi="my-MM"/>
        </w:rPr>
      </w:pPr>
      <w:r w:rsidRPr="00F74FC4">
        <w:rPr>
          <w:rFonts w:ascii="Arial" w:hAnsi="Arial" w:cs="Arial"/>
          <w:lang w:bidi="my-MM"/>
        </w:rPr>
        <w:t xml:space="preserve">The correlation between </w:t>
      </w:r>
      <w:r w:rsidRPr="00F74FC4">
        <w:rPr>
          <w:rFonts w:ascii="Arial" w:hAnsi="Arial" w:cs="Arial"/>
          <w:b/>
          <w:bCs/>
          <w:lang w:bidi="my-MM"/>
        </w:rPr>
        <w:t>Losses (%)</w:t>
      </w:r>
      <w:r w:rsidRPr="00F74FC4">
        <w:rPr>
          <w:rFonts w:ascii="Arial" w:hAnsi="Arial" w:cs="Arial"/>
          <w:lang w:bidi="my-MM"/>
        </w:rPr>
        <w:t xml:space="preserve"> and the </w:t>
      </w:r>
      <w:r w:rsidRPr="00F74FC4">
        <w:rPr>
          <w:rFonts w:ascii="Arial" w:hAnsi="Arial" w:cs="Arial"/>
          <w:b/>
          <w:bCs/>
          <w:lang w:bidi="my-MM"/>
        </w:rPr>
        <w:t>Difference</w:t>
      </w:r>
      <w:r w:rsidRPr="00F74FC4">
        <w:rPr>
          <w:rFonts w:ascii="Arial" w:hAnsi="Arial" w:cs="Arial"/>
          <w:lang w:bidi="my-MM"/>
        </w:rPr>
        <w:t xml:space="preserve"> is moderately positive (r=0.4014), showing that technical/distribution line losses and commercial collection failures tend to move in the same direction but are driven by distinct operational factors.</w:t>
      </w:r>
    </w:p>
    <w:p w14:paraId="44FC34E3" w14:textId="77777777" w:rsidR="00506042" w:rsidRPr="00F74FC4" w:rsidRDefault="00506042" w:rsidP="0018366A">
      <w:pPr>
        <w:jc w:val="both"/>
        <w:outlineLvl w:val="3"/>
        <w:rPr>
          <w:rFonts w:ascii="Arial" w:hAnsi="Arial" w:cs="Arial"/>
          <w:b/>
          <w:bCs/>
          <w:lang w:bidi="my-MM"/>
        </w:rPr>
      </w:pPr>
      <w:r w:rsidRPr="00F74FC4">
        <w:rPr>
          <w:rFonts w:ascii="Arial" w:hAnsi="Arial" w:cs="Arial"/>
          <w:b/>
          <w:bCs/>
          <w:lang w:bidi="my-MM"/>
        </w:rPr>
        <w:t>Regression Analysis</w:t>
      </w:r>
    </w:p>
    <w:p w14:paraId="1A85CA19" w14:textId="77777777" w:rsidR="00506042" w:rsidRPr="00F74FC4" w:rsidRDefault="00506042" w:rsidP="0018366A">
      <w:pPr>
        <w:jc w:val="both"/>
        <w:rPr>
          <w:rFonts w:ascii="Arial" w:hAnsi="Arial" w:cs="Arial"/>
          <w:lang w:bidi="my-MM"/>
        </w:rPr>
      </w:pPr>
      <w:r w:rsidRPr="00F74FC4">
        <w:rPr>
          <w:rFonts w:ascii="Arial" w:hAnsi="Arial" w:cs="Arial"/>
          <w:lang w:bidi="my-MM"/>
        </w:rPr>
        <w:t>A linear regression model was established to predict the revenue collection gap (Difference) based on the total Energy Distributed across the 22 townships. The estimated regression equation is formulated as:</w:t>
      </w:r>
    </w:p>
    <w:p w14:paraId="19A6EE90" w14:textId="77777777" w:rsidR="00DF457F" w:rsidRPr="00F74FC4" w:rsidRDefault="00506042" w:rsidP="0018366A">
      <w:pPr>
        <w:jc w:val="both"/>
        <w:rPr>
          <w:rFonts w:ascii="Arial" w:hAnsi="Arial" w:cs="Arial"/>
          <w:b/>
          <w:bCs/>
          <w:lang w:bidi="my-MM"/>
        </w:rPr>
      </w:pPr>
      <w:r w:rsidRPr="00F74FC4">
        <w:rPr>
          <w:rFonts w:ascii="Arial" w:hAnsi="Arial" w:cs="Arial"/>
          <w:b/>
          <w:bCs/>
          <w:lang w:bidi="my-MM"/>
        </w:rPr>
        <w:t>Difference (kWh)=0.0548</w:t>
      </w:r>
      <w:proofErr w:type="gramStart"/>
      <w:r w:rsidRPr="00F74FC4">
        <w:rPr>
          <w:rFonts w:ascii="Arial" w:hAnsi="Arial" w:cs="Arial"/>
          <w:b/>
          <w:bCs/>
          <w:lang w:bidi="my-MM"/>
        </w:rPr>
        <w:t>×(</w:t>
      </w:r>
      <w:proofErr w:type="gramEnd"/>
      <w:r w:rsidRPr="00F74FC4">
        <w:rPr>
          <w:rFonts w:ascii="Arial" w:hAnsi="Arial" w:cs="Arial"/>
          <w:b/>
          <w:bCs/>
          <w:lang w:bidi="my-MM"/>
        </w:rPr>
        <w:t>Energy </w:t>
      </w:r>
      <w:proofErr w:type="gramStart"/>
      <w:r w:rsidRPr="00F74FC4">
        <w:rPr>
          <w:rFonts w:ascii="Arial" w:hAnsi="Arial" w:cs="Arial"/>
          <w:b/>
          <w:bCs/>
          <w:lang w:bidi="my-MM"/>
        </w:rPr>
        <w:t>Distributed)−</w:t>
      </w:r>
      <w:proofErr w:type="gramEnd"/>
      <w:r w:rsidRPr="00F74FC4">
        <w:rPr>
          <w:rFonts w:ascii="Arial" w:hAnsi="Arial" w:cs="Arial"/>
          <w:b/>
          <w:bCs/>
          <w:lang w:bidi="my-MM"/>
        </w:rPr>
        <w:t>13,668.61</w:t>
      </w:r>
      <w:r w:rsidR="00DF457F" w:rsidRPr="00F74FC4">
        <w:rPr>
          <w:rFonts w:ascii="Arial" w:hAnsi="Arial" w:cs="Arial"/>
          <w:b/>
          <w:bCs/>
          <w:lang w:bidi="my-MM"/>
        </w:rPr>
        <w:t xml:space="preserve"> </w:t>
      </w:r>
    </w:p>
    <w:p w14:paraId="341AB6BF" w14:textId="77777777" w:rsidR="00506042" w:rsidRPr="00F74FC4" w:rsidRDefault="00506042" w:rsidP="00FB0641">
      <w:pPr>
        <w:spacing w:after="120"/>
        <w:jc w:val="both"/>
        <w:rPr>
          <w:rFonts w:ascii="Arial" w:hAnsi="Arial" w:cs="Arial"/>
          <w:lang w:bidi="my-MM"/>
        </w:rPr>
      </w:pPr>
      <w:r w:rsidRPr="00F74FC4">
        <w:rPr>
          <w:rFonts w:ascii="Arial" w:hAnsi="Arial" w:cs="Arial"/>
          <w:b/>
          <w:bCs/>
          <w:lang w:bidi="my-MM"/>
        </w:rPr>
        <w:t>Model Fit (R</w:t>
      </w:r>
      <w:r w:rsidRPr="00F74FC4">
        <w:rPr>
          <w:rFonts w:ascii="Arial" w:hAnsi="Arial" w:cs="Arial"/>
          <w:b/>
          <w:bCs/>
          <w:vertAlign w:val="superscript"/>
          <w:lang w:bidi="my-MM"/>
        </w:rPr>
        <w:t>2</w:t>
      </w:r>
      <w:r w:rsidRPr="00F74FC4">
        <w:rPr>
          <w:rFonts w:ascii="Arial" w:hAnsi="Arial" w:cs="Arial"/>
          <w:b/>
          <w:bCs/>
          <w:lang w:bidi="my-MM"/>
        </w:rPr>
        <w:t>):</w:t>
      </w:r>
      <w:r w:rsidRPr="00F74FC4">
        <w:rPr>
          <w:rFonts w:ascii="Arial" w:hAnsi="Arial" w:cs="Arial"/>
          <w:lang w:bidi="my-MM"/>
        </w:rPr>
        <w:t xml:space="preserve"> The coefficient of determination (R</w:t>
      </w:r>
      <w:r w:rsidRPr="00F74FC4">
        <w:rPr>
          <w:rFonts w:ascii="Arial" w:hAnsi="Arial" w:cs="Arial"/>
          <w:vertAlign w:val="superscript"/>
          <w:lang w:bidi="my-MM"/>
        </w:rPr>
        <w:t>2</w:t>
      </w:r>
      <w:r w:rsidRPr="00F74FC4">
        <w:rPr>
          <w:rFonts w:ascii="Arial" w:hAnsi="Arial" w:cs="Arial"/>
          <w:lang w:bidi="my-MM"/>
        </w:rPr>
        <w:t xml:space="preserve">=0.7796) indicates that </w:t>
      </w:r>
      <w:r w:rsidRPr="00F74FC4">
        <w:rPr>
          <w:rFonts w:ascii="Arial" w:hAnsi="Arial" w:cs="Arial"/>
          <w:b/>
          <w:bCs/>
          <w:lang w:bidi="my-MM"/>
        </w:rPr>
        <w:t>77.96%</w:t>
      </w:r>
      <w:r w:rsidRPr="00F74FC4">
        <w:rPr>
          <w:rFonts w:ascii="Arial" w:hAnsi="Arial" w:cs="Arial"/>
          <w:lang w:bidi="my-MM"/>
        </w:rPr>
        <w:t xml:space="preserve"> of the variance in the township-level uncollected energy gap can be explained solely by the volume of energy distributed.</w:t>
      </w:r>
      <w:r w:rsidR="00DF457F" w:rsidRPr="00F74FC4">
        <w:rPr>
          <w:rFonts w:ascii="Arial" w:hAnsi="Arial" w:cs="Arial"/>
          <w:lang w:bidi="my-MM"/>
        </w:rPr>
        <w:t xml:space="preserve"> </w:t>
      </w:r>
      <w:r w:rsidRPr="00F74FC4">
        <w:rPr>
          <w:rFonts w:ascii="Arial" w:hAnsi="Arial" w:cs="Arial"/>
          <w:b/>
          <w:bCs/>
          <w:lang w:bidi="my-MM"/>
        </w:rPr>
        <w:t>Statistical Significance:</w:t>
      </w:r>
      <w:r w:rsidRPr="00F74FC4">
        <w:rPr>
          <w:rFonts w:ascii="Arial" w:hAnsi="Arial" w:cs="Arial"/>
          <w:lang w:bidi="my-MM"/>
        </w:rPr>
        <w:t xml:space="preserve"> The F-statistic demonstrates an extremely high significance level (p&lt;0.001), rejecting the null hypothesis and confirming that energy throughput is an incredibly robust predictor of total revenue leakage.</w:t>
      </w:r>
    </w:p>
    <w:p w14:paraId="7FE18C35" w14:textId="77777777" w:rsidR="00506042" w:rsidRPr="00F74FC4" w:rsidRDefault="00546225" w:rsidP="0018366A">
      <w:pPr>
        <w:jc w:val="both"/>
        <w:outlineLvl w:val="2"/>
        <w:rPr>
          <w:rFonts w:ascii="Arial" w:hAnsi="Arial" w:cs="Arial"/>
          <w:b/>
          <w:bCs/>
          <w:lang w:bidi="my-MM"/>
        </w:rPr>
      </w:pPr>
      <w:r>
        <w:t>3.3.3 Policy Implications for Advanced Metering Infrastructure (AMI) Rollout</w:t>
      </w:r>
    </w:p>
    <w:p w14:paraId="0ACCD0C2" w14:textId="77777777" w:rsidR="00824AE8" w:rsidRPr="00F74FC4" w:rsidRDefault="00506042" w:rsidP="00FB0641">
      <w:pPr>
        <w:spacing w:after="120"/>
        <w:jc w:val="both"/>
        <w:rPr>
          <w:rFonts w:ascii="Arial" w:hAnsi="Arial" w:cs="Arial"/>
          <w:lang w:bidi="my-MM"/>
        </w:rPr>
      </w:pPr>
      <w:r>
        <w:t xml:space="preserve">The empirical and statistical findings offer strategic directions for energy planning and grid </w:t>
      </w:r>
      <w:proofErr w:type="spellStart"/>
      <w:r>
        <w:t>modernisation</w:t>
      </w:r>
      <w:proofErr w:type="spellEnd"/>
      <w:r>
        <w:t xml:space="preserve"> in Myanmar. Targeted High-Impact Deployments: The strong linear relationship (R2 = 0.7796) indicates that </w:t>
      </w:r>
      <w:proofErr w:type="spellStart"/>
      <w:r>
        <w:t>prioritising</w:t>
      </w:r>
      <w:proofErr w:type="spellEnd"/>
      <w:r>
        <w:t xml:space="preserve"> Advanced Metering Infrastructure (AMI) smart meters should not be undertaken uniformly. Instead, policy mandates should </w:t>
      </w:r>
      <w:proofErr w:type="spellStart"/>
      <w:r>
        <w:t>prioritise</w:t>
      </w:r>
      <w:proofErr w:type="spellEnd"/>
      <w:r>
        <w:t xml:space="preserve"> high-throughput, high-loss clusters such as </w:t>
      </w:r>
      <w:proofErr w:type="spellStart"/>
      <w:r>
        <w:t>Hlaingtharyar</w:t>
      </w:r>
      <w:proofErr w:type="spellEnd"/>
      <w:r>
        <w:t xml:space="preserve">, </w:t>
      </w:r>
      <w:proofErr w:type="spellStart"/>
      <w:r>
        <w:t>Shwepyitha</w:t>
      </w:r>
      <w:proofErr w:type="spellEnd"/>
      <w:r>
        <w:t xml:space="preserve"> and </w:t>
      </w:r>
      <w:proofErr w:type="spellStart"/>
      <w:r>
        <w:t>Mingaladon</w:t>
      </w:r>
      <w:proofErr w:type="spellEnd"/>
      <w:r>
        <w:t>. Implementing AMI in these areas is likely to yield a higher return on investment by reducing non-technical commercial losses more rapidly (Jamasb &amp; Pollitt, 2015).</w:t>
      </w:r>
    </w:p>
    <w:p w14:paraId="6E714D8F" w14:textId="77777777" w:rsidR="00506042" w:rsidRDefault="00506042" w:rsidP="003D3AE5">
      <w:pPr>
        <w:spacing w:after="120"/>
        <w:jc w:val="both"/>
        <w:rPr>
          <w:rFonts w:ascii="Arial" w:hAnsi="Arial" w:cs="Arial"/>
          <w:lang w:bidi="my-MM"/>
        </w:rPr>
      </w:pPr>
      <w:r>
        <w:t>Transition to Smart Prepaid Frameworks: Transitioning high-loss zones to AMI-enabled smart prepaid frameworks can reduce post-billing collection risk and improve financial liquidity for utility providers to reinvest in grid expansion and strategic energy sustainability.</w:t>
      </w:r>
    </w:p>
    <w:p w14:paraId="0BB951CD" w14:textId="77777777" w:rsidR="001C7BA8" w:rsidRPr="0027462A" w:rsidRDefault="001C7BA8" w:rsidP="00E0433D">
      <w:pPr>
        <w:spacing w:line="259" w:lineRule="auto"/>
        <w:jc w:val="both"/>
        <w:rPr>
          <w:rFonts w:ascii="Arial" w:eastAsia="Calibri" w:hAnsi="Arial" w:cs="Arial"/>
          <w:b/>
          <w:bCs/>
          <w:lang w:val="en-IN"/>
        </w:rPr>
      </w:pPr>
      <w:r w:rsidRPr="0027462A">
        <w:rPr>
          <w:rFonts w:ascii="Arial" w:eastAsia="Calibri" w:hAnsi="Arial" w:cs="Arial"/>
          <w:b/>
          <w:bCs/>
          <w:lang w:val="en-IN"/>
        </w:rPr>
        <w:t>Conclusion</w:t>
      </w:r>
    </w:p>
    <w:p w14:paraId="5F83D9D9" w14:textId="77777777" w:rsidR="00F00FD4" w:rsidRDefault="00F00FD4" w:rsidP="00F00FD4">
      <w:pPr>
        <w:jc w:val="both"/>
      </w:pPr>
      <w:r>
        <w:t xml:space="preserve">This study shows that Advanced Metering Infrastructure (AMI) supports the </w:t>
      </w:r>
      <w:proofErr w:type="spellStart"/>
      <w:r>
        <w:t>modernisation</w:t>
      </w:r>
      <w:proofErr w:type="spellEnd"/>
      <w:r>
        <w:t xml:space="preserve"> of electricity-distribution management by enhancing real-time monitoring, billing transparency and the capacity to identify technical and commercial losses. The AMI system evaluated in Yangon integrates smart meters, data concentrator units (DCUs), communication networks, central servers and Meter Data Management (MDM) processes. While this system facilitates </w:t>
      </w:r>
      <w:r>
        <w:lastRenderedPageBreak/>
        <w:t xml:space="preserve">automated data collection and supports more efficient utility decision-making, the analysis of energy data revealed significant discrepancies among the volume of electricity distributed, the amount billed and the revenue collected. Consequently, revenue recovery and the mitigation of technical and non-technical losses remain critical operational challenges. Nevertheless, the financial benefits of digital metering are evident, as approximately 13.38 billion Kyats in revenue was recovered during the 2023-2024 fiscal year in Yangon townships where AMI had been installed. The study </w:t>
      </w:r>
      <w:proofErr w:type="spellStart"/>
      <w:r>
        <w:t>emphasises</w:t>
      </w:r>
      <w:proofErr w:type="spellEnd"/>
      <w:r>
        <w:t xml:space="preserve"> that priority should be given to high-load townships because large revenue-collection gaps persist despite their high distribution volumes. Expanding AMI meters nationwide would enable systematic calculation and detection of gaps between power generation and consumption, thereby </w:t>
      </w:r>
      <w:proofErr w:type="spellStart"/>
      <w:r>
        <w:t>minimising</w:t>
      </w:r>
      <w:proofErr w:type="spellEnd"/>
      <w:r>
        <w:t xml:space="preserve"> electricity losses. In the longer term, effective AMI expansion may support surplus-power management and future cross-border electricity trading through connection to the ASEAN Power Grid, while strengthening national revenue and regional energy connectivity.</w:t>
      </w:r>
    </w:p>
    <w:p w14:paraId="60493265" w14:textId="77777777" w:rsidR="00160F89" w:rsidRPr="006F38A7" w:rsidRDefault="006F38A7" w:rsidP="00F00FD4">
      <w:pPr>
        <w:jc w:val="both"/>
        <w:rPr>
          <w:rFonts w:ascii="Arial" w:hAnsi="Arial" w:cs="Arial"/>
          <w:sz w:val="22"/>
          <w:szCs w:val="22"/>
        </w:rPr>
      </w:pPr>
      <w:r w:rsidRPr="006F38A7">
        <w:rPr>
          <w:rFonts w:ascii="Arial" w:hAnsi="Arial" w:cs="Arial"/>
          <w:sz w:val="22"/>
          <w:szCs w:val="22"/>
        </w:rPr>
        <w:t>Suggestions and Recommendations</w:t>
      </w:r>
    </w:p>
    <w:p w14:paraId="731F415A" w14:textId="77777777" w:rsidR="0071197E" w:rsidRDefault="006F38A7" w:rsidP="006F38A7">
      <w:pPr>
        <w:jc w:val="both"/>
      </w:pPr>
      <w:r w:rsidRPr="00CA3047">
        <w:rPr>
          <w:rFonts w:ascii="Arial" w:hAnsi="Arial" w:cs="Arial"/>
        </w:rPr>
        <w:t>The implementation of the Advanced Metering Infrastructure (AMI) system in the Yangon Region has demonstrated significant financial benefits, recovering approximately MMK 13.38 billion in revenue. This finding indicates that AMI can substantially contribute to the long-term financial sustainability of the national energy sector. However, stark variations in electricity losses among different townships remain a critical challenge. Therefore, the government should prioritize the follo</w:t>
      </w:r>
      <w:r w:rsidR="00C42FA5">
        <w:rPr>
          <w:rFonts w:ascii="Arial" w:hAnsi="Arial" w:cs="Arial"/>
        </w:rPr>
        <w:t xml:space="preserve">wing strategic policy measures: </w:t>
      </w:r>
      <w:r w:rsidRPr="00CA3047">
        <w:rPr>
          <w:rFonts w:ascii="Arial" w:hAnsi="Arial" w:cs="Arial"/>
        </w:rPr>
        <w:t>Rather than executing a simultaneous, nationwide AMI deployment, electricity authorities should adopt a strategic, phased expansion approach driven by investment efficiency and Return on Investment (ROI). Immediate deployment must be prioritized in high-load clusters characterized by elevated technical and non-technical losses. Densely populated industri</w:t>
      </w:r>
      <w:r w:rsidR="0043470A">
        <w:rPr>
          <w:rFonts w:ascii="Arial" w:hAnsi="Arial" w:cs="Arial"/>
        </w:rPr>
        <w:t xml:space="preserve">al zones and suburban townships </w:t>
      </w:r>
      <w:r w:rsidRPr="00CA3047">
        <w:rPr>
          <w:rFonts w:ascii="Arial" w:hAnsi="Arial" w:cs="Arial"/>
        </w:rPr>
        <w:t xml:space="preserve">such as Hlaing </w:t>
      </w:r>
      <w:proofErr w:type="spellStart"/>
      <w:r w:rsidRPr="00CA3047">
        <w:rPr>
          <w:rFonts w:ascii="Arial" w:hAnsi="Arial" w:cs="Arial"/>
        </w:rPr>
        <w:t>Tharyar</w:t>
      </w:r>
      <w:proofErr w:type="spellEnd"/>
      <w:r w:rsidRPr="00CA3047">
        <w:rPr>
          <w:rFonts w:ascii="Arial" w:hAnsi="Arial" w:cs="Arial"/>
        </w:rPr>
        <w:t xml:space="preserve"> (E</w:t>
      </w:r>
      <w:r w:rsidR="0043470A">
        <w:rPr>
          <w:rFonts w:ascii="Arial" w:hAnsi="Arial" w:cs="Arial"/>
        </w:rPr>
        <w:t xml:space="preserve">ast and West) and Shwe Pyi Thar </w:t>
      </w:r>
      <w:r w:rsidRPr="00CA3047">
        <w:rPr>
          <w:rFonts w:ascii="Arial" w:hAnsi="Arial" w:cs="Arial"/>
        </w:rPr>
        <w:t>must be targeted first due to their high electricity demand profiles and massive potential for loss reduction. This targeted rollout will ensure faster capital recovery and maximize the macroeconomic benefits of AMI investments. Furthermore, the conventional electricity billing system—which relies heavily on manual meter reading and post-consumption bill collection—inherently leads to commercial revenue leakage, chronic payment delays, and administrative inefficiencies. By integrating AMI technology directly with smart prepaid electricity frameworks, utilities can drastically improve revenue collection through automated billing management and real-time consumption tracking. Transitioning to smart prepaid systems will eliminate post-billing defaults, guarantee revenue certainty, and optimize daily cash flow management for regional electricity enterprises. To achieve a comprehensive nationwide AMI expansion, the state should move beyond sole reliance on public funding and instead actively mobilize domestic and international private-sector capital through Public–Private Partnership (PPP) mechanisms. Engaging in these collaborative frameworks will inject vital financial resources, transfer advanced technological expertise, and scale up operational capacity, thereby accelerating the digital modernization of Myanmar’s power distribution infrastructure. Because AMI networks involve the continuous transmission, storage, and processing of vast volumes of end-user consumption data, cyber</w:t>
      </w:r>
      <w:r w:rsidR="0043470A">
        <w:rPr>
          <w:rFonts w:ascii="Arial" w:hAnsi="Arial" w:cs="Arial"/>
        </w:rPr>
        <w:t xml:space="preserve"> </w:t>
      </w:r>
      <w:r w:rsidRPr="00CA3047">
        <w:rPr>
          <w:rFonts w:ascii="Arial" w:hAnsi="Arial" w:cs="Arial"/>
        </w:rPr>
        <w:t xml:space="preserve">security risks and data privacy issues must be proactively managed. The government must establish an enterprise-grade cyber security framework that incorporates advanced encryption standards, secure data-exchange protocols, strict access-control mechanisms, and resilient data center infrastructure. Robust data governance policies are vital to safeguarding the reliability, confidentiality, and institutional integrity of AMI-generated information. As a long-term strategic objective, the high-resolution data generated by AMI systems should serve as the computational foundation for a modern Smart Grid infrastructure in Myanmar. By drastically improving seasonal demand forecasting, dynamic load balancing, and grid operational efficiency, AMI data will mature the domestic electricity market. Looking forward, the government must formulate rigorous technical and regulatory frameworks to facilitate future integration with the ASEAN Power Grid, opening up lucrative opportunities for regional cross-border electricity trading. Ultimately, these systematic initiatives will anchor Myanmar’s </w:t>
      </w:r>
      <w:r w:rsidRPr="00CA3047">
        <w:rPr>
          <w:rFonts w:ascii="Arial" w:hAnsi="Arial" w:cs="Arial"/>
        </w:rPr>
        <w:lastRenderedPageBreak/>
        <w:t>transition toward a highly reliable, sustainable, and digitally enabled national energy system.</w:t>
      </w:r>
      <w:r>
        <w:t xml:space="preserve"> </w:t>
      </w:r>
      <w:r>
        <w:rPr>
          <w:highlight w:val="yellow"/>
        </w:rPr>
        <w:t xml:space="preserve">(Mack, 2014; </w:t>
      </w:r>
      <w:proofErr w:type="spellStart"/>
      <w:r>
        <w:rPr>
          <w:highlight w:val="yellow"/>
        </w:rPr>
        <w:t>Manbachi</w:t>
      </w:r>
      <w:proofErr w:type="spellEnd"/>
      <w:r>
        <w:rPr>
          <w:highlight w:val="yellow"/>
        </w:rPr>
        <w:t>, 2018).</w:t>
      </w:r>
    </w:p>
    <w:p w14:paraId="0D4F69FD" w14:textId="77777777" w:rsidR="00A83CF8" w:rsidRDefault="00A83CF8" w:rsidP="006F38A7">
      <w:pPr>
        <w:jc w:val="both"/>
      </w:pPr>
    </w:p>
    <w:p w14:paraId="6B68D919" w14:textId="077C6DB0" w:rsidR="00A83CF8" w:rsidRPr="00A83CF8" w:rsidRDefault="00A83CF8" w:rsidP="006F38A7">
      <w:pPr>
        <w:jc w:val="both"/>
        <w:rPr>
          <w:b/>
          <w:bCs/>
        </w:rPr>
      </w:pPr>
      <w:r w:rsidRPr="00A83CF8">
        <w:rPr>
          <w:b/>
          <w:bCs/>
        </w:rPr>
        <w:t>Limitation</w:t>
      </w:r>
    </w:p>
    <w:p w14:paraId="1578111E" w14:textId="77777777" w:rsidR="00A83CF8" w:rsidRDefault="00A83CF8" w:rsidP="00A83CF8">
      <w:pPr>
        <w:pStyle w:val="pdq2pgselectionanchorcontainer"/>
        <w:jc w:val="both"/>
      </w:pPr>
      <w:r>
        <w:t>This study is limited by the availability of secondary data for the 2023–2024 fiscal year and the absence of complete monthly time-series records for all townships. The analysis therefore relies mainly on descriptive statistics and comparative loss indicators. Future studies should include field verification, consumer-level data, cost-benefit assessment and longitudinal monitoring to explain post-installation variations more precisely.</w:t>
      </w:r>
    </w:p>
    <w:p w14:paraId="5AC1E4CE" w14:textId="77777777" w:rsidR="00A83CF8" w:rsidRDefault="00A83CF8" w:rsidP="006F38A7">
      <w:pPr>
        <w:jc w:val="both"/>
      </w:pPr>
    </w:p>
    <w:p w14:paraId="75CAF146" w14:textId="77777777" w:rsidR="00A83CF8" w:rsidRPr="009565BC" w:rsidRDefault="00A83CF8" w:rsidP="006F38A7">
      <w:pPr>
        <w:jc w:val="both"/>
        <w:rPr>
          <w:rFonts w:ascii="Arial" w:hAnsi="Arial" w:cs="Arial"/>
        </w:rPr>
      </w:pPr>
    </w:p>
    <w:p w14:paraId="111B12C8" w14:textId="77777777" w:rsidR="009565BC" w:rsidRDefault="009565BC" w:rsidP="00E0433D">
      <w:pPr>
        <w:spacing w:line="259" w:lineRule="auto"/>
        <w:jc w:val="both"/>
        <w:rPr>
          <w:rFonts w:ascii="Arial" w:eastAsia="Calibri" w:hAnsi="Arial" w:cs="Arial"/>
          <w:b/>
          <w:bCs/>
          <w:color w:val="EE0000"/>
          <w:sz w:val="22"/>
          <w:szCs w:val="22"/>
          <w:lang w:val="en-IN"/>
        </w:rPr>
      </w:pPr>
      <w:r w:rsidRPr="009565BC">
        <w:rPr>
          <w:rFonts w:ascii="Arial" w:hAnsi="Arial" w:cs="Arial"/>
          <w:b/>
          <w:bCs/>
        </w:rPr>
        <w:t>Needs for Further Studies</w:t>
      </w:r>
    </w:p>
    <w:p w14:paraId="56AC4A83" w14:textId="77777777" w:rsidR="009565BC" w:rsidRDefault="001F4B3F" w:rsidP="009565BC">
      <w:pPr>
        <w:jc w:val="both"/>
      </w:pPr>
      <w:r>
        <w:t xml:space="preserve">The study provides valuable insights into the effectiveness of AMI implementation; however, several areas require further investigation. First, because of the current limitation of incomplete monthly secondary data, future studies should use comprehensive monthly time-series datasets to develop more accurate electricity-demand forecasting models. In particular, advanced forecasting techniques such as the Seasonal Autoregressive Integrated Moving Average (SARIMA) model should be applied to improve future load prediction and support more effective electricity-system planning. Second, further investigation is required to identify the reasons behind variations in post-installation system losses observed in some townships, as illustrated in Figure 4. Field surveys and technical assessments should be conducted to determine whether these variations are associated with communication failures, operational challenges or the ability of smart-metering systems to detect previously unidentified technical and non-technical losses more accurately. Third, future research should extend beyond technical and financial assessments by incorporating socioeconomic perspectives, including consumer acceptance, public awareness, data-privacy concerns and comprehensive cost-benefit analyses. Understanding consumer </w:t>
      </w:r>
      <w:proofErr w:type="spellStart"/>
      <w:r>
        <w:t>behaviour</w:t>
      </w:r>
      <w:proofErr w:type="spellEnd"/>
      <w:r>
        <w:t xml:space="preserve"> and social acceptance will be essential for ensuring the sustainable adoption of smart-metering technologies. In conclusion, AMI represents a fundamental technological foundation for transforming Myanmar's electricity sector towards </w:t>
      </w:r>
      <w:proofErr w:type="spellStart"/>
      <w:r>
        <w:t>digitisation</w:t>
      </w:r>
      <w:proofErr w:type="spellEnd"/>
      <w:r>
        <w:t>. By improving loss reduction, enhancing revenue recovery and strengthening grid management, AMI has significant potential to support the long-term financial and operational sustainability of the national electricity system. Therefore, strategic expansion of AMI should be accelerated, beginning with high-loss and high-demand areas, while encouraging collaboration with the private sector to ensure efficient, sustainable and nationwide implementation.</w:t>
      </w:r>
    </w:p>
    <w:p w14:paraId="0D4C285D" w14:textId="77777777" w:rsidR="00A83CF8" w:rsidRPr="000E50BF" w:rsidRDefault="00A83CF8" w:rsidP="009565BC">
      <w:pPr>
        <w:jc w:val="both"/>
        <w:rPr>
          <w:rFonts w:ascii="Arial" w:hAnsi="Arial" w:cs="Arial"/>
        </w:rPr>
      </w:pPr>
    </w:p>
    <w:p w14:paraId="2AB364D9" w14:textId="77777777" w:rsidR="00366005" w:rsidRPr="00366005" w:rsidRDefault="00366005" w:rsidP="00366005">
      <w:pPr>
        <w:rPr>
          <w:rFonts w:ascii="Times New Roman" w:eastAsia="Calibri" w:hAnsi="Times New Roman"/>
          <w:b/>
          <w:sz w:val="22"/>
          <w:szCs w:val="22"/>
        </w:rPr>
      </w:pPr>
      <w:r w:rsidRPr="00366005">
        <w:rPr>
          <w:rFonts w:ascii="Times New Roman" w:eastAsia="Calibri" w:hAnsi="Times New Roman"/>
          <w:b/>
          <w:sz w:val="22"/>
          <w:szCs w:val="22"/>
        </w:rPr>
        <w:t>Declaration of AI Use</w:t>
      </w:r>
    </w:p>
    <w:p w14:paraId="3F30A9D4" w14:textId="77777777" w:rsidR="00366005" w:rsidRPr="00366005" w:rsidRDefault="00366005" w:rsidP="00366005">
      <w:pPr>
        <w:jc w:val="both"/>
        <w:rPr>
          <w:rFonts w:ascii="Times New Roman" w:eastAsia="Calibri" w:hAnsi="Times New Roman"/>
          <w:sz w:val="22"/>
          <w:szCs w:val="22"/>
        </w:rPr>
      </w:pPr>
      <w:r w:rsidRPr="00366005">
        <w:rPr>
          <w:rFonts w:ascii="Times New Roman" w:eastAsia="Calibri" w:hAnsi="Times New Roman"/>
          <w:sz w:val="22"/>
          <w:szCs w:val="22"/>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48F0116B" w14:textId="77777777" w:rsidR="00F476D6" w:rsidRPr="00F74FC4" w:rsidRDefault="00860000" w:rsidP="0018366A">
      <w:pPr>
        <w:jc w:val="both"/>
        <w:rPr>
          <w:rFonts w:ascii="Arial" w:hAnsi="Arial" w:cs="Arial"/>
          <w:b/>
        </w:rPr>
      </w:pPr>
      <w:r w:rsidRPr="00F74FC4">
        <w:rPr>
          <w:rFonts w:ascii="Arial" w:hAnsi="Arial" w:cs="Arial"/>
          <w:b/>
        </w:rPr>
        <w:t>Competing interests</w:t>
      </w:r>
    </w:p>
    <w:p w14:paraId="3CD902D3" w14:textId="77777777" w:rsidR="00860000" w:rsidRPr="00F74FC4" w:rsidRDefault="00E66E10" w:rsidP="0018366A">
      <w:pPr>
        <w:jc w:val="both"/>
        <w:rPr>
          <w:rFonts w:ascii="Arial" w:hAnsi="Arial" w:cs="Arial"/>
          <w:b/>
          <w:caps/>
        </w:rPr>
      </w:pPr>
      <w:r w:rsidRPr="00F74FC4">
        <w:rPr>
          <w:rFonts w:ascii="Arial" w:hAnsi="Arial" w:cs="Arial"/>
        </w:rPr>
        <w:lastRenderedPageBreak/>
        <w:t xml:space="preserve">Declaration of competing interest should be placed here. </w:t>
      </w:r>
      <w:r w:rsidR="001A29D8" w:rsidRPr="00F74FC4">
        <w:rPr>
          <w:rFonts w:ascii="Arial" w:hAnsi="Arial" w:cs="Arial"/>
        </w:rPr>
        <w:t>All authors must disclose any financial and personal relationships with other people or organizations that could inappropriately influence (bias) their work. Examples of potential conflicts of interest include employment, consultancies, honoraria, paid expert testimony, patent applications/</w:t>
      </w:r>
      <w:r w:rsidR="00775394" w:rsidRPr="00F74FC4">
        <w:rPr>
          <w:rFonts w:ascii="Arial" w:hAnsi="Arial" w:cs="Arial"/>
        </w:rPr>
        <w:t xml:space="preserve"> </w:t>
      </w:r>
      <w:r w:rsidR="001A29D8" w:rsidRPr="00F74FC4">
        <w:rPr>
          <w:rFonts w:ascii="Arial" w:hAnsi="Arial" w:cs="Arial"/>
        </w:rPr>
        <w:t xml:space="preserve">registrations, and grants or other funding. </w:t>
      </w:r>
      <w:r w:rsidRPr="00F74FC4">
        <w:rPr>
          <w:rFonts w:ascii="Arial" w:hAnsi="Arial" w:cs="Arial"/>
        </w:rPr>
        <w:t>If no such declaration has been made by the authors, SDI reserves to assume and write this sentence: “Authors have declared that no competing interests exist.”</w:t>
      </w:r>
    </w:p>
    <w:p w14:paraId="6C4E2108" w14:textId="77777777" w:rsidR="005545B6" w:rsidRPr="00F74FC4" w:rsidRDefault="005545B6" w:rsidP="005545B6">
      <w:pPr>
        <w:pStyle w:val="DefAcrHead"/>
        <w:spacing w:after="0"/>
        <w:jc w:val="both"/>
        <w:rPr>
          <w:rFonts w:ascii="Arial" w:hAnsi="Arial" w:cs="Arial"/>
          <w:sz w:val="20"/>
        </w:rPr>
      </w:pPr>
      <w:r>
        <w:t>ABBREVIATIONS</w:t>
      </w:r>
    </w:p>
    <w:p w14:paraId="0C561B95"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AMI: Advanced Metering Infrastructure</w:t>
      </w:r>
    </w:p>
    <w:p w14:paraId="5E6CD75A"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DCU: Data Concentrator Unit</w:t>
      </w:r>
    </w:p>
    <w:p w14:paraId="108E88B1"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MDMS: Meter Data Management System</w:t>
      </w:r>
    </w:p>
    <w:p w14:paraId="471E9E7B"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SARIMA: Seasonal Autoregressive Integrated Moving Average</w:t>
      </w:r>
    </w:p>
    <w:p w14:paraId="7CB2A6A7"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MMK: Myanmar Kyat</w:t>
      </w:r>
    </w:p>
    <w:p w14:paraId="6CB049EE" w14:textId="77777777" w:rsidR="005545B6" w:rsidRPr="00F74FC4"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FDI: Foreign Direct Investment</w:t>
      </w:r>
    </w:p>
    <w:p w14:paraId="421113A4" w14:textId="77777777" w:rsidR="005545B6" w:rsidRDefault="005545B6" w:rsidP="005545B6">
      <w:pPr>
        <w:pStyle w:val="NormalWeb"/>
        <w:numPr>
          <w:ilvl w:val="0"/>
          <w:numId w:val="31"/>
        </w:numPr>
        <w:spacing w:before="0" w:beforeAutospacing="0" w:after="0" w:afterAutospacing="0"/>
        <w:jc w:val="both"/>
        <w:rPr>
          <w:rFonts w:ascii="Arial" w:hAnsi="Arial" w:cs="Arial"/>
          <w:sz w:val="20"/>
          <w:szCs w:val="20"/>
        </w:rPr>
      </w:pPr>
      <w:r w:rsidRPr="00F74FC4">
        <w:rPr>
          <w:rFonts w:ascii="Arial" w:hAnsi="Arial" w:cs="Arial"/>
          <w:sz w:val="20"/>
          <w:szCs w:val="20"/>
        </w:rPr>
        <w:t>PPP: Public-Private Partnership</w:t>
      </w:r>
    </w:p>
    <w:p w14:paraId="6D0F7B11" w14:textId="77777777" w:rsidR="00A83CF8" w:rsidRPr="00F74FC4" w:rsidRDefault="00A83CF8" w:rsidP="00A83CF8">
      <w:pPr>
        <w:pStyle w:val="NormalWeb"/>
        <w:spacing w:before="0" w:beforeAutospacing="0" w:after="0" w:afterAutospacing="0"/>
        <w:ind w:left="360"/>
        <w:jc w:val="both"/>
        <w:rPr>
          <w:rFonts w:ascii="Arial" w:hAnsi="Arial" w:cs="Arial"/>
          <w:sz w:val="20"/>
          <w:szCs w:val="20"/>
        </w:rPr>
      </w:pPr>
    </w:p>
    <w:p w14:paraId="242B4EE0" w14:textId="77777777" w:rsidR="00B01FCD" w:rsidRDefault="00B01FCD" w:rsidP="0018366A">
      <w:pPr>
        <w:pStyle w:val="ReferHead"/>
        <w:spacing w:after="0"/>
        <w:ind w:left="270" w:hanging="270"/>
        <w:jc w:val="both"/>
        <w:rPr>
          <w:rFonts w:ascii="Arial" w:hAnsi="Arial" w:cs="Arial"/>
          <w:sz w:val="20"/>
        </w:rPr>
      </w:pPr>
      <w:r>
        <w:t>REFERENCES</w:t>
      </w:r>
    </w:p>
    <w:p w14:paraId="2C7DA81D" w14:textId="77777777" w:rsidR="008A590C" w:rsidRDefault="00000000">
      <w:pPr>
        <w:ind w:left="360" w:hanging="360"/>
      </w:pPr>
      <w:r>
        <w:t>Darby, S. (2010). Smart metering: What potential for householder engagement? Building Research &amp; Information, 38(5), 442-457. https://doi.org/10.1080/09613218.2010.492660</w:t>
      </w:r>
    </w:p>
    <w:p w14:paraId="6BA737F9" w14:textId="77777777" w:rsidR="008A590C" w:rsidRDefault="00000000">
      <w:pPr>
        <w:ind w:left="360" w:hanging="360"/>
      </w:pPr>
      <w:proofErr w:type="spellStart"/>
      <w:r>
        <w:t>Depuru</w:t>
      </w:r>
      <w:proofErr w:type="spellEnd"/>
      <w:r>
        <w:t>, S. S. S. R., Wang, L., &amp; Devabhaktuni, V. (2011). Electricity theft: Overview, issues, prevention and a smart meter-based approach to control theft. Energy Policy, 39(2), 1007-1015. https://doi.org/10.1016/j.enpol.2010.11.037</w:t>
      </w:r>
    </w:p>
    <w:p w14:paraId="091B4AB0" w14:textId="77777777" w:rsidR="008A590C" w:rsidRDefault="00000000">
      <w:pPr>
        <w:ind w:left="360" w:hanging="360"/>
      </w:pPr>
      <w:r>
        <w:t xml:space="preserve">Faruqui, A., </w:t>
      </w:r>
      <w:proofErr w:type="spellStart"/>
      <w:r>
        <w:t>Sergici</w:t>
      </w:r>
      <w:proofErr w:type="spellEnd"/>
      <w:r>
        <w:t>, S., &amp; Sharif, A. (2010). The impact of informational feedback on energy consumption: A survey of the experimental evidence. Energy, 35(4), 1598-1608. https://doi.org/10.1016/j.energy.2009.07.042</w:t>
      </w:r>
    </w:p>
    <w:p w14:paraId="770D05E5" w14:textId="77777777" w:rsidR="008A590C" w:rsidRDefault="00000000">
      <w:pPr>
        <w:ind w:left="360" w:hanging="360"/>
      </w:pPr>
      <w:r>
        <w:t>Gaur, V., &amp; Gupta, E. (2016). The determinants of electricity theft: An empirical analysis of Indian states. Energy Policy, 93, 127-136. https://doi.org/10.1016/j.enpol.2016.02.048</w:t>
      </w:r>
    </w:p>
    <w:p w14:paraId="49A818BA" w14:textId="77777777" w:rsidR="008A590C" w:rsidRDefault="00000000">
      <w:pPr>
        <w:ind w:left="360" w:hanging="360"/>
      </w:pPr>
      <w:r>
        <w:t>Hippert, H. S., Pedreira, C. E., &amp; Souza, R. C. (2001). Neural networks for short-term load forecasting: A review and evaluation. IEEE Transactions on Power Systems, 16(1), 44-55. https://doi.org/10.1109/59.910780</w:t>
      </w:r>
    </w:p>
    <w:p w14:paraId="50C97F32" w14:textId="77777777" w:rsidR="008A590C" w:rsidRDefault="00000000">
      <w:pPr>
        <w:ind w:left="360" w:hanging="360"/>
      </w:pPr>
      <w:r>
        <w:t>Hong, T., &amp; Fan, S. (2016). Probabilistic electric load forecasting: A tutorial review. International Journal of Forecasting, 32(3), 914-938. https://doi.org/10.1016/j.ijforecast.2015.11.011</w:t>
      </w:r>
    </w:p>
    <w:p w14:paraId="5D218305" w14:textId="77777777" w:rsidR="008A590C" w:rsidRDefault="00000000">
      <w:pPr>
        <w:ind w:left="360" w:hanging="360"/>
      </w:pPr>
      <w:r>
        <w:t xml:space="preserve">Jamasb, T., &amp; Pollitt, M. G. (2015). Why and how to </w:t>
      </w:r>
      <w:proofErr w:type="spellStart"/>
      <w:r>
        <w:t>subsidise</w:t>
      </w:r>
      <w:proofErr w:type="spellEnd"/>
      <w:r>
        <w:t xml:space="preserve"> energy R+D: Lessons from the collapse and recovery of electricity innovation in the UK. Energy Policy, 83, 197-205. https://doi.org/10.1016/j.enpol.2015.01.041</w:t>
      </w:r>
    </w:p>
    <w:p w14:paraId="69AC3932" w14:textId="77777777" w:rsidR="008A590C" w:rsidRDefault="00000000">
      <w:pPr>
        <w:ind w:left="360" w:hanging="360"/>
      </w:pPr>
      <w:r>
        <w:t>International Energy Agency. (2021). Smart grids. https://www.iea.org/energy-system/electricity-grids/smart-grids</w:t>
      </w:r>
    </w:p>
    <w:p w14:paraId="0F1B1FF7" w14:textId="77777777" w:rsidR="008A590C" w:rsidRDefault="00000000">
      <w:pPr>
        <w:ind w:left="360" w:hanging="360"/>
      </w:pPr>
      <w:r>
        <w:t>World Bank. (2019). Survey of international experience in advanced metering infrastructure and its implementation. https://openknowledge.worldbank.org/entities/publication/c7f36a8e-7646-5a81-8acc-60f7c194ad05</w:t>
      </w:r>
    </w:p>
    <w:p w14:paraId="1EA5F051" w14:textId="77777777" w:rsidR="008A590C" w:rsidRDefault="00000000">
      <w:pPr>
        <w:ind w:left="360" w:hanging="360"/>
      </w:pPr>
      <w:r>
        <w:t xml:space="preserve">Bayliss, C. R., &amp; Hardy, B. J. (2012). Transmission and distribution electrical engineering (4th ed.). </w:t>
      </w:r>
      <w:proofErr w:type="spellStart"/>
      <w:r>
        <w:t>Newnes</w:t>
      </w:r>
      <w:proofErr w:type="spellEnd"/>
      <w:r>
        <w:t>. https://www.sciencedirect.com/book/9780080969121/transmission-and-distribution-electrical-engineering</w:t>
      </w:r>
    </w:p>
    <w:p w14:paraId="5F0125FF" w14:textId="77777777" w:rsidR="008A590C" w:rsidRDefault="00000000">
      <w:pPr>
        <w:ind w:left="360" w:hanging="360"/>
      </w:pPr>
      <w:r>
        <w:t xml:space="preserve">Bresler, S., </w:t>
      </w:r>
      <w:proofErr w:type="spellStart"/>
      <w:r>
        <w:t>Centolella</w:t>
      </w:r>
      <w:proofErr w:type="spellEnd"/>
      <w:r>
        <w:t xml:space="preserve">, P., Covino, S., &amp; </w:t>
      </w:r>
      <w:proofErr w:type="spellStart"/>
      <w:r>
        <w:t>Sotkiewicz</w:t>
      </w:r>
      <w:proofErr w:type="spellEnd"/>
      <w:r>
        <w:t xml:space="preserve">, P. (2013). Smarter demand response in RTO markets: The evolution toward price responsive demand in PJM. In F. P. </w:t>
      </w:r>
      <w:proofErr w:type="spellStart"/>
      <w:r>
        <w:t>Sioshansi</w:t>
      </w:r>
      <w:proofErr w:type="spellEnd"/>
      <w:r>
        <w:t xml:space="preserve"> (Ed.), Energy efficiency: Towards the end of demand growth. Academic Press. https://www.sciencedirect.com/book/9780123978790/energy-efficiency</w:t>
      </w:r>
    </w:p>
    <w:p w14:paraId="4A1B87EB" w14:textId="77777777" w:rsidR="008A590C" w:rsidRDefault="00000000">
      <w:pPr>
        <w:ind w:left="360" w:hanging="360"/>
      </w:pPr>
      <w:r>
        <w:t xml:space="preserve">Ghasempour, A. (2016). Optimizing the advanced metering infrastructure architecture in smart grid [Master's thesis, Utah State University]. </w:t>
      </w:r>
      <w:proofErr w:type="spellStart"/>
      <w:r>
        <w:t>DigitalCommons@USU</w:t>
      </w:r>
      <w:proofErr w:type="spellEnd"/>
      <w:r>
        <w:t>. https://digitalcommons.usu.edu/etd/5023/</w:t>
      </w:r>
    </w:p>
    <w:p w14:paraId="1D3A2BDF" w14:textId="77777777" w:rsidR="008A590C" w:rsidRDefault="00000000">
      <w:pPr>
        <w:ind w:left="360" w:hanging="360"/>
      </w:pPr>
      <w:r>
        <w:lastRenderedPageBreak/>
        <w:t>Zheng, J., Gao, D. W., &amp; Lin, L. (2013). Smart meters in smart grid: An overview. In 2013 IEEE Green Technologies Conference (GreenTech) (pp. 57-64). IEEE. https://doi.org/10.1109/GreenTech.2013.17</w:t>
      </w:r>
    </w:p>
    <w:p w14:paraId="5BB1DA42" w14:textId="77777777" w:rsidR="008A590C" w:rsidRDefault="00000000">
      <w:pPr>
        <w:ind w:left="360" w:hanging="360"/>
      </w:pPr>
      <w:r>
        <w:t>Popovic, Z., &amp; Cackovic, V. (2014). Advanced metering infrastructure in the context of smart grids. In 2014 IEEE International Energy Conference (ENERGYCON) (pp. 1509-1514). IEEE. https://doi.org/10.1109/ENERGYCON.2014.6850622</w:t>
      </w:r>
    </w:p>
    <w:p w14:paraId="510F046C" w14:textId="77777777" w:rsidR="008A590C" w:rsidRDefault="00000000">
      <w:pPr>
        <w:ind w:left="360" w:hanging="360"/>
      </w:pPr>
      <w:r>
        <w:t>Mack, P. (2014). Big data, data mining, predictive analytics and high-performance computing. In L. E. Jones (Ed.), Renewable energy integration: Practical management of variability, uncertainty, and flexibility in power grids. Academic Press. https://www.sciencedirect.com/book/9780124079106/renewable-energy-integration</w:t>
      </w:r>
    </w:p>
    <w:p w14:paraId="48297308" w14:textId="77777777" w:rsidR="008A590C" w:rsidRDefault="00000000">
      <w:pPr>
        <w:ind w:left="360" w:hanging="360"/>
      </w:pPr>
      <w:r>
        <w:t>Jackson, J. (2014). Smart grids. In T. M. Letcher (Ed.), Future energy: Improved, sustainable and clean options for our planet (2nd ed.). Elsevier. https://doi.org/10.1016/C2012-0-07119-0</w:t>
      </w:r>
    </w:p>
    <w:p w14:paraId="792EE4E7" w14:textId="77777777" w:rsidR="008A590C" w:rsidRDefault="00000000">
      <w:pPr>
        <w:ind w:left="360" w:hanging="360"/>
      </w:pPr>
      <w:proofErr w:type="spellStart"/>
      <w:r>
        <w:t>Manbachi</w:t>
      </w:r>
      <w:proofErr w:type="spellEnd"/>
      <w:r>
        <w:t>, M. (2018). Energy management systems for hybrid AC/DC microgrids. In Operation of distributed energy resources in smart distribution networks. Academic Press. https://doi.org/10.1016/B978-0-12-814891-4.00013-8</w:t>
      </w:r>
    </w:p>
    <w:p w14:paraId="17105A72" w14:textId="77777777" w:rsidR="008A590C" w:rsidRDefault="00000000">
      <w:pPr>
        <w:ind w:left="360" w:hanging="360"/>
      </w:pPr>
      <w:r>
        <w:t>Dixon, J., Elders, I., &amp; Bell, K. (2019). Electric vehicle charging simulations on a real distribution network using real trial data. In 2019 IEEE Transportation Electrification Conference and Expo, Asia-Pacific (ITEC Asia-Pacific) (pp. 1-5). IEEE. https://doi.org/10.1109/ITEC-AP.2019.8903719</w:t>
      </w:r>
    </w:p>
    <w:p w14:paraId="696A89E0" w14:textId="77777777" w:rsidR="008A590C" w:rsidRDefault="00000000">
      <w:pPr>
        <w:ind w:left="360" w:hanging="360"/>
      </w:pPr>
      <w:r>
        <w:t xml:space="preserve">Jain, A., &amp; </w:t>
      </w:r>
      <w:proofErr w:type="spellStart"/>
      <w:r>
        <w:t>Singabhattu</w:t>
      </w:r>
      <w:proofErr w:type="spellEnd"/>
      <w:r>
        <w:t>, H. (2019). Multi-communication technology-based AMI for smart metering in India. In 2019 IEEE 5th International Conference for Convergence in Technology (I2CT) (pp. 1-6). IEEE. https://doi.org/10.1109/I2CT45611.2019.9033704</w:t>
      </w:r>
    </w:p>
    <w:p w14:paraId="373834A3" w14:textId="77777777" w:rsidR="008A590C" w:rsidRDefault="00000000">
      <w:pPr>
        <w:ind w:left="360" w:hanging="360"/>
      </w:pPr>
      <w:r>
        <w:t>Central Statistical Organization. (2019). Myanmar statistical yearbook 2019. Ministry of Planning and Finance, Government of the Republic of the Union of Myanmar. https://www.csostat.gov.mm/FileUpload/cso/FileDownload/SYB%202019%20.pdf</w:t>
      </w:r>
    </w:p>
    <w:p w14:paraId="02481807" w14:textId="77777777" w:rsidR="008A590C" w:rsidRDefault="00000000">
      <w:pPr>
        <w:ind w:left="360" w:hanging="360"/>
      </w:pPr>
      <w:r>
        <w:t xml:space="preserve">Naderi, Y., Hosseini, S. H., </w:t>
      </w:r>
      <w:proofErr w:type="spellStart"/>
      <w:r>
        <w:t>Ghassemzadeh</w:t>
      </w:r>
      <w:proofErr w:type="spellEnd"/>
      <w:r>
        <w:t>, S., Mohammadi-</w:t>
      </w:r>
      <w:proofErr w:type="spellStart"/>
      <w:r>
        <w:t>Ivatloo</w:t>
      </w:r>
      <w:proofErr w:type="spellEnd"/>
      <w:r>
        <w:t xml:space="preserve">, B., </w:t>
      </w:r>
      <w:proofErr w:type="spellStart"/>
      <w:r>
        <w:t>Savaghebi</w:t>
      </w:r>
      <w:proofErr w:type="spellEnd"/>
      <w:r>
        <w:t xml:space="preserve">, M., Vasquez, J. C., &amp; Guerrero, J. M. (2019). Power quality issues of smart microgrids: Applied techniques and decision-making analysis. In S. H. E. A. Aleem, A. Y. Abdelaziz, A. F. </w:t>
      </w:r>
      <w:proofErr w:type="spellStart"/>
      <w:r>
        <w:t>Zobaa</w:t>
      </w:r>
      <w:proofErr w:type="spellEnd"/>
      <w:r>
        <w:t>, &amp; R. Bansal (Eds.), Decision making applications in modern power systems (pp. 89-119). Academic Press. https://doi.org/10.1016/B978-0-12-816445-7.00004-9</w:t>
      </w:r>
    </w:p>
    <w:p w14:paraId="22CE6A9C" w14:textId="77777777" w:rsidR="008A590C" w:rsidRDefault="00000000">
      <w:pPr>
        <w:ind w:left="360" w:hanging="360"/>
      </w:pPr>
      <w:r>
        <w:t>Kaur, I. (2021). Metering architecture of smart grid. In A. T. Azar &amp; N. A. Kamal (Eds.), Design, analysis, and applications of renewable energy systems (pp. 687-704). Academic Press. https://doi.org/10.1016/B978-0-12-824555-2.00030-7</w:t>
      </w:r>
    </w:p>
    <w:p w14:paraId="63DCA0A3" w14:textId="77777777" w:rsidR="008A590C" w:rsidRDefault="00000000">
      <w:pPr>
        <w:ind w:left="360" w:hanging="360"/>
      </w:pPr>
      <w:r>
        <w:t xml:space="preserve">Barai, G., &amp; </w:t>
      </w:r>
      <w:proofErr w:type="spellStart"/>
      <w:r>
        <w:t>Raahemifar</w:t>
      </w:r>
      <w:proofErr w:type="spellEnd"/>
      <w:r>
        <w:t>, K. (2014). Optimization of distributed communication architectures in advanced metering infrastructure of smart grid. In 2014 IEEE 27th Canadian Conference on Electrical and Computer Engineering (CCECE) (pp. 1-6). IEEE. https://doi.org/10.1109/CCECE.2014.6901098</w:t>
      </w:r>
    </w:p>
    <w:p w14:paraId="220B8660" w14:textId="77777777" w:rsidR="008A590C" w:rsidRDefault="00000000">
      <w:pPr>
        <w:ind w:left="360" w:hanging="360"/>
      </w:pPr>
      <w:r>
        <w:t>Uribe-Pérez, N., Angulo, I., de la Vega, D., Arzuaga, T., Fernández, I., &amp; Arrinda, A. (2017). Smart grid applications for a practical implementation of IP over narrowband power line communications. Energies, 10(11), Article 1782. https://doi.org/10.3390/en10111782</w:t>
      </w:r>
    </w:p>
    <w:p w14:paraId="2F2EDFB3" w14:textId="77777777" w:rsidR="008A590C" w:rsidRDefault="00000000">
      <w:pPr>
        <w:ind w:left="360" w:hanging="360"/>
      </w:pPr>
      <w:r>
        <w:t>Kim, D. S., Chung, B. J., &amp; Chung, Y. M. (2019). Statistical learning for service quality estimation in broadband PLC AMI. Energies, 12(4), Article 684. https://doi.org/10.3390/en12040684</w:t>
      </w:r>
    </w:p>
    <w:p w14:paraId="3448B32A" w14:textId="77777777" w:rsidR="008A590C" w:rsidRDefault="00000000">
      <w:pPr>
        <w:ind w:left="360" w:hanging="360"/>
      </w:pPr>
      <w:proofErr w:type="spellStart"/>
      <w:r>
        <w:t>Owunna</w:t>
      </w:r>
      <w:proofErr w:type="spellEnd"/>
      <w:r>
        <w:t xml:space="preserve">, T. A., &amp; </w:t>
      </w:r>
      <w:proofErr w:type="spellStart"/>
      <w:r>
        <w:t>Obeagu</w:t>
      </w:r>
      <w:proofErr w:type="spellEnd"/>
      <w:r>
        <w:t>, E. I. (2022). Overview of smart grid technology as a renewable energy source. Journal of Energy Research and Reviews, 12(3), 6-15. https://doi.org/10.9734/jenrr/2022/v12i3239</w:t>
      </w:r>
    </w:p>
    <w:p w14:paraId="640E23A1" w14:textId="77777777" w:rsidR="008A590C" w:rsidRDefault="00000000">
      <w:pPr>
        <w:ind w:left="360" w:hanging="360"/>
      </w:pPr>
      <w:proofErr w:type="spellStart"/>
      <w:r>
        <w:t>Lanyoh</w:t>
      </w:r>
      <w:proofErr w:type="spellEnd"/>
      <w:r>
        <w:t>, M. K. (2026). Real-time power distribution transformer monitoring using a Wi-Fi-based IoT system. Journal of Basic and Applied Research International, 32(1), 23-33. https://doi.org/10.56557/jobari/2026/v32i110157</w:t>
      </w:r>
    </w:p>
    <w:p w14:paraId="0D79BB5F" w14:textId="77777777" w:rsidR="008A590C" w:rsidRDefault="00000000">
      <w:pPr>
        <w:ind w:left="360" w:hanging="360"/>
      </w:pPr>
      <w:r>
        <w:t xml:space="preserve">Chen, Z., Amani, A. M., Yu, X., &amp; Jalili, M. (2023). Control and </w:t>
      </w:r>
      <w:proofErr w:type="spellStart"/>
      <w:r>
        <w:t>optimisation</w:t>
      </w:r>
      <w:proofErr w:type="spellEnd"/>
      <w:r>
        <w:t xml:space="preserve"> of power grids using smart meter data: A review. Sensors, 23(4), Article 2118. https://doi.org/10.3390/s23042118</w:t>
      </w:r>
    </w:p>
    <w:p w14:paraId="1215E3DC" w14:textId="77777777" w:rsidR="008A590C" w:rsidRDefault="00000000">
      <w:pPr>
        <w:ind w:left="360" w:hanging="360"/>
      </w:pPr>
      <w:r>
        <w:lastRenderedPageBreak/>
        <w:t>Ajiboye, P. O., Agyekum, K. O.-B. O., &amp; Frimpong, E. A. (2024). Privacy and security of advanced metering infrastructure (AMI) data and network: A comprehensive review. Journal of Engineering and Applied Science, 71, Article 91. https://doi.org/10.1186/s44147-024-00422-w</w:t>
      </w:r>
    </w:p>
    <w:p w14:paraId="6CD3392C" w14:textId="77777777" w:rsidR="008A590C" w:rsidRDefault="00000000">
      <w:pPr>
        <w:ind w:left="360" w:hanging="360"/>
      </w:pPr>
      <w:r>
        <w:t>Powell, J., McCafferty-Leroux, A., Hilal, W., &amp; Gadsden, S. A. (2024). Smart grids: A comprehensive survey of challenges, industry applications, and future trends. Energy Reports, 11, 5760-5785. https://doi.org/10.1016/j.egyr.2024.05.051</w:t>
      </w:r>
    </w:p>
    <w:p w14:paraId="7E454D68" w14:textId="77777777" w:rsidR="004D4277" w:rsidRPr="00F74FC4" w:rsidRDefault="00B01FCD" w:rsidP="0018366A">
      <w:pPr>
        <w:pStyle w:val="Appendix"/>
        <w:spacing w:after="0"/>
        <w:jc w:val="both"/>
        <w:rPr>
          <w:rFonts w:ascii="Arial" w:hAnsi="Arial" w:cs="Arial"/>
          <w:sz w:val="20"/>
        </w:rPr>
      </w:pPr>
      <w:r w:rsidRPr="00F74FC4">
        <w:rPr>
          <w:rFonts w:ascii="Arial" w:hAnsi="Arial" w:cs="Arial"/>
          <w:sz w:val="20"/>
        </w:rPr>
        <w:t>APPENDIX</w:t>
      </w:r>
    </w:p>
    <w:p w14:paraId="43B79BDF" w14:textId="77777777" w:rsidR="00323F85" w:rsidRPr="00F74FC4" w:rsidRDefault="00323F85" w:rsidP="0018366A">
      <w:pPr>
        <w:pStyle w:val="Appendix"/>
        <w:spacing w:after="0"/>
        <w:jc w:val="both"/>
        <w:rPr>
          <w:rFonts w:ascii="Arial" w:hAnsi="Arial" w:cs="Arial"/>
          <w:b w:val="0"/>
          <w:sz w:val="20"/>
        </w:rPr>
        <w:sectPr w:rsidR="00323F85" w:rsidRPr="00F74FC4" w:rsidSect="009E3823">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2016" w:bottom="1872" w:left="2016" w:header="720" w:footer="1123" w:gutter="0"/>
          <w:cols w:space="720"/>
          <w:docGrid w:linePitch="272"/>
        </w:sectPr>
      </w:pPr>
    </w:p>
    <w:p w14:paraId="75E3950C" w14:textId="77777777" w:rsidR="00671118" w:rsidRPr="00293821" w:rsidRDefault="00865B6F" w:rsidP="0018366A">
      <w:pPr>
        <w:pStyle w:val="Appendix"/>
        <w:spacing w:after="0"/>
        <w:jc w:val="both"/>
        <w:rPr>
          <w:noProof/>
          <w:sz w:val="6"/>
          <w:szCs w:val="6"/>
          <w:lang w:bidi="my-MM"/>
        </w:rPr>
      </w:pPr>
      <w:r w:rsidRPr="00F74FC4">
        <w:rPr>
          <w:rFonts w:ascii="Arial" w:hAnsi="Arial" w:cs="Arial"/>
          <w:b w:val="0"/>
          <w:sz w:val="20"/>
        </w:rPr>
        <w:tab/>
      </w:r>
    </w:p>
    <w:p w14:paraId="36D9E1CD" w14:textId="77777777" w:rsidR="00F64167" w:rsidRPr="00F74FC4" w:rsidRDefault="0067400B" w:rsidP="0018366A">
      <w:pPr>
        <w:pStyle w:val="Appendix"/>
        <w:spacing w:after="0"/>
        <w:jc w:val="both"/>
        <w:rPr>
          <w:rFonts w:ascii="Arial" w:hAnsi="Arial" w:cs="Arial"/>
          <w:b w:val="0"/>
          <w:sz w:val="20"/>
        </w:rPr>
      </w:pPr>
      <w:r w:rsidRPr="0067400B">
        <w:rPr>
          <w:noProof/>
        </w:rPr>
        <w:drawing>
          <wp:anchor distT="0" distB="0" distL="114300" distR="114300" simplePos="0" relativeHeight="251663360" behindDoc="0" locked="0" layoutInCell="1" allowOverlap="1" wp14:anchorId="18E14BF1" wp14:editId="0F293C85">
            <wp:simplePos x="0" y="0"/>
            <wp:positionH relativeFrom="column">
              <wp:posOffset>996950</wp:posOffset>
            </wp:positionH>
            <wp:positionV relativeFrom="paragraph">
              <wp:posOffset>33020</wp:posOffset>
            </wp:positionV>
            <wp:extent cx="5085080" cy="3782060"/>
            <wp:effectExtent l="0" t="0" r="127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5080" cy="37820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64167" w:rsidRPr="00F74FC4" w:rsidSect="009E38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C6C21" w14:textId="77777777" w:rsidR="00DB6DA3" w:rsidRDefault="00DB6DA3" w:rsidP="00C37E61">
      <w:r>
        <w:separator/>
      </w:r>
    </w:p>
  </w:endnote>
  <w:endnote w:type="continuationSeparator" w:id="0">
    <w:p w14:paraId="3D078A69" w14:textId="77777777" w:rsidR="00DB6DA3" w:rsidRDefault="00DB6DA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F5422" w14:textId="77777777" w:rsidR="00AF0798" w:rsidRDefault="00AF0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D3617" w14:textId="77777777" w:rsidR="00AF0798" w:rsidRDefault="00AF07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1B3D1" w14:textId="77777777" w:rsidR="00AF0798" w:rsidRDefault="00AF0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04D6F" w14:textId="77777777" w:rsidR="00DB6DA3" w:rsidRDefault="00DB6DA3" w:rsidP="00C37E61">
      <w:r>
        <w:separator/>
      </w:r>
    </w:p>
  </w:footnote>
  <w:footnote w:type="continuationSeparator" w:id="0">
    <w:p w14:paraId="14D88F73" w14:textId="77777777" w:rsidR="00DB6DA3" w:rsidRDefault="00DB6DA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F6DF5" w14:textId="77777777" w:rsidR="00AF0798" w:rsidRDefault="00000000">
    <w:pPr>
      <w:pStyle w:val="Header"/>
    </w:pPr>
    <w:r>
      <w:rPr>
        <w:noProof/>
      </w:rPr>
      <w:pict w14:anchorId="07636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2954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E59B9" w14:textId="77777777" w:rsidR="00AF0798" w:rsidRDefault="00000000">
    <w:pPr>
      <w:pStyle w:val="Header"/>
    </w:pPr>
    <w:r>
      <w:rPr>
        <w:noProof/>
      </w:rPr>
      <w:pict w14:anchorId="77C4F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2954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06BA5" w14:textId="77777777" w:rsidR="00AF0798" w:rsidRDefault="00000000">
    <w:pPr>
      <w:pStyle w:val="Header"/>
    </w:pPr>
    <w:r>
      <w:rPr>
        <w:noProof/>
      </w:rPr>
      <w:pict w14:anchorId="645818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29546"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4342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D66128"/>
    <w:multiLevelType w:val="multilevel"/>
    <w:tmpl w:val="E854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B6B52F0"/>
    <w:multiLevelType w:val="hybridMultilevel"/>
    <w:tmpl w:val="0998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20C21EF"/>
    <w:multiLevelType w:val="multilevel"/>
    <w:tmpl w:val="F01AD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C25A7"/>
    <w:multiLevelType w:val="multilevel"/>
    <w:tmpl w:val="67302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C423C48"/>
    <w:multiLevelType w:val="multilevel"/>
    <w:tmpl w:val="8AE01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FA4706"/>
    <w:multiLevelType w:val="hybridMultilevel"/>
    <w:tmpl w:val="C19E48E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67796F"/>
    <w:multiLevelType w:val="multilevel"/>
    <w:tmpl w:val="BE042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BDA4EE6"/>
    <w:multiLevelType w:val="multilevel"/>
    <w:tmpl w:val="413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9424513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71784970">
    <w:abstractNumId w:val="20"/>
  </w:num>
  <w:num w:numId="3" w16cid:durableId="577011546">
    <w:abstractNumId w:val="32"/>
  </w:num>
  <w:num w:numId="4" w16cid:durableId="175296560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08206613">
    <w:abstractNumId w:val="7"/>
  </w:num>
  <w:num w:numId="6" w16cid:durableId="1489513349">
    <w:abstractNumId w:val="6"/>
  </w:num>
  <w:num w:numId="7" w16cid:durableId="593707449">
    <w:abstractNumId w:val="1"/>
  </w:num>
  <w:num w:numId="8" w16cid:durableId="236061979">
    <w:abstractNumId w:val="15"/>
  </w:num>
  <w:num w:numId="9" w16cid:durableId="1959725707">
    <w:abstractNumId w:val="34"/>
  </w:num>
  <w:num w:numId="10" w16cid:durableId="1773477774">
    <w:abstractNumId w:val="2"/>
  </w:num>
  <w:num w:numId="11" w16cid:durableId="1047408589">
    <w:abstractNumId w:val="26"/>
  </w:num>
  <w:num w:numId="12" w16cid:durableId="2039694559">
    <w:abstractNumId w:val="3"/>
  </w:num>
  <w:num w:numId="13" w16cid:durableId="417212297">
    <w:abstractNumId w:val="25"/>
  </w:num>
  <w:num w:numId="14" w16cid:durableId="1089497696">
    <w:abstractNumId w:val="9"/>
  </w:num>
  <w:num w:numId="15" w16cid:durableId="864487363">
    <w:abstractNumId w:val="30"/>
  </w:num>
  <w:num w:numId="16" w16cid:durableId="417605673">
    <w:abstractNumId w:val="5"/>
  </w:num>
  <w:num w:numId="17" w16cid:durableId="1197424804">
    <w:abstractNumId w:val="31"/>
  </w:num>
  <w:num w:numId="18" w16cid:durableId="863831970">
    <w:abstractNumId w:val="17"/>
  </w:num>
  <w:num w:numId="19" w16cid:durableId="672144097">
    <w:abstractNumId w:val="37"/>
  </w:num>
  <w:num w:numId="20" w16cid:durableId="1173567491">
    <w:abstractNumId w:val="13"/>
  </w:num>
  <w:num w:numId="21" w16cid:durableId="1074740870">
    <w:abstractNumId w:val="11"/>
  </w:num>
  <w:num w:numId="22" w16cid:durableId="1436636046">
    <w:abstractNumId w:val="16"/>
  </w:num>
  <w:num w:numId="23" w16cid:durableId="683478586">
    <w:abstractNumId w:val="28"/>
  </w:num>
  <w:num w:numId="24" w16cid:durableId="132909428">
    <w:abstractNumId w:val="35"/>
  </w:num>
  <w:num w:numId="25" w16cid:durableId="910505746">
    <w:abstractNumId w:val="4"/>
  </w:num>
  <w:num w:numId="26" w16cid:durableId="334770943">
    <w:abstractNumId w:val="23"/>
  </w:num>
  <w:num w:numId="27" w16cid:durableId="567887074">
    <w:abstractNumId w:val="29"/>
  </w:num>
  <w:num w:numId="28" w16cid:durableId="851917149">
    <w:abstractNumId w:val="36"/>
  </w:num>
  <w:num w:numId="29" w16cid:durableId="588123547">
    <w:abstractNumId w:val="33"/>
  </w:num>
  <w:num w:numId="30" w16cid:durableId="1168786097">
    <w:abstractNumId w:val="12"/>
  </w:num>
  <w:num w:numId="31" w16cid:durableId="1339770694">
    <w:abstractNumId w:val="8"/>
  </w:num>
  <w:num w:numId="32" w16cid:durableId="1321032542">
    <w:abstractNumId w:val="22"/>
  </w:num>
  <w:num w:numId="33" w16cid:durableId="10959781">
    <w:abstractNumId w:val="21"/>
  </w:num>
  <w:num w:numId="34" w16cid:durableId="1720277919">
    <w:abstractNumId w:val="10"/>
  </w:num>
  <w:num w:numId="35" w16cid:durableId="1936093490">
    <w:abstractNumId w:val="19"/>
  </w:num>
  <w:num w:numId="36" w16cid:durableId="306593027">
    <w:abstractNumId w:val="27"/>
  </w:num>
  <w:num w:numId="37" w16cid:durableId="916984904">
    <w:abstractNumId w:val="14"/>
  </w:num>
  <w:num w:numId="38" w16cid:durableId="1087925031">
    <w:abstractNumId w:val="24"/>
  </w:num>
  <w:num w:numId="39" w16cid:durableId="1437407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AwMbMwsTS2tDQ2NDBX0lEKTi0uzszPAykwrAUAQzb42iwAAAA="/>
  </w:docVars>
  <w:rsids>
    <w:rsidRoot w:val="00AA6219"/>
    <w:rsid w:val="00000F8F"/>
    <w:rsid w:val="00030174"/>
    <w:rsid w:val="00033F3E"/>
    <w:rsid w:val="00037204"/>
    <w:rsid w:val="00040377"/>
    <w:rsid w:val="000421CC"/>
    <w:rsid w:val="00043305"/>
    <w:rsid w:val="00044E47"/>
    <w:rsid w:val="0004579C"/>
    <w:rsid w:val="000536EC"/>
    <w:rsid w:val="0005480F"/>
    <w:rsid w:val="00060C2E"/>
    <w:rsid w:val="00066F27"/>
    <w:rsid w:val="00074192"/>
    <w:rsid w:val="00082C04"/>
    <w:rsid w:val="00093A9A"/>
    <w:rsid w:val="00094B58"/>
    <w:rsid w:val="00097831"/>
    <w:rsid w:val="000A3AB1"/>
    <w:rsid w:val="000A47FA"/>
    <w:rsid w:val="000A65D3"/>
    <w:rsid w:val="000B0B3D"/>
    <w:rsid w:val="000B0C8C"/>
    <w:rsid w:val="000B1E33"/>
    <w:rsid w:val="000B58C2"/>
    <w:rsid w:val="000C086E"/>
    <w:rsid w:val="000C10F7"/>
    <w:rsid w:val="000C1913"/>
    <w:rsid w:val="000C5A60"/>
    <w:rsid w:val="000D2182"/>
    <w:rsid w:val="000D689F"/>
    <w:rsid w:val="000E1177"/>
    <w:rsid w:val="000E2974"/>
    <w:rsid w:val="000E3FAF"/>
    <w:rsid w:val="000E50BF"/>
    <w:rsid w:val="000E7B7B"/>
    <w:rsid w:val="000E7D62"/>
    <w:rsid w:val="000F3F1A"/>
    <w:rsid w:val="00102D7A"/>
    <w:rsid w:val="00103357"/>
    <w:rsid w:val="00110A13"/>
    <w:rsid w:val="001122AE"/>
    <w:rsid w:val="00115174"/>
    <w:rsid w:val="00120771"/>
    <w:rsid w:val="00123C9F"/>
    <w:rsid w:val="00123F2B"/>
    <w:rsid w:val="00126190"/>
    <w:rsid w:val="00130F17"/>
    <w:rsid w:val="001320BF"/>
    <w:rsid w:val="0013640C"/>
    <w:rsid w:val="0013665C"/>
    <w:rsid w:val="0014098E"/>
    <w:rsid w:val="0014446D"/>
    <w:rsid w:val="001507F2"/>
    <w:rsid w:val="00152331"/>
    <w:rsid w:val="00153FE7"/>
    <w:rsid w:val="00160F89"/>
    <w:rsid w:val="0016347B"/>
    <w:rsid w:val="00163BC4"/>
    <w:rsid w:val="00165DFB"/>
    <w:rsid w:val="001758A2"/>
    <w:rsid w:val="00182C57"/>
    <w:rsid w:val="0018366A"/>
    <w:rsid w:val="001865B5"/>
    <w:rsid w:val="001876EA"/>
    <w:rsid w:val="00191062"/>
    <w:rsid w:val="00192314"/>
    <w:rsid w:val="0019294E"/>
    <w:rsid w:val="00192B72"/>
    <w:rsid w:val="00196E5E"/>
    <w:rsid w:val="001A122C"/>
    <w:rsid w:val="001A29D8"/>
    <w:rsid w:val="001A4E30"/>
    <w:rsid w:val="001A5CAA"/>
    <w:rsid w:val="001B0427"/>
    <w:rsid w:val="001B1A74"/>
    <w:rsid w:val="001B2BAD"/>
    <w:rsid w:val="001B4D40"/>
    <w:rsid w:val="001C3A02"/>
    <w:rsid w:val="001C7BA8"/>
    <w:rsid w:val="001D03D6"/>
    <w:rsid w:val="001D3A51"/>
    <w:rsid w:val="001D4EBC"/>
    <w:rsid w:val="001E10D2"/>
    <w:rsid w:val="001E25B4"/>
    <w:rsid w:val="001E44FE"/>
    <w:rsid w:val="001F2127"/>
    <w:rsid w:val="001F4B3F"/>
    <w:rsid w:val="001F78A3"/>
    <w:rsid w:val="00200595"/>
    <w:rsid w:val="00204835"/>
    <w:rsid w:val="0020510F"/>
    <w:rsid w:val="00213ABB"/>
    <w:rsid w:val="002178B6"/>
    <w:rsid w:val="00217F29"/>
    <w:rsid w:val="00217F7F"/>
    <w:rsid w:val="00225FD9"/>
    <w:rsid w:val="002301E3"/>
    <w:rsid w:val="00231920"/>
    <w:rsid w:val="0023195C"/>
    <w:rsid w:val="00235242"/>
    <w:rsid w:val="0024282C"/>
    <w:rsid w:val="002437E9"/>
    <w:rsid w:val="002460DC"/>
    <w:rsid w:val="00246F8F"/>
    <w:rsid w:val="00250985"/>
    <w:rsid w:val="002528B3"/>
    <w:rsid w:val="002556F6"/>
    <w:rsid w:val="002557C2"/>
    <w:rsid w:val="00260686"/>
    <w:rsid w:val="002625FB"/>
    <w:rsid w:val="00266749"/>
    <w:rsid w:val="0027462A"/>
    <w:rsid w:val="0027611A"/>
    <w:rsid w:val="00281629"/>
    <w:rsid w:val="00283105"/>
    <w:rsid w:val="00284C4C"/>
    <w:rsid w:val="002877FE"/>
    <w:rsid w:val="00287E68"/>
    <w:rsid w:val="00291573"/>
    <w:rsid w:val="00293821"/>
    <w:rsid w:val="0029421F"/>
    <w:rsid w:val="00296529"/>
    <w:rsid w:val="00297372"/>
    <w:rsid w:val="002A0849"/>
    <w:rsid w:val="002B068F"/>
    <w:rsid w:val="002B27FB"/>
    <w:rsid w:val="002B685A"/>
    <w:rsid w:val="002B6AE0"/>
    <w:rsid w:val="002C57D2"/>
    <w:rsid w:val="002C70F6"/>
    <w:rsid w:val="002C7C5C"/>
    <w:rsid w:val="002D543F"/>
    <w:rsid w:val="002E0A92"/>
    <w:rsid w:val="002E0D56"/>
    <w:rsid w:val="002E31F6"/>
    <w:rsid w:val="002E6A43"/>
    <w:rsid w:val="002F1DD7"/>
    <w:rsid w:val="002F2BD9"/>
    <w:rsid w:val="002F2F57"/>
    <w:rsid w:val="002F377D"/>
    <w:rsid w:val="00301390"/>
    <w:rsid w:val="00305222"/>
    <w:rsid w:val="00307277"/>
    <w:rsid w:val="00315186"/>
    <w:rsid w:val="00316E92"/>
    <w:rsid w:val="00323F85"/>
    <w:rsid w:val="0033343E"/>
    <w:rsid w:val="00347519"/>
    <w:rsid w:val="003508AF"/>
    <w:rsid w:val="003512C2"/>
    <w:rsid w:val="003530E2"/>
    <w:rsid w:val="00357166"/>
    <w:rsid w:val="003615E9"/>
    <w:rsid w:val="0036373A"/>
    <w:rsid w:val="00365780"/>
    <w:rsid w:val="00366005"/>
    <w:rsid w:val="00371985"/>
    <w:rsid w:val="00371FB6"/>
    <w:rsid w:val="003763C1"/>
    <w:rsid w:val="00376BBE"/>
    <w:rsid w:val="00380B96"/>
    <w:rsid w:val="00384E5C"/>
    <w:rsid w:val="00391B32"/>
    <w:rsid w:val="003921D8"/>
    <w:rsid w:val="0039224F"/>
    <w:rsid w:val="0039453A"/>
    <w:rsid w:val="003A070C"/>
    <w:rsid w:val="003A43A4"/>
    <w:rsid w:val="003A7E18"/>
    <w:rsid w:val="003B3416"/>
    <w:rsid w:val="003B7E1D"/>
    <w:rsid w:val="003C4C86"/>
    <w:rsid w:val="003C5B4D"/>
    <w:rsid w:val="003C6258"/>
    <w:rsid w:val="003D378D"/>
    <w:rsid w:val="003D397C"/>
    <w:rsid w:val="003D3AE5"/>
    <w:rsid w:val="003D4FCE"/>
    <w:rsid w:val="003D5516"/>
    <w:rsid w:val="003D7F86"/>
    <w:rsid w:val="003E2904"/>
    <w:rsid w:val="003E29C4"/>
    <w:rsid w:val="003F11AB"/>
    <w:rsid w:val="003F5971"/>
    <w:rsid w:val="003F5991"/>
    <w:rsid w:val="003F7CF5"/>
    <w:rsid w:val="00401927"/>
    <w:rsid w:val="0041027F"/>
    <w:rsid w:val="00412475"/>
    <w:rsid w:val="00420B16"/>
    <w:rsid w:val="00423789"/>
    <w:rsid w:val="00426873"/>
    <w:rsid w:val="00430515"/>
    <w:rsid w:val="0043470A"/>
    <w:rsid w:val="00437A79"/>
    <w:rsid w:val="00440F43"/>
    <w:rsid w:val="00441B6F"/>
    <w:rsid w:val="00445D7B"/>
    <w:rsid w:val="00446221"/>
    <w:rsid w:val="00446307"/>
    <w:rsid w:val="004479BB"/>
    <w:rsid w:val="00450E62"/>
    <w:rsid w:val="004539DB"/>
    <w:rsid w:val="00454B03"/>
    <w:rsid w:val="00460638"/>
    <w:rsid w:val="004623D2"/>
    <w:rsid w:val="00466304"/>
    <w:rsid w:val="004704CB"/>
    <w:rsid w:val="0047053D"/>
    <w:rsid w:val="00471A80"/>
    <w:rsid w:val="00472EC9"/>
    <w:rsid w:val="00474B77"/>
    <w:rsid w:val="00476CBE"/>
    <w:rsid w:val="00477B53"/>
    <w:rsid w:val="00481A8A"/>
    <w:rsid w:val="00482697"/>
    <w:rsid w:val="00484673"/>
    <w:rsid w:val="00486FB8"/>
    <w:rsid w:val="004872C5"/>
    <w:rsid w:val="00491A90"/>
    <w:rsid w:val="00493D9D"/>
    <w:rsid w:val="0049406B"/>
    <w:rsid w:val="00494689"/>
    <w:rsid w:val="004B1819"/>
    <w:rsid w:val="004B395F"/>
    <w:rsid w:val="004B3A4E"/>
    <w:rsid w:val="004C1551"/>
    <w:rsid w:val="004C3DD5"/>
    <w:rsid w:val="004C4EA8"/>
    <w:rsid w:val="004D305E"/>
    <w:rsid w:val="004D4277"/>
    <w:rsid w:val="004D609E"/>
    <w:rsid w:val="004E1518"/>
    <w:rsid w:val="004E59F5"/>
    <w:rsid w:val="004F0086"/>
    <w:rsid w:val="004F3398"/>
    <w:rsid w:val="004F4AEA"/>
    <w:rsid w:val="005021C7"/>
    <w:rsid w:val="00502516"/>
    <w:rsid w:val="00505F06"/>
    <w:rsid w:val="00506042"/>
    <w:rsid w:val="00506828"/>
    <w:rsid w:val="00506AC5"/>
    <w:rsid w:val="0051065F"/>
    <w:rsid w:val="005124FF"/>
    <w:rsid w:val="00524D31"/>
    <w:rsid w:val="005277DB"/>
    <w:rsid w:val="005303DA"/>
    <w:rsid w:val="0053042D"/>
    <w:rsid w:val="0053056E"/>
    <w:rsid w:val="00530ECD"/>
    <w:rsid w:val="00541F96"/>
    <w:rsid w:val="00546225"/>
    <w:rsid w:val="00546DB3"/>
    <w:rsid w:val="005473F3"/>
    <w:rsid w:val="0055045E"/>
    <w:rsid w:val="00551ACF"/>
    <w:rsid w:val="005545B6"/>
    <w:rsid w:val="00554FDA"/>
    <w:rsid w:val="005641CA"/>
    <w:rsid w:val="005664BD"/>
    <w:rsid w:val="0057788D"/>
    <w:rsid w:val="00577C6F"/>
    <w:rsid w:val="00581718"/>
    <w:rsid w:val="00592EF9"/>
    <w:rsid w:val="00594F05"/>
    <w:rsid w:val="005A3A51"/>
    <w:rsid w:val="005A736D"/>
    <w:rsid w:val="005B6827"/>
    <w:rsid w:val="005B6A20"/>
    <w:rsid w:val="005C2EC9"/>
    <w:rsid w:val="005C784C"/>
    <w:rsid w:val="005D17F6"/>
    <w:rsid w:val="005D61EB"/>
    <w:rsid w:val="005E4567"/>
    <w:rsid w:val="005E4673"/>
    <w:rsid w:val="005E49BE"/>
    <w:rsid w:val="005E49EA"/>
    <w:rsid w:val="005E5539"/>
    <w:rsid w:val="005E668F"/>
    <w:rsid w:val="005F0CA5"/>
    <w:rsid w:val="00602BF5"/>
    <w:rsid w:val="00617FDD"/>
    <w:rsid w:val="00623781"/>
    <w:rsid w:val="00633614"/>
    <w:rsid w:val="00633F68"/>
    <w:rsid w:val="00634C58"/>
    <w:rsid w:val="00636EB2"/>
    <w:rsid w:val="006375B8"/>
    <w:rsid w:val="0064159B"/>
    <w:rsid w:val="006437EF"/>
    <w:rsid w:val="00651E9B"/>
    <w:rsid w:val="0066181B"/>
    <w:rsid w:val="00663920"/>
    <w:rsid w:val="0066510A"/>
    <w:rsid w:val="006667FB"/>
    <w:rsid w:val="00670D32"/>
    <w:rsid w:val="00671118"/>
    <w:rsid w:val="00671816"/>
    <w:rsid w:val="00672ABF"/>
    <w:rsid w:val="00673F9F"/>
    <w:rsid w:val="0067400B"/>
    <w:rsid w:val="006764D9"/>
    <w:rsid w:val="00677A60"/>
    <w:rsid w:val="00677A92"/>
    <w:rsid w:val="0068318A"/>
    <w:rsid w:val="00686953"/>
    <w:rsid w:val="00687DEA"/>
    <w:rsid w:val="00687E67"/>
    <w:rsid w:val="00690BDD"/>
    <w:rsid w:val="00691162"/>
    <w:rsid w:val="006928AD"/>
    <w:rsid w:val="006967F7"/>
    <w:rsid w:val="006A10B4"/>
    <w:rsid w:val="006A250C"/>
    <w:rsid w:val="006A3047"/>
    <w:rsid w:val="006A7111"/>
    <w:rsid w:val="006A7823"/>
    <w:rsid w:val="006A79F4"/>
    <w:rsid w:val="006B21D3"/>
    <w:rsid w:val="006B57D0"/>
    <w:rsid w:val="006C515C"/>
    <w:rsid w:val="006C7A59"/>
    <w:rsid w:val="006C7A76"/>
    <w:rsid w:val="006D217C"/>
    <w:rsid w:val="006D30FF"/>
    <w:rsid w:val="006D6940"/>
    <w:rsid w:val="006D797A"/>
    <w:rsid w:val="006E0BEB"/>
    <w:rsid w:val="006F11EC"/>
    <w:rsid w:val="006F1A14"/>
    <w:rsid w:val="006F22C9"/>
    <w:rsid w:val="006F38A7"/>
    <w:rsid w:val="006F3A39"/>
    <w:rsid w:val="006F4537"/>
    <w:rsid w:val="0070082C"/>
    <w:rsid w:val="0070117D"/>
    <w:rsid w:val="007020E6"/>
    <w:rsid w:val="007046C5"/>
    <w:rsid w:val="00705E63"/>
    <w:rsid w:val="00710C43"/>
    <w:rsid w:val="0071197E"/>
    <w:rsid w:val="007135F6"/>
    <w:rsid w:val="0072755F"/>
    <w:rsid w:val="00734993"/>
    <w:rsid w:val="007369E6"/>
    <w:rsid w:val="00736B3B"/>
    <w:rsid w:val="007370F5"/>
    <w:rsid w:val="0074219D"/>
    <w:rsid w:val="00744C28"/>
    <w:rsid w:val="007454C2"/>
    <w:rsid w:val="00746E59"/>
    <w:rsid w:val="00751A03"/>
    <w:rsid w:val="00754C9A"/>
    <w:rsid w:val="0075599A"/>
    <w:rsid w:val="00761D52"/>
    <w:rsid w:val="0076540B"/>
    <w:rsid w:val="00766FB6"/>
    <w:rsid w:val="00767DDF"/>
    <w:rsid w:val="0077156B"/>
    <w:rsid w:val="0077262B"/>
    <w:rsid w:val="00775394"/>
    <w:rsid w:val="0077749E"/>
    <w:rsid w:val="00777D2F"/>
    <w:rsid w:val="00790ADA"/>
    <w:rsid w:val="007922B0"/>
    <w:rsid w:val="007A36FB"/>
    <w:rsid w:val="007A44D4"/>
    <w:rsid w:val="007B1BA7"/>
    <w:rsid w:val="007B1CBD"/>
    <w:rsid w:val="007C35A4"/>
    <w:rsid w:val="007D2288"/>
    <w:rsid w:val="007D3DC6"/>
    <w:rsid w:val="007E088F"/>
    <w:rsid w:val="007E1293"/>
    <w:rsid w:val="007E5BF6"/>
    <w:rsid w:val="007E7F64"/>
    <w:rsid w:val="007F505E"/>
    <w:rsid w:val="007F77C8"/>
    <w:rsid w:val="007F7B32"/>
    <w:rsid w:val="008013AD"/>
    <w:rsid w:val="00803DB3"/>
    <w:rsid w:val="00804BC2"/>
    <w:rsid w:val="008068C0"/>
    <w:rsid w:val="00807EFD"/>
    <w:rsid w:val="0081431A"/>
    <w:rsid w:val="008174B7"/>
    <w:rsid w:val="00824AE8"/>
    <w:rsid w:val="00831B30"/>
    <w:rsid w:val="0083216F"/>
    <w:rsid w:val="00834007"/>
    <w:rsid w:val="00840817"/>
    <w:rsid w:val="00847A17"/>
    <w:rsid w:val="00853F4B"/>
    <w:rsid w:val="00860000"/>
    <w:rsid w:val="00860BC0"/>
    <w:rsid w:val="00861A0D"/>
    <w:rsid w:val="00863BD3"/>
    <w:rsid w:val="008641ED"/>
    <w:rsid w:val="008644DF"/>
    <w:rsid w:val="00865B6F"/>
    <w:rsid w:val="00866B94"/>
    <w:rsid w:val="00866D66"/>
    <w:rsid w:val="008671C6"/>
    <w:rsid w:val="00875803"/>
    <w:rsid w:val="00882949"/>
    <w:rsid w:val="00882CB3"/>
    <w:rsid w:val="00884958"/>
    <w:rsid w:val="008849C7"/>
    <w:rsid w:val="0089131A"/>
    <w:rsid w:val="00893B57"/>
    <w:rsid w:val="00894500"/>
    <w:rsid w:val="008976DD"/>
    <w:rsid w:val="008A009B"/>
    <w:rsid w:val="008A3BD6"/>
    <w:rsid w:val="008A590C"/>
    <w:rsid w:val="008B0CF3"/>
    <w:rsid w:val="008B3E81"/>
    <w:rsid w:val="008B459E"/>
    <w:rsid w:val="008D3952"/>
    <w:rsid w:val="008D4146"/>
    <w:rsid w:val="008E0C1D"/>
    <w:rsid w:val="008E13AE"/>
    <w:rsid w:val="008E1506"/>
    <w:rsid w:val="008E25F0"/>
    <w:rsid w:val="008E5278"/>
    <w:rsid w:val="008E62E5"/>
    <w:rsid w:val="008E69E0"/>
    <w:rsid w:val="008E710C"/>
    <w:rsid w:val="008E7E12"/>
    <w:rsid w:val="008F069A"/>
    <w:rsid w:val="008F12DC"/>
    <w:rsid w:val="008F3503"/>
    <w:rsid w:val="008F60F6"/>
    <w:rsid w:val="008F69D6"/>
    <w:rsid w:val="008F787E"/>
    <w:rsid w:val="008F7941"/>
    <w:rsid w:val="00902823"/>
    <w:rsid w:val="009061C5"/>
    <w:rsid w:val="009157D5"/>
    <w:rsid w:val="00915CA6"/>
    <w:rsid w:val="00916BAD"/>
    <w:rsid w:val="00922300"/>
    <w:rsid w:val="009247F9"/>
    <w:rsid w:val="00927834"/>
    <w:rsid w:val="00944742"/>
    <w:rsid w:val="00947441"/>
    <w:rsid w:val="009500A6"/>
    <w:rsid w:val="00950AF3"/>
    <w:rsid w:val="00952D68"/>
    <w:rsid w:val="009565BC"/>
    <w:rsid w:val="00957C18"/>
    <w:rsid w:val="009612E5"/>
    <w:rsid w:val="009659BA"/>
    <w:rsid w:val="009663D7"/>
    <w:rsid w:val="0097002A"/>
    <w:rsid w:val="00973DED"/>
    <w:rsid w:val="00983040"/>
    <w:rsid w:val="00994BA5"/>
    <w:rsid w:val="00997B6E"/>
    <w:rsid w:val="009A1A7D"/>
    <w:rsid w:val="009A79BC"/>
    <w:rsid w:val="009B3FB9"/>
    <w:rsid w:val="009B5453"/>
    <w:rsid w:val="009C0DA7"/>
    <w:rsid w:val="009C2465"/>
    <w:rsid w:val="009C5DE9"/>
    <w:rsid w:val="009D0232"/>
    <w:rsid w:val="009D09B6"/>
    <w:rsid w:val="009D1747"/>
    <w:rsid w:val="009D35A0"/>
    <w:rsid w:val="009D7873"/>
    <w:rsid w:val="009D7EB7"/>
    <w:rsid w:val="009E048A"/>
    <w:rsid w:val="009E08E9"/>
    <w:rsid w:val="009E3823"/>
    <w:rsid w:val="009E3DB9"/>
    <w:rsid w:val="009E5323"/>
    <w:rsid w:val="009E6E35"/>
    <w:rsid w:val="009F0731"/>
    <w:rsid w:val="009F0EDA"/>
    <w:rsid w:val="009F1006"/>
    <w:rsid w:val="009F1C13"/>
    <w:rsid w:val="00A00C95"/>
    <w:rsid w:val="00A03B96"/>
    <w:rsid w:val="00A03D60"/>
    <w:rsid w:val="00A05B19"/>
    <w:rsid w:val="00A1134E"/>
    <w:rsid w:val="00A12A9D"/>
    <w:rsid w:val="00A15747"/>
    <w:rsid w:val="00A24D7A"/>
    <w:rsid w:val="00A24E7E"/>
    <w:rsid w:val="00A258C3"/>
    <w:rsid w:val="00A258FF"/>
    <w:rsid w:val="00A347C0"/>
    <w:rsid w:val="00A34A70"/>
    <w:rsid w:val="00A367D9"/>
    <w:rsid w:val="00A4089A"/>
    <w:rsid w:val="00A440E0"/>
    <w:rsid w:val="00A51431"/>
    <w:rsid w:val="00A539AD"/>
    <w:rsid w:val="00A646E3"/>
    <w:rsid w:val="00A83CF8"/>
    <w:rsid w:val="00A843C8"/>
    <w:rsid w:val="00A84BEB"/>
    <w:rsid w:val="00A94063"/>
    <w:rsid w:val="00A959B0"/>
    <w:rsid w:val="00A969B0"/>
    <w:rsid w:val="00AA4147"/>
    <w:rsid w:val="00AA6219"/>
    <w:rsid w:val="00AA74E0"/>
    <w:rsid w:val="00AB55B6"/>
    <w:rsid w:val="00AB703F"/>
    <w:rsid w:val="00AC46E7"/>
    <w:rsid w:val="00AC6BB8"/>
    <w:rsid w:val="00AD0A99"/>
    <w:rsid w:val="00AD38A0"/>
    <w:rsid w:val="00AD5D7C"/>
    <w:rsid w:val="00AE008F"/>
    <w:rsid w:val="00AE15ED"/>
    <w:rsid w:val="00AE620B"/>
    <w:rsid w:val="00AF0798"/>
    <w:rsid w:val="00AF1F12"/>
    <w:rsid w:val="00B0072B"/>
    <w:rsid w:val="00B01FCD"/>
    <w:rsid w:val="00B05612"/>
    <w:rsid w:val="00B06AC4"/>
    <w:rsid w:val="00B06C4F"/>
    <w:rsid w:val="00B12A65"/>
    <w:rsid w:val="00B16096"/>
    <w:rsid w:val="00B1776C"/>
    <w:rsid w:val="00B20B29"/>
    <w:rsid w:val="00B256E1"/>
    <w:rsid w:val="00B431F8"/>
    <w:rsid w:val="00B52583"/>
    <w:rsid w:val="00B52896"/>
    <w:rsid w:val="00B542A2"/>
    <w:rsid w:val="00B545F9"/>
    <w:rsid w:val="00B557BC"/>
    <w:rsid w:val="00B56AB2"/>
    <w:rsid w:val="00B67EB1"/>
    <w:rsid w:val="00B71E1C"/>
    <w:rsid w:val="00B76B67"/>
    <w:rsid w:val="00B95236"/>
    <w:rsid w:val="00B95DFB"/>
    <w:rsid w:val="00B96BD9"/>
    <w:rsid w:val="00BA1B01"/>
    <w:rsid w:val="00BA2641"/>
    <w:rsid w:val="00BB0D60"/>
    <w:rsid w:val="00BB1F97"/>
    <w:rsid w:val="00BB37AA"/>
    <w:rsid w:val="00BB6ABA"/>
    <w:rsid w:val="00BC0F78"/>
    <w:rsid w:val="00BC4BAA"/>
    <w:rsid w:val="00BC53A0"/>
    <w:rsid w:val="00BC5B34"/>
    <w:rsid w:val="00BC6BA3"/>
    <w:rsid w:val="00BD3918"/>
    <w:rsid w:val="00BE0239"/>
    <w:rsid w:val="00BE0AC5"/>
    <w:rsid w:val="00BE3A8A"/>
    <w:rsid w:val="00BE62AD"/>
    <w:rsid w:val="00BF121F"/>
    <w:rsid w:val="00BF1F80"/>
    <w:rsid w:val="00BF4384"/>
    <w:rsid w:val="00C0107C"/>
    <w:rsid w:val="00C05735"/>
    <w:rsid w:val="00C057E0"/>
    <w:rsid w:val="00C13858"/>
    <w:rsid w:val="00C166EF"/>
    <w:rsid w:val="00C17B6B"/>
    <w:rsid w:val="00C17EB0"/>
    <w:rsid w:val="00C24A9E"/>
    <w:rsid w:val="00C253A2"/>
    <w:rsid w:val="00C27F5F"/>
    <w:rsid w:val="00C30A0F"/>
    <w:rsid w:val="00C36485"/>
    <w:rsid w:val="00C37D00"/>
    <w:rsid w:val="00C37E61"/>
    <w:rsid w:val="00C42FA5"/>
    <w:rsid w:val="00C521B6"/>
    <w:rsid w:val="00C5229C"/>
    <w:rsid w:val="00C53B27"/>
    <w:rsid w:val="00C6102E"/>
    <w:rsid w:val="00C62AE8"/>
    <w:rsid w:val="00C700C1"/>
    <w:rsid w:val="00C70F1B"/>
    <w:rsid w:val="00C71231"/>
    <w:rsid w:val="00C71A47"/>
    <w:rsid w:val="00C73094"/>
    <w:rsid w:val="00C7464C"/>
    <w:rsid w:val="00C82C17"/>
    <w:rsid w:val="00C83857"/>
    <w:rsid w:val="00C85588"/>
    <w:rsid w:val="00C93595"/>
    <w:rsid w:val="00C943D3"/>
    <w:rsid w:val="00C94660"/>
    <w:rsid w:val="00C94970"/>
    <w:rsid w:val="00C949C4"/>
    <w:rsid w:val="00C94F3C"/>
    <w:rsid w:val="00C97139"/>
    <w:rsid w:val="00CA0857"/>
    <w:rsid w:val="00CA3047"/>
    <w:rsid w:val="00CB70C1"/>
    <w:rsid w:val="00CC2A2D"/>
    <w:rsid w:val="00CC2EEF"/>
    <w:rsid w:val="00CC4241"/>
    <w:rsid w:val="00CC6187"/>
    <w:rsid w:val="00CC6284"/>
    <w:rsid w:val="00CC7917"/>
    <w:rsid w:val="00CD1479"/>
    <w:rsid w:val="00CD3B80"/>
    <w:rsid w:val="00CD6755"/>
    <w:rsid w:val="00CD6856"/>
    <w:rsid w:val="00CE0089"/>
    <w:rsid w:val="00CE5AB3"/>
    <w:rsid w:val="00CE793C"/>
    <w:rsid w:val="00CF08EB"/>
    <w:rsid w:val="00CF193C"/>
    <w:rsid w:val="00CF61C3"/>
    <w:rsid w:val="00D01C34"/>
    <w:rsid w:val="00D03823"/>
    <w:rsid w:val="00D11E4A"/>
    <w:rsid w:val="00D14FC7"/>
    <w:rsid w:val="00D173F1"/>
    <w:rsid w:val="00D24D86"/>
    <w:rsid w:val="00D24E81"/>
    <w:rsid w:val="00D260FC"/>
    <w:rsid w:val="00D27146"/>
    <w:rsid w:val="00D279E5"/>
    <w:rsid w:val="00D4287C"/>
    <w:rsid w:val="00D4450C"/>
    <w:rsid w:val="00D461DE"/>
    <w:rsid w:val="00D47F48"/>
    <w:rsid w:val="00D545E8"/>
    <w:rsid w:val="00D5528B"/>
    <w:rsid w:val="00D62A29"/>
    <w:rsid w:val="00D6549B"/>
    <w:rsid w:val="00D66A0C"/>
    <w:rsid w:val="00D74CB0"/>
    <w:rsid w:val="00D80034"/>
    <w:rsid w:val="00D8295D"/>
    <w:rsid w:val="00D851B3"/>
    <w:rsid w:val="00D853F8"/>
    <w:rsid w:val="00D942EA"/>
    <w:rsid w:val="00D9759B"/>
    <w:rsid w:val="00DA00E3"/>
    <w:rsid w:val="00DA1907"/>
    <w:rsid w:val="00DA6B5C"/>
    <w:rsid w:val="00DB0CAD"/>
    <w:rsid w:val="00DB2820"/>
    <w:rsid w:val="00DB6DA3"/>
    <w:rsid w:val="00DC278B"/>
    <w:rsid w:val="00DC2A65"/>
    <w:rsid w:val="00DD2D8E"/>
    <w:rsid w:val="00DD3449"/>
    <w:rsid w:val="00DE15F0"/>
    <w:rsid w:val="00DE243E"/>
    <w:rsid w:val="00DE5663"/>
    <w:rsid w:val="00DE78AA"/>
    <w:rsid w:val="00DF0E5F"/>
    <w:rsid w:val="00DF457F"/>
    <w:rsid w:val="00DF544B"/>
    <w:rsid w:val="00DF7910"/>
    <w:rsid w:val="00E0050D"/>
    <w:rsid w:val="00E0433D"/>
    <w:rsid w:val="00E053D0"/>
    <w:rsid w:val="00E10362"/>
    <w:rsid w:val="00E13827"/>
    <w:rsid w:val="00E1493A"/>
    <w:rsid w:val="00E15994"/>
    <w:rsid w:val="00E16110"/>
    <w:rsid w:val="00E2515C"/>
    <w:rsid w:val="00E25FBC"/>
    <w:rsid w:val="00E3087E"/>
    <w:rsid w:val="00E3114E"/>
    <w:rsid w:val="00E313EE"/>
    <w:rsid w:val="00E31A70"/>
    <w:rsid w:val="00E323BC"/>
    <w:rsid w:val="00E35B02"/>
    <w:rsid w:val="00E36B9C"/>
    <w:rsid w:val="00E4218C"/>
    <w:rsid w:val="00E4228A"/>
    <w:rsid w:val="00E45ED1"/>
    <w:rsid w:val="00E47A03"/>
    <w:rsid w:val="00E64085"/>
    <w:rsid w:val="00E66496"/>
    <w:rsid w:val="00E66B35"/>
    <w:rsid w:val="00E66E10"/>
    <w:rsid w:val="00E71FC2"/>
    <w:rsid w:val="00E769F6"/>
    <w:rsid w:val="00E805A7"/>
    <w:rsid w:val="00E8407C"/>
    <w:rsid w:val="00E841CB"/>
    <w:rsid w:val="00E84573"/>
    <w:rsid w:val="00E84F3C"/>
    <w:rsid w:val="00E87DAC"/>
    <w:rsid w:val="00E96D81"/>
    <w:rsid w:val="00EA012C"/>
    <w:rsid w:val="00EB3604"/>
    <w:rsid w:val="00EC6168"/>
    <w:rsid w:val="00EC6A55"/>
    <w:rsid w:val="00ED0288"/>
    <w:rsid w:val="00ED7CA2"/>
    <w:rsid w:val="00EE52CB"/>
    <w:rsid w:val="00EE69FE"/>
    <w:rsid w:val="00EE6B5E"/>
    <w:rsid w:val="00EF581D"/>
    <w:rsid w:val="00EF7FD8"/>
    <w:rsid w:val="00F00FD4"/>
    <w:rsid w:val="00F06F59"/>
    <w:rsid w:val="00F10FD4"/>
    <w:rsid w:val="00F17988"/>
    <w:rsid w:val="00F17F58"/>
    <w:rsid w:val="00F23B6F"/>
    <w:rsid w:val="00F34926"/>
    <w:rsid w:val="00F469F0"/>
    <w:rsid w:val="00F476D6"/>
    <w:rsid w:val="00F477AA"/>
    <w:rsid w:val="00F52D80"/>
    <w:rsid w:val="00F53273"/>
    <w:rsid w:val="00F558B8"/>
    <w:rsid w:val="00F608E5"/>
    <w:rsid w:val="00F64167"/>
    <w:rsid w:val="00F67542"/>
    <w:rsid w:val="00F7115A"/>
    <w:rsid w:val="00F7396D"/>
    <w:rsid w:val="00F74E86"/>
    <w:rsid w:val="00F74FC4"/>
    <w:rsid w:val="00F755E4"/>
    <w:rsid w:val="00F77D02"/>
    <w:rsid w:val="00F84F6E"/>
    <w:rsid w:val="00F948A9"/>
    <w:rsid w:val="00F9648B"/>
    <w:rsid w:val="00FA1F57"/>
    <w:rsid w:val="00FA7B70"/>
    <w:rsid w:val="00FB0641"/>
    <w:rsid w:val="00FB15E7"/>
    <w:rsid w:val="00FB32D2"/>
    <w:rsid w:val="00FB3A86"/>
    <w:rsid w:val="00FB4A1A"/>
    <w:rsid w:val="00FC73F4"/>
    <w:rsid w:val="00FD0AD5"/>
    <w:rsid w:val="00FD2E4B"/>
    <w:rsid w:val="00FD36C8"/>
    <w:rsid w:val="00FD39B7"/>
    <w:rsid w:val="00FD3F25"/>
    <w:rsid w:val="00FD6827"/>
    <w:rsid w:val="00FF5029"/>
    <w:rsid w:val="00FF67C5"/>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023DD"/>
  <w15:docId w15:val="{6AFA22AA-F97B-4B25-B49C-8F1E67CFA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9663D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50604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50604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C278B"/>
    <w:pPr>
      <w:spacing w:before="100" w:beforeAutospacing="1" w:after="100" w:afterAutospacing="1"/>
    </w:pPr>
    <w:rPr>
      <w:rFonts w:ascii="Times New Roman" w:hAnsi="Times New Roman"/>
      <w:sz w:val="24"/>
      <w:szCs w:val="24"/>
      <w:lang w:bidi="my-MM"/>
    </w:rPr>
  </w:style>
  <w:style w:type="character" w:customStyle="1" w:styleId="citation-97">
    <w:name w:val="citation-97"/>
    <w:basedOn w:val="DefaultParagraphFont"/>
    <w:rsid w:val="00DC278B"/>
  </w:style>
  <w:style w:type="character" w:customStyle="1" w:styleId="citation-96">
    <w:name w:val="citation-96"/>
    <w:basedOn w:val="DefaultParagraphFont"/>
    <w:rsid w:val="00DC278B"/>
  </w:style>
  <w:style w:type="character" w:customStyle="1" w:styleId="citation-95">
    <w:name w:val="citation-95"/>
    <w:basedOn w:val="DefaultParagraphFont"/>
    <w:rsid w:val="00DC278B"/>
  </w:style>
  <w:style w:type="table" w:styleId="LightList-Accent5">
    <w:name w:val="Light List Accent 5"/>
    <w:basedOn w:val="TableNormal"/>
    <w:uiPriority w:val="61"/>
    <w:rsid w:val="00F84F6E"/>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1">
    <w:name w:val="Light Shading Accent 1"/>
    <w:basedOn w:val="TableNormal"/>
    <w:uiPriority w:val="60"/>
    <w:rsid w:val="002E6A4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2E6A4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153FE7"/>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Heading3Char">
    <w:name w:val="Heading 3 Char"/>
    <w:basedOn w:val="DefaultParagraphFont"/>
    <w:link w:val="Heading3"/>
    <w:semiHidden/>
    <w:rsid w:val="0050604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semiHidden/>
    <w:rsid w:val="00506042"/>
    <w:rPr>
      <w:rFonts w:asciiTheme="majorHAnsi" w:eastAsiaTheme="majorEastAsia" w:hAnsiTheme="majorHAnsi" w:cstheme="majorBidi"/>
      <w:b/>
      <w:bCs/>
      <w:i/>
      <w:iCs/>
      <w:color w:val="4F81BD" w:themeColor="accent1"/>
    </w:rPr>
  </w:style>
  <w:style w:type="paragraph" w:styleId="BodyText">
    <w:name w:val="Body Text"/>
    <w:basedOn w:val="Normal"/>
    <w:link w:val="BodyTextChar"/>
    <w:unhideWhenUsed/>
    <w:rsid w:val="00B545F9"/>
    <w:pPr>
      <w:spacing w:after="120"/>
    </w:pPr>
  </w:style>
  <w:style w:type="character" w:customStyle="1" w:styleId="BodyTextChar">
    <w:name w:val="Body Text Char"/>
    <w:basedOn w:val="DefaultParagraphFont"/>
    <w:link w:val="BodyText"/>
    <w:rsid w:val="00B545F9"/>
    <w:rPr>
      <w:rFonts w:ascii="Helvetica" w:hAnsi="Helvetica"/>
    </w:rPr>
  </w:style>
  <w:style w:type="paragraph" w:styleId="ListParagraph">
    <w:name w:val="List Paragraph"/>
    <w:basedOn w:val="Normal"/>
    <w:uiPriority w:val="34"/>
    <w:qFormat/>
    <w:rsid w:val="0013640C"/>
    <w:pPr>
      <w:ind w:left="720"/>
      <w:contextualSpacing/>
    </w:pPr>
  </w:style>
  <w:style w:type="character" w:customStyle="1" w:styleId="Heading2Char">
    <w:name w:val="Heading 2 Char"/>
    <w:basedOn w:val="DefaultParagraphFont"/>
    <w:link w:val="Heading2"/>
    <w:semiHidden/>
    <w:rsid w:val="009663D7"/>
    <w:rPr>
      <w:rFonts w:asciiTheme="majorHAnsi" w:eastAsiaTheme="majorEastAsia" w:hAnsiTheme="majorHAnsi" w:cstheme="majorBidi"/>
      <w:b/>
      <w:bCs/>
      <w:color w:val="4F81BD" w:themeColor="accent1"/>
      <w:sz w:val="26"/>
      <w:szCs w:val="26"/>
    </w:rPr>
  </w:style>
  <w:style w:type="table" w:styleId="MediumShading1-Accent5">
    <w:name w:val="Medium Shading 1 Accent 5"/>
    <w:basedOn w:val="TableNormal"/>
    <w:uiPriority w:val="63"/>
    <w:rsid w:val="00D461DE"/>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Strong">
    <w:name w:val="Strong"/>
    <w:basedOn w:val="DefaultParagraphFont"/>
    <w:uiPriority w:val="22"/>
    <w:qFormat/>
    <w:rsid w:val="00C253A2"/>
    <w:rPr>
      <w:b/>
      <w:bCs/>
    </w:rPr>
  </w:style>
  <w:style w:type="character" w:customStyle="1" w:styleId="UnresolvedMention2">
    <w:name w:val="Unresolved Mention2"/>
    <w:basedOn w:val="DefaultParagraphFont"/>
    <w:uiPriority w:val="99"/>
    <w:semiHidden/>
    <w:unhideWhenUsed/>
    <w:rsid w:val="00EE6B5E"/>
    <w:rPr>
      <w:color w:val="605E5C"/>
      <w:shd w:val="clear" w:color="auto" w:fill="E1DFDD"/>
    </w:rPr>
  </w:style>
  <w:style w:type="paragraph" w:customStyle="1" w:styleId="pdq2pgselectionanchorcontainer">
    <w:name w:val="pdq2pg_selectionanchorcontainer"/>
    <w:basedOn w:val="Normal"/>
    <w:rsid w:val="009B5453"/>
    <w:pPr>
      <w:spacing w:before="100" w:beforeAutospacing="1" w:after="100" w:afterAutospacing="1"/>
    </w:pPr>
    <w:rPr>
      <w:rFonts w:ascii="Times New Roman" w:hAnsi="Times New Roman"/>
      <w:sz w:val="24"/>
      <w:szCs w:val="24"/>
      <w:lang w:bidi="my-MM"/>
    </w:rPr>
  </w:style>
  <w:style w:type="paragraph" w:customStyle="1" w:styleId="isselectedend">
    <w:name w:val="isselectedend"/>
    <w:basedOn w:val="Normal"/>
    <w:rsid w:val="009B5453"/>
    <w:pPr>
      <w:spacing w:before="100" w:beforeAutospacing="1" w:after="100" w:afterAutospacing="1"/>
    </w:pPr>
    <w:rPr>
      <w:rFonts w:ascii="Times New Roman" w:hAnsi="Times New Roman"/>
      <w:sz w:val="24"/>
      <w:szCs w:val="24"/>
      <w:lang w:bidi="my-M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8284778">
      <w:bodyDiv w:val="1"/>
      <w:marLeft w:val="0"/>
      <w:marRight w:val="0"/>
      <w:marTop w:val="0"/>
      <w:marBottom w:val="0"/>
      <w:divBdr>
        <w:top w:val="none" w:sz="0" w:space="0" w:color="auto"/>
        <w:left w:val="none" w:sz="0" w:space="0" w:color="auto"/>
        <w:bottom w:val="none" w:sz="0" w:space="0" w:color="auto"/>
        <w:right w:val="none" w:sz="0" w:space="0" w:color="auto"/>
      </w:divBdr>
    </w:div>
    <w:div w:id="122427067">
      <w:bodyDiv w:val="1"/>
      <w:marLeft w:val="0"/>
      <w:marRight w:val="0"/>
      <w:marTop w:val="0"/>
      <w:marBottom w:val="0"/>
      <w:divBdr>
        <w:top w:val="none" w:sz="0" w:space="0" w:color="auto"/>
        <w:left w:val="none" w:sz="0" w:space="0" w:color="auto"/>
        <w:bottom w:val="none" w:sz="0" w:space="0" w:color="auto"/>
        <w:right w:val="none" w:sz="0" w:space="0" w:color="auto"/>
      </w:divBdr>
    </w:div>
    <w:div w:id="156072465">
      <w:bodyDiv w:val="1"/>
      <w:marLeft w:val="0"/>
      <w:marRight w:val="0"/>
      <w:marTop w:val="0"/>
      <w:marBottom w:val="0"/>
      <w:divBdr>
        <w:top w:val="none" w:sz="0" w:space="0" w:color="auto"/>
        <w:left w:val="none" w:sz="0" w:space="0" w:color="auto"/>
        <w:bottom w:val="none" w:sz="0" w:space="0" w:color="auto"/>
        <w:right w:val="none" w:sz="0" w:space="0" w:color="auto"/>
      </w:divBdr>
      <w:divsChild>
        <w:div w:id="1401488192">
          <w:marLeft w:val="0"/>
          <w:marRight w:val="0"/>
          <w:marTop w:val="0"/>
          <w:marBottom w:val="0"/>
          <w:divBdr>
            <w:top w:val="none" w:sz="0" w:space="0" w:color="auto"/>
            <w:left w:val="none" w:sz="0" w:space="0" w:color="auto"/>
            <w:bottom w:val="none" w:sz="0" w:space="0" w:color="auto"/>
            <w:right w:val="none" w:sz="0" w:space="0" w:color="auto"/>
          </w:divBdr>
          <w:divsChild>
            <w:div w:id="9281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2758089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5448087">
      <w:bodyDiv w:val="1"/>
      <w:marLeft w:val="0"/>
      <w:marRight w:val="0"/>
      <w:marTop w:val="0"/>
      <w:marBottom w:val="0"/>
      <w:divBdr>
        <w:top w:val="none" w:sz="0" w:space="0" w:color="auto"/>
        <w:left w:val="none" w:sz="0" w:space="0" w:color="auto"/>
        <w:bottom w:val="none" w:sz="0" w:space="0" w:color="auto"/>
        <w:right w:val="none" w:sz="0" w:space="0" w:color="auto"/>
      </w:divBdr>
    </w:div>
    <w:div w:id="748386827">
      <w:bodyDiv w:val="1"/>
      <w:marLeft w:val="0"/>
      <w:marRight w:val="0"/>
      <w:marTop w:val="0"/>
      <w:marBottom w:val="0"/>
      <w:divBdr>
        <w:top w:val="none" w:sz="0" w:space="0" w:color="auto"/>
        <w:left w:val="none" w:sz="0" w:space="0" w:color="auto"/>
        <w:bottom w:val="none" w:sz="0" w:space="0" w:color="auto"/>
        <w:right w:val="none" w:sz="0" w:space="0" w:color="auto"/>
      </w:divBdr>
    </w:div>
    <w:div w:id="844366904">
      <w:bodyDiv w:val="1"/>
      <w:marLeft w:val="0"/>
      <w:marRight w:val="0"/>
      <w:marTop w:val="0"/>
      <w:marBottom w:val="0"/>
      <w:divBdr>
        <w:top w:val="none" w:sz="0" w:space="0" w:color="auto"/>
        <w:left w:val="none" w:sz="0" w:space="0" w:color="auto"/>
        <w:bottom w:val="none" w:sz="0" w:space="0" w:color="auto"/>
        <w:right w:val="none" w:sz="0" w:space="0" w:color="auto"/>
      </w:divBdr>
    </w:div>
    <w:div w:id="87007577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6566515">
      <w:bodyDiv w:val="1"/>
      <w:marLeft w:val="0"/>
      <w:marRight w:val="0"/>
      <w:marTop w:val="0"/>
      <w:marBottom w:val="0"/>
      <w:divBdr>
        <w:top w:val="none" w:sz="0" w:space="0" w:color="auto"/>
        <w:left w:val="none" w:sz="0" w:space="0" w:color="auto"/>
        <w:bottom w:val="none" w:sz="0" w:space="0" w:color="auto"/>
        <w:right w:val="none" w:sz="0" w:space="0" w:color="auto"/>
      </w:divBdr>
    </w:div>
    <w:div w:id="1415469547">
      <w:bodyDiv w:val="1"/>
      <w:marLeft w:val="0"/>
      <w:marRight w:val="0"/>
      <w:marTop w:val="0"/>
      <w:marBottom w:val="0"/>
      <w:divBdr>
        <w:top w:val="none" w:sz="0" w:space="0" w:color="auto"/>
        <w:left w:val="none" w:sz="0" w:space="0" w:color="auto"/>
        <w:bottom w:val="none" w:sz="0" w:space="0" w:color="auto"/>
        <w:right w:val="none" w:sz="0" w:space="0" w:color="auto"/>
      </w:divBdr>
    </w:div>
    <w:div w:id="1652101194">
      <w:bodyDiv w:val="1"/>
      <w:marLeft w:val="0"/>
      <w:marRight w:val="0"/>
      <w:marTop w:val="0"/>
      <w:marBottom w:val="0"/>
      <w:divBdr>
        <w:top w:val="none" w:sz="0" w:space="0" w:color="auto"/>
        <w:left w:val="none" w:sz="0" w:space="0" w:color="auto"/>
        <w:bottom w:val="none" w:sz="0" w:space="0" w:color="auto"/>
        <w:right w:val="none" w:sz="0" w:space="0" w:color="auto"/>
      </w:divBdr>
      <w:divsChild>
        <w:div w:id="1535383468">
          <w:marLeft w:val="0"/>
          <w:marRight w:val="0"/>
          <w:marTop w:val="0"/>
          <w:marBottom w:val="0"/>
          <w:divBdr>
            <w:top w:val="none" w:sz="0" w:space="0" w:color="auto"/>
            <w:left w:val="none" w:sz="0" w:space="0" w:color="auto"/>
            <w:bottom w:val="none" w:sz="0" w:space="0" w:color="auto"/>
            <w:right w:val="none" w:sz="0" w:space="0" w:color="auto"/>
          </w:divBdr>
        </w:div>
        <w:div w:id="855315186">
          <w:marLeft w:val="0"/>
          <w:marRight w:val="0"/>
          <w:marTop w:val="0"/>
          <w:marBottom w:val="0"/>
          <w:divBdr>
            <w:top w:val="none" w:sz="0" w:space="0" w:color="auto"/>
            <w:left w:val="none" w:sz="0" w:space="0" w:color="auto"/>
            <w:bottom w:val="none" w:sz="0" w:space="0" w:color="auto"/>
            <w:right w:val="none" w:sz="0" w:space="0" w:color="auto"/>
          </w:divBdr>
        </w:div>
      </w:divsChild>
    </w:div>
    <w:div w:id="1694187703">
      <w:bodyDiv w:val="1"/>
      <w:marLeft w:val="0"/>
      <w:marRight w:val="0"/>
      <w:marTop w:val="0"/>
      <w:marBottom w:val="0"/>
      <w:divBdr>
        <w:top w:val="none" w:sz="0" w:space="0" w:color="auto"/>
        <w:left w:val="none" w:sz="0" w:space="0" w:color="auto"/>
        <w:bottom w:val="none" w:sz="0" w:space="0" w:color="auto"/>
        <w:right w:val="none" w:sz="0" w:space="0" w:color="auto"/>
      </w:divBdr>
    </w:div>
    <w:div w:id="17382414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3524710">
      <w:bodyDiv w:val="1"/>
      <w:marLeft w:val="0"/>
      <w:marRight w:val="0"/>
      <w:marTop w:val="0"/>
      <w:marBottom w:val="0"/>
      <w:divBdr>
        <w:top w:val="none" w:sz="0" w:space="0" w:color="auto"/>
        <w:left w:val="none" w:sz="0" w:space="0" w:color="auto"/>
        <w:bottom w:val="none" w:sz="0" w:space="0" w:color="auto"/>
        <w:right w:val="none" w:sz="0" w:space="0" w:color="auto"/>
      </w:divBdr>
    </w:div>
    <w:div w:id="1796287059">
      <w:bodyDiv w:val="1"/>
      <w:marLeft w:val="0"/>
      <w:marRight w:val="0"/>
      <w:marTop w:val="0"/>
      <w:marBottom w:val="0"/>
      <w:divBdr>
        <w:top w:val="none" w:sz="0" w:space="0" w:color="auto"/>
        <w:left w:val="none" w:sz="0" w:space="0" w:color="auto"/>
        <w:bottom w:val="none" w:sz="0" w:space="0" w:color="auto"/>
        <w:right w:val="none" w:sz="0" w:space="0" w:color="auto"/>
      </w:divBdr>
    </w:div>
    <w:div w:id="1842812547">
      <w:bodyDiv w:val="1"/>
      <w:marLeft w:val="0"/>
      <w:marRight w:val="0"/>
      <w:marTop w:val="0"/>
      <w:marBottom w:val="0"/>
      <w:divBdr>
        <w:top w:val="none" w:sz="0" w:space="0" w:color="auto"/>
        <w:left w:val="none" w:sz="0" w:space="0" w:color="auto"/>
        <w:bottom w:val="none" w:sz="0" w:space="0" w:color="auto"/>
        <w:right w:val="none" w:sz="0" w:space="0" w:color="auto"/>
      </w:divBdr>
    </w:div>
    <w:div w:id="1908224155">
      <w:bodyDiv w:val="1"/>
      <w:marLeft w:val="0"/>
      <w:marRight w:val="0"/>
      <w:marTop w:val="0"/>
      <w:marBottom w:val="0"/>
      <w:divBdr>
        <w:top w:val="none" w:sz="0" w:space="0" w:color="auto"/>
        <w:left w:val="none" w:sz="0" w:space="0" w:color="auto"/>
        <w:bottom w:val="none" w:sz="0" w:space="0" w:color="auto"/>
        <w:right w:val="none" w:sz="0" w:space="0" w:color="auto"/>
      </w:divBdr>
    </w:div>
    <w:div w:id="190880459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9379D-AFCD-4BEB-84D2-8F33CDA69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16</Pages>
  <Words>7955</Words>
  <Characters>4534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1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26-07-07T06:58:00Z</dcterms:created>
  <dcterms:modified xsi:type="dcterms:W3CDTF">2026-07-09T05:12:00Z</dcterms:modified>
</cp:coreProperties>
</file>